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9657F2" w14:textId="3737F406" w:rsidR="00AA5186" w:rsidRDefault="00F76424" w:rsidP="00F76424">
      <w:pPr>
        <w:jc w:val="center"/>
      </w:pPr>
      <w:r>
        <w:rPr>
          <w:noProof/>
        </w:rPr>
        <w:drawing>
          <wp:inline distT="0" distB="0" distL="0" distR="0" wp14:anchorId="41E43579" wp14:editId="52619FBE">
            <wp:extent cx="2857500" cy="114300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857500" cy="1143000"/>
                    </a:xfrm>
                    <a:prstGeom prst="rect">
                      <a:avLst/>
                    </a:prstGeom>
                  </pic:spPr>
                </pic:pic>
              </a:graphicData>
            </a:graphic>
          </wp:inline>
        </w:drawing>
      </w:r>
    </w:p>
    <w:sdt>
      <w:sdtPr>
        <w:rPr>
          <w:rFonts w:asciiTheme="minorHAnsi" w:eastAsiaTheme="minorHAnsi" w:hAnsiTheme="minorHAnsi" w:cstheme="minorBidi"/>
          <w:spacing w:val="0"/>
          <w:kern w:val="0"/>
          <w:sz w:val="22"/>
          <w:szCs w:val="22"/>
        </w:rPr>
        <w:id w:val="-1884322046"/>
        <w:docPartObj>
          <w:docPartGallery w:val="Table of Contents"/>
          <w:docPartUnique/>
        </w:docPartObj>
      </w:sdtPr>
      <w:sdtEndPr>
        <w:rPr>
          <w:b/>
          <w:bCs/>
          <w:noProof/>
        </w:rPr>
      </w:sdtEndPr>
      <w:sdtContent>
        <w:p w14:paraId="097089CE" w14:textId="02C7D8E2" w:rsidR="00013F96" w:rsidRDefault="00013F96" w:rsidP="00013F96">
          <w:pPr>
            <w:pStyle w:val="Title"/>
          </w:pPr>
          <w:r>
            <w:t>Contents</w:t>
          </w:r>
        </w:p>
        <w:p w14:paraId="35C345AD" w14:textId="3E7D8865" w:rsidR="002649D3" w:rsidRDefault="00013F96">
          <w:pPr>
            <w:pStyle w:val="TOC1"/>
            <w:tabs>
              <w:tab w:val="right" w:pos="9016"/>
            </w:tabs>
            <w:rPr>
              <w:rFonts w:asciiTheme="minorHAnsi" w:eastAsiaTheme="minorEastAsia" w:hAnsiTheme="minorHAnsi" w:cstheme="minorBidi"/>
              <w:b w:val="0"/>
              <w:bCs w:val="0"/>
              <w:caps w:val="0"/>
              <w:noProof/>
              <w:sz w:val="22"/>
              <w:szCs w:val="22"/>
              <w:lang w:eastAsia="en-GB"/>
            </w:rPr>
          </w:pPr>
          <w:r>
            <w:fldChar w:fldCharType="begin"/>
          </w:r>
          <w:r>
            <w:instrText xml:space="preserve"> TOC \o "1-3" \h \z \u </w:instrText>
          </w:r>
          <w:r>
            <w:fldChar w:fldCharType="separate"/>
          </w:r>
          <w:hyperlink w:anchor="_Toc51853291" w:history="1">
            <w:r w:rsidR="002649D3" w:rsidRPr="00B02C21">
              <w:rPr>
                <w:rStyle w:val="Hyperlink"/>
                <w:noProof/>
              </w:rPr>
              <w:t>Introduction</w:t>
            </w:r>
            <w:r w:rsidR="002649D3">
              <w:rPr>
                <w:noProof/>
                <w:webHidden/>
              </w:rPr>
              <w:tab/>
            </w:r>
            <w:r w:rsidR="002649D3">
              <w:rPr>
                <w:noProof/>
                <w:webHidden/>
              </w:rPr>
              <w:fldChar w:fldCharType="begin"/>
            </w:r>
            <w:r w:rsidR="002649D3">
              <w:rPr>
                <w:noProof/>
                <w:webHidden/>
              </w:rPr>
              <w:instrText xml:space="preserve"> PAGEREF _Toc51853291 \h </w:instrText>
            </w:r>
            <w:r w:rsidR="002649D3">
              <w:rPr>
                <w:noProof/>
                <w:webHidden/>
              </w:rPr>
            </w:r>
            <w:r w:rsidR="002649D3">
              <w:rPr>
                <w:noProof/>
                <w:webHidden/>
              </w:rPr>
              <w:fldChar w:fldCharType="separate"/>
            </w:r>
            <w:r w:rsidR="00F67F47">
              <w:rPr>
                <w:noProof/>
                <w:webHidden/>
              </w:rPr>
              <w:t>2</w:t>
            </w:r>
            <w:r w:rsidR="002649D3">
              <w:rPr>
                <w:noProof/>
                <w:webHidden/>
              </w:rPr>
              <w:fldChar w:fldCharType="end"/>
            </w:r>
          </w:hyperlink>
        </w:p>
        <w:p w14:paraId="1F54DD62" w14:textId="6AC0EA0D" w:rsidR="002649D3" w:rsidRDefault="00F7362C">
          <w:pPr>
            <w:pStyle w:val="TOC1"/>
            <w:tabs>
              <w:tab w:val="right" w:pos="9016"/>
            </w:tabs>
            <w:rPr>
              <w:rFonts w:asciiTheme="minorHAnsi" w:eastAsiaTheme="minorEastAsia" w:hAnsiTheme="minorHAnsi" w:cstheme="minorBidi"/>
              <w:b w:val="0"/>
              <w:bCs w:val="0"/>
              <w:caps w:val="0"/>
              <w:noProof/>
              <w:sz w:val="22"/>
              <w:szCs w:val="22"/>
              <w:lang w:eastAsia="en-GB"/>
            </w:rPr>
          </w:pPr>
          <w:hyperlink w:anchor="_Toc51853292" w:history="1">
            <w:r w:rsidR="002649D3" w:rsidRPr="00B02C21">
              <w:rPr>
                <w:rStyle w:val="Hyperlink"/>
                <w:noProof/>
              </w:rPr>
              <w:t>Deployment</w:t>
            </w:r>
            <w:r w:rsidR="002649D3">
              <w:rPr>
                <w:noProof/>
                <w:webHidden/>
              </w:rPr>
              <w:tab/>
            </w:r>
            <w:r w:rsidR="002649D3">
              <w:rPr>
                <w:noProof/>
                <w:webHidden/>
              </w:rPr>
              <w:fldChar w:fldCharType="begin"/>
            </w:r>
            <w:r w:rsidR="002649D3">
              <w:rPr>
                <w:noProof/>
                <w:webHidden/>
              </w:rPr>
              <w:instrText xml:space="preserve"> PAGEREF _Toc51853292 \h </w:instrText>
            </w:r>
            <w:r w:rsidR="002649D3">
              <w:rPr>
                <w:noProof/>
                <w:webHidden/>
              </w:rPr>
            </w:r>
            <w:r w:rsidR="002649D3">
              <w:rPr>
                <w:noProof/>
                <w:webHidden/>
              </w:rPr>
              <w:fldChar w:fldCharType="separate"/>
            </w:r>
            <w:r w:rsidR="00F67F47">
              <w:rPr>
                <w:noProof/>
                <w:webHidden/>
              </w:rPr>
              <w:t>2</w:t>
            </w:r>
            <w:r w:rsidR="002649D3">
              <w:rPr>
                <w:noProof/>
                <w:webHidden/>
              </w:rPr>
              <w:fldChar w:fldCharType="end"/>
            </w:r>
          </w:hyperlink>
        </w:p>
        <w:p w14:paraId="15BDC2C9" w14:textId="774BED3D" w:rsidR="002649D3" w:rsidRDefault="00F7362C">
          <w:pPr>
            <w:pStyle w:val="TOC1"/>
            <w:tabs>
              <w:tab w:val="right" w:pos="9016"/>
            </w:tabs>
            <w:rPr>
              <w:rFonts w:asciiTheme="minorHAnsi" w:eastAsiaTheme="minorEastAsia" w:hAnsiTheme="minorHAnsi" w:cstheme="minorBidi"/>
              <w:b w:val="0"/>
              <w:bCs w:val="0"/>
              <w:caps w:val="0"/>
              <w:noProof/>
              <w:sz w:val="22"/>
              <w:szCs w:val="22"/>
              <w:lang w:eastAsia="en-GB"/>
            </w:rPr>
          </w:pPr>
          <w:hyperlink w:anchor="_Toc51853293" w:history="1">
            <w:r w:rsidR="002649D3" w:rsidRPr="00B02C21">
              <w:rPr>
                <w:rStyle w:val="Hyperlink"/>
                <w:noProof/>
              </w:rPr>
              <w:t>Debugging Sandwich Issues</w:t>
            </w:r>
            <w:r w:rsidR="002649D3">
              <w:rPr>
                <w:noProof/>
                <w:webHidden/>
              </w:rPr>
              <w:tab/>
            </w:r>
            <w:r w:rsidR="002649D3">
              <w:rPr>
                <w:noProof/>
                <w:webHidden/>
              </w:rPr>
              <w:fldChar w:fldCharType="begin"/>
            </w:r>
            <w:r w:rsidR="002649D3">
              <w:rPr>
                <w:noProof/>
                <w:webHidden/>
              </w:rPr>
              <w:instrText xml:space="preserve"> PAGEREF _Toc51853293 \h </w:instrText>
            </w:r>
            <w:r w:rsidR="002649D3">
              <w:rPr>
                <w:noProof/>
                <w:webHidden/>
              </w:rPr>
            </w:r>
            <w:r w:rsidR="002649D3">
              <w:rPr>
                <w:noProof/>
                <w:webHidden/>
              </w:rPr>
              <w:fldChar w:fldCharType="separate"/>
            </w:r>
            <w:r w:rsidR="00F67F47">
              <w:rPr>
                <w:noProof/>
                <w:webHidden/>
              </w:rPr>
              <w:t>3</w:t>
            </w:r>
            <w:r w:rsidR="002649D3">
              <w:rPr>
                <w:noProof/>
                <w:webHidden/>
              </w:rPr>
              <w:fldChar w:fldCharType="end"/>
            </w:r>
          </w:hyperlink>
        </w:p>
        <w:p w14:paraId="2BE645C1" w14:textId="45987B9A" w:rsidR="002649D3" w:rsidRDefault="00F7362C">
          <w:pPr>
            <w:pStyle w:val="TOC2"/>
            <w:tabs>
              <w:tab w:val="right" w:pos="9016"/>
            </w:tabs>
            <w:rPr>
              <w:rFonts w:eastAsiaTheme="minorEastAsia" w:cstheme="minorBidi"/>
              <w:b w:val="0"/>
              <w:bCs w:val="0"/>
              <w:noProof/>
              <w:sz w:val="22"/>
              <w:szCs w:val="22"/>
              <w:lang w:eastAsia="en-GB"/>
            </w:rPr>
          </w:pPr>
          <w:hyperlink w:anchor="_Toc51853294" w:history="1">
            <w:r w:rsidR="002649D3" w:rsidRPr="00B02C21">
              <w:rPr>
                <w:rStyle w:val="Hyperlink"/>
                <w:noProof/>
              </w:rPr>
              <w:t>Error Messages:</w:t>
            </w:r>
            <w:r w:rsidR="002649D3">
              <w:rPr>
                <w:noProof/>
                <w:webHidden/>
              </w:rPr>
              <w:tab/>
            </w:r>
            <w:r w:rsidR="002649D3">
              <w:rPr>
                <w:noProof/>
                <w:webHidden/>
              </w:rPr>
              <w:fldChar w:fldCharType="begin"/>
            </w:r>
            <w:r w:rsidR="002649D3">
              <w:rPr>
                <w:noProof/>
                <w:webHidden/>
              </w:rPr>
              <w:instrText xml:space="preserve"> PAGEREF _Toc51853294 \h </w:instrText>
            </w:r>
            <w:r w:rsidR="002649D3">
              <w:rPr>
                <w:noProof/>
                <w:webHidden/>
              </w:rPr>
            </w:r>
            <w:r w:rsidR="002649D3">
              <w:rPr>
                <w:noProof/>
                <w:webHidden/>
              </w:rPr>
              <w:fldChar w:fldCharType="separate"/>
            </w:r>
            <w:r w:rsidR="00F67F47">
              <w:rPr>
                <w:noProof/>
                <w:webHidden/>
              </w:rPr>
              <w:t>3</w:t>
            </w:r>
            <w:r w:rsidR="002649D3">
              <w:rPr>
                <w:noProof/>
                <w:webHidden/>
              </w:rPr>
              <w:fldChar w:fldCharType="end"/>
            </w:r>
          </w:hyperlink>
        </w:p>
        <w:p w14:paraId="3C0EC173" w14:textId="4AF0258B" w:rsidR="002649D3" w:rsidRDefault="00F7362C">
          <w:pPr>
            <w:pStyle w:val="TOC2"/>
            <w:tabs>
              <w:tab w:val="right" w:pos="9016"/>
            </w:tabs>
            <w:rPr>
              <w:rFonts w:eastAsiaTheme="minorEastAsia" w:cstheme="minorBidi"/>
              <w:b w:val="0"/>
              <w:bCs w:val="0"/>
              <w:noProof/>
              <w:sz w:val="22"/>
              <w:szCs w:val="22"/>
              <w:lang w:eastAsia="en-GB"/>
            </w:rPr>
          </w:pPr>
          <w:hyperlink w:anchor="_Toc51853295" w:history="1">
            <w:r w:rsidR="002649D3" w:rsidRPr="00B02C21">
              <w:rPr>
                <w:rStyle w:val="Hyperlink"/>
                <w:noProof/>
              </w:rPr>
              <w:t>Scenarios:</w:t>
            </w:r>
            <w:r w:rsidR="002649D3">
              <w:rPr>
                <w:noProof/>
                <w:webHidden/>
              </w:rPr>
              <w:tab/>
            </w:r>
            <w:r w:rsidR="002649D3">
              <w:rPr>
                <w:noProof/>
                <w:webHidden/>
              </w:rPr>
              <w:fldChar w:fldCharType="begin"/>
            </w:r>
            <w:r w:rsidR="002649D3">
              <w:rPr>
                <w:noProof/>
                <w:webHidden/>
              </w:rPr>
              <w:instrText xml:space="preserve"> PAGEREF _Toc51853295 \h </w:instrText>
            </w:r>
            <w:r w:rsidR="002649D3">
              <w:rPr>
                <w:noProof/>
                <w:webHidden/>
              </w:rPr>
            </w:r>
            <w:r w:rsidR="002649D3">
              <w:rPr>
                <w:noProof/>
                <w:webHidden/>
              </w:rPr>
              <w:fldChar w:fldCharType="separate"/>
            </w:r>
            <w:r w:rsidR="00F67F47">
              <w:rPr>
                <w:noProof/>
                <w:webHidden/>
              </w:rPr>
              <w:t>4</w:t>
            </w:r>
            <w:r w:rsidR="002649D3">
              <w:rPr>
                <w:noProof/>
                <w:webHidden/>
              </w:rPr>
              <w:fldChar w:fldCharType="end"/>
            </w:r>
          </w:hyperlink>
        </w:p>
        <w:p w14:paraId="1D20256E" w14:textId="31A667D3" w:rsidR="002649D3" w:rsidRDefault="00F7362C">
          <w:pPr>
            <w:pStyle w:val="TOC1"/>
            <w:tabs>
              <w:tab w:val="right" w:pos="9016"/>
            </w:tabs>
            <w:rPr>
              <w:rFonts w:asciiTheme="minorHAnsi" w:eastAsiaTheme="minorEastAsia" w:hAnsiTheme="minorHAnsi" w:cstheme="minorBidi"/>
              <w:b w:val="0"/>
              <w:bCs w:val="0"/>
              <w:caps w:val="0"/>
              <w:noProof/>
              <w:sz w:val="22"/>
              <w:szCs w:val="22"/>
              <w:lang w:eastAsia="en-GB"/>
            </w:rPr>
          </w:pPr>
          <w:hyperlink w:anchor="_Toc51853296" w:history="1">
            <w:r w:rsidR="002649D3" w:rsidRPr="00B02C21">
              <w:rPr>
                <w:rStyle w:val="Hyperlink"/>
                <w:noProof/>
              </w:rPr>
              <w:t>Using the Dashboard</w:t>
            </w:r>
            <w:r w:rsidR="002649D3">
              <w:rPr>
                <w:noProof/>
                <w:webHidden/>
              </w:rPr>
              <w:tab/>
            </w:r>
            <w:r w:rsidR="002649D3">
              <w:rPr>
                <w:noProof/>
                <w:webHidden/>
              </w:rPr>
              <w:fldChar w:fldCharType="begin"/>
            </w:r>
            <w:r w:rsidR="002649D3">
              <w:rPr>
                <w:noProof/>
                <w:webHidden/>
              </w:rPr>
              <w:instrText xml:space="preserve"> PAGEREF _Toc51853296 \h </w:instrText>
            </w:r>
            <w:r w:rsidR="002649D3">
              <w:rPr>
                <w:noProof/>
                <w:webHidden/>
              </w:rPr>
            </w:r>
            <w:r w:rsidR="002649D3">
              <w:rPr>
                <w:noProof/>
                <w:webHidden/>
              </w:rPr>
              <w:fldChar w:fldCharType="separate"/>
            </w:r>
            <w:r w:rsidR="00F67F47">
              <w:rPr>
                <w:noProof/>
                <w:webHidden/>
              </w:rPr>
              <w:t>4</w:t>
            </w:r>
            <w:r w:rsidR="002649D3">
              <w:rPr>
                <w:noProof/>
                <w:webHidden/>
              </w:rPr>
              <w:fldChar w:fldCharType="end"/>
            </w:r>
          </w:hyperlink>
        </w:p>
        <w:p w14:paraId="7548BFD4" w14:textId="3E345F36" w:rsidR="002649D3" w:rsidRDefault="00F7362C">
          <w:pPr>
            <w:pStyle w:val="TOC2"/>
            <w:tabs>
              <w:tab w:val="right" w:pos="9016"/>
            </w:tabs>
            <w:rPr>
              <w:rFonts w:eastAsiaTheme="minorEastAsia" w:cstheme="minorBidi"/>
              <w:b w:val="0"/>
              <w:bCs w:val="0"/>
              <w:noProof/>
              <w:sz w:val="22"/>
              <w:szCs w:val="22"/>
              <w:lang w:eastAsia="en-GB"/>
            </w:rPr>
          </w:pPr>
          <w:hyperlink w:anchor="_Toc51853297" w:history="1">
            <w:r w:rsidR="002649D3" w:rsidRPr="00B02C21">
              <w:rPr>
                <w:rStyle w:val="Hyperlink"/>
                <w:noProof/>
              </w:rPr>
              <w:t>Analytics Tab</w:t>
            </w:r>
            <w:r w:rsidR="002649D3">
              <w:rPr>
                <w:noProof/>
                <w:webHidden/>
              </w:rPr>
              <w:tab/>
            </w:r>
            <w:r w:rsidR="002649D3">
              <w:rPr>
                <w:noProof/>
                <w:webHidden/>
              </w:rPr>
              <w:fldChar w:fldCharType="begin"/>
            </w:r>
            <w:r w:rsidR="002649D3">
              <w:rPr>
                <w:noProof/>
                <w:webHidden/>
              </w:rPr>
              <w:instrText xml:space="preserve"> PAGEREF _Toc51853297 \h </w:instrText>
            </w:r>
            <w:r w:rsidR="002649D3">
              <w:rPr>
                <w:noProof/>
                <w:webHidden/>
              </w:rPr>
            </w:r>
            <w:r w:rsidR="002649D3">
              <w:rPr>
                <w:noProof/>
                <w:webHidden/>
              </w:rPr>
              <w:fldChar w:fldCharType="separate"/>
            </w:r>
            <w:r w:rsidR="00F67F47">
              <w:rPr>
                <w:noProof/>
                <w:webHidden/>
              </w:rPr>
              <w:t>4</w:t>
            </w:r>
            <w:r w:rsidR="002649D3">
              <w:rPr>
                <w:noProof/>
                <w:webHidden/>
              </w:rPr>
              <w:fldChar w:fldCharType="end"/>
            </w:r>
          </w:hyperlink>
        </w:p>
        <w:p w14:paraId="02F4242D" w14:textId="6EB34A54" w:rsidR="002649D3" w:rsidRDefault="00F7362C">
          <w:pPr>
            <w:pStyle w:val="TOC2"/>
            <w:tabs>
              <w:tab w:val="right" w:pos="9016"/>
            </w:tabs>
            <w:rPr>
              <w:rFonts w:eastAsiaTheme="minorEastAsia" w:cstheme="minorBidi"/>
              <w:b w:val="0"/>
              <w:bCs w:val="0"/>
              <w:noProof/>
              <w:sz w:val="22"/>
              <w:szCs w:val="22"/>
              <w:lang w:eastAsia="en-GB"/>
            </w:rPr>
          </w:pPr>
          <w:hyperlink w:anchor="_Toc51853298" w:history="1">
            <w:r w:rsidR="002649D3" w:rsidRPr="00B02C21">
              <w:rPr>
                <w:rStyle w:val="Hyperlink"/>
                <w:noProof/>
              </w:rPr>
              <w:t>Managers Tab</w:t>
            </w:r>
            <w:r w:rsidR="002649D3">
              <w:rPr>
                <w:noProof/>
                <w:webHidden/>
              </w:rPr>
              <w:tab/>
            </w:r>
            <w:r w:rsidR="002649D3">
              <w:rPr>
                <w:noProof/>
                <w:webHidden/>
              </w:rPr>
              <w:fldChar w:fldCharType="begin"/>
            </w:r>
            <w:r w:rsidR="002649D3">
              <w:rPr>
                <w:noProof/>
                <w:webHidden/>
              </w:rPr>
              <w:instrText xml:space="preserve"> PAGEREF _Toc51853298 \h </w:instrText>
            </w:r>
            <w:r w:rsidR="002649D3">
              <w:rPr>
                <w:noProof/>
                <w:webHidden/>
              </w:rPr>
            </w:r>
            <w:r w:rsidR="002649D3">
              <w:rPr>
                <w:noProof/>
                <w:webHidden/>
              </w:rPr>
              <w:fldChar w:fldCharType="separate"/>
            </w:r>
            <w:r w:rsidR="00F67F47">
              <w:rPr>
                <w:noProof/>
                <w:webHidden/>
              </w:rPr>
              <w:t>5</w:t>
            </w:r>
            <w:r w:rsidR="002649D3">
              <w:rPr>
                <w:noProof/>
                <w:webHidden/>
              </w:rPr>
              <w:fldChar w:fldCharType="end"/>
            </w:r>
          </w:hyperlink>
        </w:p>
        <w:p w14:paraId="6B1C8512" w14:textId="3E9D76E7" w:rsidR="002649D3" w:rsidRDefault="00F7362C">
          <w:pPr>
            <w:pStyle w:val="TOC2"/>
            <w:tabs>
              <w:tab w:val="right" w:pos="9016"/>
            </w:tabs>
            <w:rPr>
              <w:rFonts w:eastAsiaTheme="minorEastAsia" w:cstheme="minorBidi"/>
              <w:b w:val="0"/>
              <w:bCs w:val="0"/>
              <w:noProof/>
              <w:sz w:val="22"/>
              <w:szCs w:val="22"/>
              <w:lang w:eastAsia="en-GB"/>
            </w:rPr>
          </w:pPr>
          <w:hyperlink w:anchor="_Toc51853299" w:history="1">
            <w:r w:rsidR="002649D3" w:rsidRPr="00B02C21">
              <w:rPr>
                <w:rStyle w:val="Hyperlink"/>
                <w:noProof/>
              </w:rPr>
              <w:t>New Manager Dialogue</w:t>
            </w:r>
            <w:r w:rsidR="002649D3">
              <w:rPr>
                <w:noProof/>
                <w:webHidden/>
              </w:rPr>
              <w:tab/>
            </w:r>
            <w:r w:rsidR="002649D3">
              <w:rPr>
                <w:noProof/>
                <w:webHidden/>
              </w:rPr>
              <w:fldChar w:fldCharType="begin"/>
            </w:r>
            <w:r w:rsidR="002649D3">
              <w:rPr>
                <w:noProof/>
                <w:webHidden/>
              </w:rPr>
              <w:instrText xml:space="preserve"> PAGEREF _Toc51853299 \h </w:instrText>
            </w:r>
            <w:r w:rsidR="002649D3">
              <w:rPr>
                <w:noProof/>
                <w:webHidden/>
              </w:rPr>
            </w:r>
            <w:r w:rsidR="002649D3">
              <w:rPr>
                <w:noProof/>
                <w:webHidden/>
              </w:rPr>
              <w:fldChar w:fldCharType="separate"/>
            </w:r>
            <w:r w:rsidR="00F67F47">
              <w:rPr>
                <w:noProof/>
                <w:webHidden/>
              </w:rPr>
              <w:t>6</w:t>
            </w:r>
            <w:r w:rsidR="002649D3">
              <w:rPr>
                <w:noProof/>
                <w:webHidden/>
              </w:rPr>
              <w:fldChar w:fldCharType="end"/>
            </w:r>
          </w:hyperlink>
        </w:p>
        <w:p w14:paraId="402A029F" w14:textId="77A169E0" w:rsidR="002649D3" w:rsidRDefault="00F7362C">
          <w:pPr>
            <w:pStyle w:val="TOC2"/>
            <w:tabs>
              <w:tab w:val="right" w:pos="9016"/>
            </w:tabs>
            <w:rPr>
              <w:rFonts w:eastAsiaTheme="minorEastAsia" w:cstheme="minorBidi"/>
              <w:b w:val="0"/>
              <w:bCs w:val="0"/>
              <w:noProof/>
              <w:sz w:val="22"/>
              <w:szCs w:val="22"/>
              <w:lang w:eastAsia="en-GB"/>
            </w:rPr>
          </w:pPr>
          <w:hyperlink w:anchor="_Toc51853300" w:history="1">
            <w:r w:rsidR="002649D3" w:rsidRPr="00B02C21">
              <w:rPr>
                <w:rStyle w:val="Hyperlink"/>
                <w:noProof/>
              </w:rPr>
              <w:t>New ShardGroup dialogue</w:t>
            </w:r>
            <w:r w:rsidR="002649D3">
              <w:rPr>
                <w:noProof/>
                <w:webHidden/>
              </w:rPr>
              <w:tab/>
            </w:r>
            <w:r w:rsidR="002649D3">
              <w:rPr>
                <w:noProof/>
                <w:webHidden/>
              </w:rPr>
              <w:fldChar w:fldCharType="begin"/>
            </w:r>
            <w:r w:rsidR="002649D3">
              <w:rPr>
                <w:noProof/>
                <w:webHidden/>
              </w:rPr>
              <w:instrText xml:space="preserve"> PAGEREF _Toc51853300 \h </w:instrText>
            </w:r>
            <w:r w:rsidR="002649D3">
              <w:rPr>
                <w:noProof/>
                <w:webHidden/>
              </w:rPr>
            </w:r>
            <w:r w:rsidR="002649D3">
              <w:rPr>
                <w:noProof/>
                <w:webHidden/>
              </w:rPr>
              <w:fldChar w:fldCharType="separate"/>
            </w:r>
            <w:r w:rsidR="00F67F47">
              <w:rPr>
                <w:noProof/>
                <w:webHidden/>
              </w:rPr>
              <w:t>7</w:t>
            </w:r>
            <w:r w:rsidR="002649D3">
              <w:rPr>
                <w:noProof/>
                <w:webHidden/>
              </w:rPr>
              <w:fldChar w:fldCharType="end"/>
            </w:r>
          </w:hyperlink>
        </w:p>
        <w:p w14:paraId="26B35AB7" w14:textId="50EE7EE1" w:rsidR="002649D3" w:rsidRDefault="00F7362C">
          <w:pPr>
            <w:pStyle w:val="TOC2"/>
            <w:tabs>
              <w:tab w:val="right" w:pos="9016"/>
            </w:tabs>
            <w:rPr>
              <w:rFonts w:eastAsiaTheme="minorEastAsia" w:cstheme="minorBidi"/>
              <w:b w:val="0"/>
              <w:bCs w:val="0"/>
              <w:noProof/>
              <w:sz w:val="22"/>
              <w:szCs w:val="22"/>
              <w:lang w:eastAsia="en-GB"/>
            </w:rPr>
          </w:pPr>
          <w:hyperlink w:anchor="_Toc51853301" w:history="1">
            <w:r w:rsidR="002649D3" w:rsidRPr="00B02C21">
              <w:rPr>
                <w:rStyle w:val="Hyperlink"/>
                <w:noProof/>
              </w:rPr>
              <w:t>Daemon Settings Tab</w:t>
            </w:r>
            <w:r w:rsidR="002649D3">
              <w:rPr>
                <w:noProof/>
                <w:webHidden/>
              </w:rPr>
              <w:tab/>
            </w:r>
            <w:r w:rsidR="002649D3">
              <w:rPr>
                <w:noProof/>
                <w:webHidden/>
              </w:rPr>
              <w:fldChar w:fldCharType="begin"/>
            </w:r>
            <w:r w:rsidR="002649D3">
              <w:rPr>
                <w:noProof/>
                <w:webHidden/>
              </w:rPr>
              <w:instrText xml:space="preserve"> PAGEREF _Toc51853301 \h </w:instrText>
            </w:r>
            <w:r w:rsidR="002649D3">
              <w:rPr>
                <w:noProof/>
                <w:webHidden/>
              </w:rPr>
            </w:r>
            <w:r w:rsidR="002649D3">
              <w:rPr>
                <w:noProof/>
                <w:webHidden/>
              </w:rPr>
              <w:fldChar w:fldCharType="separate"/>
            </w:r>
            <w:r w:rsidR="00F67F47">
              <w:rPr>
                <w:noProof/>
                <w:webHidden/>
              </w:rPr>
              <w:t>7</w:t>
            </w:r>
            <w:r w:rsidR="002649D3">
              <w:rPr>
                <w:noProof/>
                <w:webHidden/>
              </w:rPr>
              <w:fldChar w:fldCharType="end"/>
            </w:r>
          </w:hyperlink>
        </w:p>
        <w:p w14:paraId="3D6362B4" w14:textId="49ABE6DC" w:rsidR="00013F96" w:rsidRDefault="00013F96">
          <w:r>
            <w:rPr>
              <w:b/>
              <w:bCs/>
              <w:noProof/>
            </w:rPr>
            <w:fldChar w:fldCharType="end"/>
          </w:r>
        </w:p>
      </w:sdtContent>
    </w:sdt>
    <w:p w14:paraId="2803889E" w14:textId="0D769D79" w:rsidR="00013F96" w:rsidRDefault="00013F96" w:rsidP="00F76424">
      <w:pPr>
        <w:pStyle w:val="Heading1"/>
      </w:pPr>
      <w:r>
        <w:br w:type="page"/>
      </w:r>
    </w:p>
    <w:p w14:paraId="1A83D059" w14:textId="77777777" w:rsidR="00013F96" w:rsidRDefault="00013F96" w:rsidP="00F76424">
      <w:pPr>
        <w:pStyle w:val="Heading1"/>
      </w:pPr>
    </w:p>
    <w:p w14:paraId="7BB98A1B" w14:textId="2D3D6975" w:rsidR="00F76424" w:rsidRDefault="00F76424" w:rsidP="00F76424">
      <w:pPr>
        <w:pStyle w:val="Heading1"/>
      </w:pPr>
      <w:bookmarkStart w:id="0" w:name="_Toc51853291"/>
      <w:r>
        <w:t>Introduction</w:t>
      </w:r>
      <w:bookmarkEnd w:id="0"/>
    </w:p>
    <w:p w14:paraId="106E7BE9" w14:textId="088B3857" w:rsidR="00F76424" w:rsidRDefault="00F76424" w:rsidP="00F76424">
      <w:r>
        <w:t>Sandwich Daemon acts as a producer microservice that connects to discords gateway. It handles event processing, caching, and dispatching events to consumers. Sandwich Daemon allows you to manage bots (managers) by configurating a YAML file or by using a web dashboard.</w:t>
      </w:r>
    </w:p>
    <w:p w14:paraId="4B31517A" w14:textId="3FE302F9" w:rsidR="00F76424" w:rsidRDefault="00F76424" w:rsidP="00F76424">
      <w:r>
        <w:t>Managers are the individual bots which in turn have their own Shard Groups which then contain their specific Shards.</w:t>
      </w:r>
    </w:p>
    <w:p w14:paraId="0AB71CF6" w14:textId="2C090666" w:rsidR="00F76424" w:rsidRDefault="00F76424" w:rsidP="00F76424">
      <w:r>
        <w:rPr>
          <w:noProof/>
        </w:rPr>
        <w:drawing>
          <wp:inline distT="0" distB="0" distL="0" distR="0" wp14:anchorId="0DA921BD" wp14:editId="453739B4">
            <wp:extent cx="5486400" cy="2522269"/>
            <wp:effectExtent l="0" t="19050" r="0" b="4953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71475443" w14:textId="358EA51D" w:rsidR="00F76424" w:rsidRDefault="00F76424" w:rsidP="00F76424">
      <w:r>
        <w:t>The hierarchy model is useful as it allows for a centralised solution to managing multiple bots however can still be used for a single bot if you would want control over how your bot interacts with your gateway. The library is scalable and light and instead of using multiple processes for multiple different bots or clusters, you can use a single process for it all. By offloading caching to Redis, it also allows for a centralised place for all your caches which is useful when making a dashboard.</w:t>
      </w:r>
    </w:p>
    <w:p w14:paraId="3C61288B" w14:textId="13B38249" w:rsidR="00F76424" w:rsidRDefault="00F76424" w:rsidP="00F76424">
      <w:r>
        <w:t>By implementing Shard Groups, it allows for more control over how you deploy Shards to your bot allowing you to do rolling restarts meaning you can start up new shards and kill off old shards when the new Shard Group is deployed for seamless scaling.</w:t>
      </w:r>
    </w:p>
    <w:p w14:paraId="6899D8E6" w14:textId="7122DA1A" w:rsidR="000226F1" w:rsidRDefault="000226F1" w:rsidP="00F76424"/>
    <w:p w14:paraId="6115FC86" w14:textId="35430C80" w:rsidR="000226F1" w:rsidRDefault="000226F1" w:rsidP="000226F1">
      <w:pPr>
        <w:pStyle w:val="Heading1"/>
      </w:pPr>
      <w:bookmarkStart w:id="1" w:name="_Toc51853292"/>
      <w:r>
        <w:t>Deployment</w:t>
      </w:r>
      <w:bookmarkEnd w:id="1"/>
    </w:p>
    <w:p w14:paraId="135C5AA7" w14:textId="77777777" w:rsidR="00013F96" w:rsidRDefault="00013F96" w:rsidP="00792E32">
      <w:pPr>
        <w:keepNext/>
      </w:pPr>
    </w:p>
    <w:p w14:paraId="37A73722" w14:textId="43579E2F" w:rsidR="00792E32" w:rsidRDefault="00792E32" w:rsidP="00792E32">
      <w:pPr>
        <w:keepNext/>
      </w:pPr>
      <w:r>
        <w:rPr>
          <w:noProof/>
        </w:rPr>
        <w:drawing>
          <wp:inline distT="0" distB="0" distL="0" distR="0" wp14:anchorId="48D52F8A" wp14:editId="4AF841C2">
            <wp:extent cx="5486400" cy="534390"/>
            <wp:effectExtent l="19050" t="0" r="19050" b="3746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42555B72" w14:textId="135F2E16" w:rsidR="00792E32" w:rsidRDefault="00792E32" w:rsidP="00792E32">
      <w:pPr>
        <w:pStyle w:val="Caption"/>
      </w:pPr>
      <w:r>
        <w:t xml:space="preserve">Figure </w:t>
      </w:r>
      <w:r w:rsidR="00F7362C">
        <w:fldChar w:fldCharType="begin"/>
      </w:r>
      <w:r w:rsidR="00F7362C">
        <w:instrText xml:space="preserve"> SEQ Figure \* ARABIC </w:instrText>
      </w:r>
      <w:r w:rsidR="00F7362C">
        <w:fldChar w:fldCharType="separate"/>
      </w:r>
      <w:r w:rsidR="00F67F47">
        <w:rPr>
          <w:noProof/>
        </w:rPr>
        <w:t>1</w:t>
      </w:r>
      <w:r w:rsidR="00F7362C">
        <w:rPr>
          <w:noProof/>
        </w:rPr>
        <w:fldChar w:fldCharType="end"/>
      </w:r>
      <w:r>
        <w:t xml:space="preserve">: </w:t>
      </w:r>
      <w:r w:rsidRPr="00FF578D">
        <w:t>Recommended deployment steps</w:t>
      </w:r>
    </w:p>
    <w:p w14:paraId="18F2FDA4" w14:textId="77777777" w:rsidR="00013F96" w:rsidRDefault="00013F96" w:rsidP="000226F1"/>
    <w:p w14:paraId="68434F48" w14:textId="590E6985" w:rsidR="000226F1" w:rsidRDefault="00792E32" w:rsidP="000226F1">
      <w:r>
        <w:t>Sandwich Daemon is easy to deploy and there is a docker-</w:t>
      </w:r>
      <w:proofErr w:type="spellStart"/>
      <w:r>
        <w:t>compose.yml</w:t>
      </w:r>
      <w:proofErr w:type="spellEnd"/>
      <w:r>
        <w:t xml:space="preserve"> included that can be used to deploy the other services that it uses. When using Redis, it is recommended you disable saving by </w:t>
      </w:r>
      <w:r>
        <w:lastRenderedPageBreak/>
        <w:t xml:space="preserve">using </w:t>
      </w:r>
      <w:r w:rsidRPr="00792E32">
        <w:rPr>
          <w:rStyle w:val="IntenseEmphasis"/>
          <w:rFonts w:ascii="Consolas" w:hAnsi="Consolas"/>
          <w:color w:val="0D0D0D" w:themeColor="text1" w:themeTint="F2"/>
          <w:highlight w:val="darkGray"/>
        </w:rPr>
        <w:t>save “”</w:t>
      </w:r>
      <w:r w:rsidRPr="00792E32">
        <w:rPr>
          <w:b/>
          <w:bCs/>
          <w:color w:val="0D0D0D" w:themeColor="text1" w:themeTint="F2"/>
        </w:rPr>
        <w:t xml:space="preserve"> </w:t>
      </w:r>
      <w:r>
        <w:t xml:space="preserve">as it will save the cache in a file which could cause excessive writes. Be aware the ports for Redis and the argument passed to </w:t>
      </w:r>
      <w:proofErr w:type="spellStart"/>
      <w:r>
        <w:t>nats</w:t>
      </w:r>
      <w:proofErr w:type="spellEnd"/>
      <w:r>
        <w:t>-streaming with the argument -p.</w:t>
      </w:r>
    </w:p>
    <w:p w14:paraId="229F652D" w14:textId="2D9EFDE4" w:rsidR="00792E32" w:rsidRDefault="00792E32" w:rsidP="000226F1">
      <w:r>
        <w:t xml:space="preserve">Once you have deployed STAN and Redis, you are able to now start up the Daemon. If you are using other 2nd party services such as </w:t>
      </w:r>
      <w:proofErr w:type="spellStart"/>
      <w:r>
        <w:t>Errorly</w:t>
      </w:r>
      <w:proofErr w:type="spellEnd"/>
      <w:r>
        <w:t xml:space="preserve"> and </w:t>
      </w:r>
      <w:proofErr w:type="spellStart"/>
      <w:r>
        <w:t>RestTunnel</w:t>
      </w:r>
      <w:proofErr w:type="spellEnd"/>
      <w:r>
        <w:t>, start these before Sandwich Daemon.</w:t>
      </w:r>
    </w:p>
    <w:p w14:paraId="2094DDDA" w14:textId="04F4E51B" w:rsidR="00715835" w:rsidRDefault="00715835" w:rsidP="000226F1">
      <w:r>
        <w:t xml:space="preserve">Once you have started up Sandwich Daemon, it will load the default config then will attempt to start up </w:t>
      </w:r>
      <w:r w:rsidR="00013F96">
        <w:t>Managers</w:t>
      </w:r>
      <w:r>
        <w:t xml:space="preserve"> if they have </w:t>
      </w:r>
      <w:r w:rsidR="00013F96">
        <w:t>AutoStart</w:t>
      </w:r>
      <w:r>
        <w:t xml:space="preserve"> set to true. When loading the configuration, it will attempt to mitigate any small configuration issues and either fix them or create an error when it starts up. </w:t>
      </w:r>
    </w:p>
    <w:p w14:paraId="47139423" w14:textId="7B99DF86" w:rsidR="00715835" w:rsidRDefault="00715835" w:rsidP="00715835">
      <w:pPr>
        <w:pStyle w:val="Heading1"/>
      </w:pPr>
      <w:bookmarkStart w:id="2" w:name="_Toc51853293"/>
      <w:r>
        <w:t>Debugging Sandwich Issues</w:t>
      </w:r>
      <w:bookmarkEnd w:id="2"/>
    </w:p>
    <w:p w14:paraId="76566BB0" w14:textId="74E2BD70" w:rsidR="00715835" w:rsidRDefault="00715835" w:rsidP="00715835">
      <w:r>
        <w:t xml:space="preserve">When starting up Sandwich, if it has errors it will not panic if you have </w:t>
      </w:r>
      <w:proofErr w:type="spellStart"/>
      <w:r>
        <w:t>ErrOnConfigurationFailure</w:t>
      </w:r>
      <w:proofErr w:type="spellEnd"/>
      <w:r>
        <w:t xml:space="preserve"> disabled which is configured in the source code and on by default.</w:t>
      </w:r>
    </w:p>
    <w:p w14:paraId="5CC99634" w14:textId="7C7E3D1E" w:rsidR="00715835" w:rsidRDefault="00715835" w:rsidP="00715835">
      <w:pPr>
        <w:pStyle w:val="Heading2"/>
      </w:pPr>
      <w:bookmarkStart w:id="3" w:name="_Toc51853294"/>
      <w:r>
        <w:t>Error Messages:</w:t>
      </w:r>
      <w:bookmarkEnd w:id="3"/>
    </w:p>
    <w:p w14:paraId="19F127FD" w14:textId="1D5805DA" w:rsidR="00715835" w:rsidRDefault="00715835" w:rsidP="00715835">
      <w:pPr>
        <w:pStyle w:val="NoSpacing"/>
        <w:numPr>
          <w:ilvl w:val="0"/>
          <w:numId w:val="2"/>
        </w:numPr>
      </w:pPr>
      <w:r>
        <w:t xml:space="preserve">Load Configuration </w:t>
      </w:r>
      <w:proofErr w:type="spellStart"/>
      <w:r>
        <w:t>ReadFile</w:t>
      </w:r>
      <w:proofErr w:type="spellEnd"/>
      <w:r>
        <w:t xml:space="preserve"> – It is likely the file does not exist refer to the error specified.</w:t>
      </w:r>
    </w:p>
    <w:p w14:paraId="4EDE56B4" w14:textId="0B7E3DAE" w:rsidR="00715835" w:rsidRDefault="00715835" w:rsidP="00715835">
      <w:pPr>
        <w:pStyle w:val="NoSpacing"/>
        <w:numPr>
          <w:ilvl w:val="0"/>
          <w:numId w:val="2"/>
        </w:numPr>
      </w:pPr>
      <w:r>
        <w:t xml:space="preserve">Load Configuration </w:t>
      </w:r>
      <w:proofErr w:type="spellStart"/>
      <w:r>
        <w:t>unmarshal</w:t>
      </w:r>
      <w:proofErr w:type="spellEnd"/>
      <w:r>
        <w:t xml:space="preserve"> – The file exists however is not valid </w:t>
      </w:r>
      <w:proofErr w:type="spellStart"/>
      <w:r>
        <w:t>yaml</w:t>
      </w:r>
      <w:proofErr w:type="spellEnd"/>
      <w:r>
        <w:t>.</w:t>
      </w:r>
    </w:p>
    <w:p w14:paraId="5D161B89" w14:textId="06958622" w:rsidR="00715835" w:rsidRDefault="00715835" w:rsidP="00715835">
      <w:pPr>
        <w:pStyle w:val="NoSpacing"/>
        <w:numPr>
          <w:ilvl w:val="0"/>
          <w:numId w:val="2"/>
        </w:numPr>
      </w:pPr>
      <w:r>
        <w:t xml:space="preserve">Load Configuration normalize – When this occurs, there is a misconfiguration. The specific error is provided with the message. </w:t>
      </w:r>
    </w:p>
    <w:p w14:paraId="6BC0D161" w14:textId="26201E59" w:rsidR="005160D9" w:rsidRDefault="005160D9" w:rsidP="005160D9">
      <w:pPr>
        <w:pStyle w:val="ListParagraph"/>
      </w:pPr>
    </w:p>
    <w:p w14:paraId="10BE0278" w14:textId="214F636E" w:rsidR="005160D9" w:rsidRDefault="005160D9" w:rsidP="005160D9">
      <w:pPr>
        <w:pStyle w:val="ListParagraph"/>
        <w:numPr>
          <w:ilvl w:val="0"/>
          <w:numId w:val="2"/>
        </w:numPr>
      </w:pPr>
      <w:r>
        <w:t>Manager Open ... – When this occurs, it is likely it is unable to connect to Redis or STAN. The specific error is provided.</w:t>
      </w:r>
    </w:p>
    <w:p w14:paraId="0DD71E9C" w14:textId="243253B6" w:rsidR="005160D9" w:rsidRDefault="005160D9" w:rsidP="005160D9">
      <w:pPr>
        <w:pStyle w:val="ListParagraph"/>
        <w:numPr>
          <w:ilvl w:val="0"/>
          <w:numId w:val="2"/>
        </w:numPr>
      </w:pPr>
      <w:r>
        <w:t xml:space="preserve">Failed to start up manager – This is a general error message which has an error provided with it. </w:t>
      </w:r>
    </w:p>
    <w:p w14:paraId="3938F43B" w14:textId="77777777" w:rsidR="005160D9" w:rsidRDefault="005160D9" w:rsidP="005160D9">
      <w:pPr>
        <w:pStyle w:val="ListParagraph"/>
      </w:pPr>
    </w:p>
    <w:p w14:paraId="0F9085F5" w14:textId="7ABE25E6" w:rsidR="00715835" w:rsidRDefault="00715835" w:rsidP="00715835">
      <w:pPr>
        <w:pStyle w:val="ListParagraph"/>
        <w:numPr>
          <w:ilvl w:val="0"/>
          <w:numId w:val="2"/>
        </w:numPr>
      </w:pPr>
      <w:proofErr w:type="spellStart"/>
      <w:r>
        <w:t>PublishEvent</w:t>
      </w:r>
      <w:proofErr w:type="spellEnd"/>
      <w:r>
        <w:t xml:space="preserve"> Marshal – The data attempted to be published could not be marshalled. This is a library problem.</w:t>
      </w:r>
    </w:p>
    <w:p w14:paraId="0ACF4926" w14:textId="3DD5B143" w:rsidR="00715835" w:rsidRDefault="00715835" w:rsidP="00715835">
      <w:pPr>
        <w:pStyle w:val="ListParagraph"/>
        <w:numPr>
          <w:ilvl w:val="0"/>
          <w:numId w:val="2"/>
        </w:numPr>
      </w:pPr>
      <w:proofErr w:type="spellStart"/>
      <w:r>
        <w:t>PublishEvent</w:t>
      </w:r>
      <w:proofErr w:type="spellEnd"/>
      <w:r>
        <w:t xml:space="preserve"> Publish – It is likely there was an issue with STAN</w:t>
      </w:r>
    </w:p>
    <w:p w14:paraId="1CC2651D" w14:textId="49FE2C62" w:rsidR="00715835" w:rsidRDefault="00715835" w:rsidP="00715835">
      <w:pPr>
        <w:pStyle w:val="ListParagraph"/>
        <w:numPr>
          <w:ilvl w:val="0"/>
          <w:numId w:val="2"/>
        </w:numPr>
      </w:pPr>
      <w:proofErr w:type="spellStart"/>
      <w:r>
        <w:t>PublishEvent</w:t>
      </w:r>
      <w:proofErr w:type="spellEnd"/>
      <w:r>
        <w:t xml:space="preserve"> Publish: No active </w:t>
      </w:r>
      <w:proofErr w:type="spellStart"/>
      <w:r>
        <w:t>stanClient</w:t>
      </w:r>
      <w:proofErr w:type="spellEnd"/>
      <w:r>
        <w:t>. It is unlikely this will occur as an error is raised when it is unable to connect to STAN.</w:t>
      </w:r>
    </w:p>
    <w:p w14:paraId="69125940" w14:textId="77777777" w:rsidR="005160D9" w:rsidRDefault="005160D9" w:rsidP="005160D9">
      <w:pPr>
        <w:pStyle w:val="ListParagraph"/>
      </w:pPr>
    </w:p>
    <w:p w14:paraId="36F98BA9" w14:textId="7FF6E1E2" w:rsidR="00715835" w:rsidRDefault="00715835" w:rsidP="00715835">
      <w:pPr>
        <w:pStyle w:val="ListParagraph"/>
        <w:numPr>
          <w:ilvl w:val="0"/>
          <w:numId w:val="2"/>
        </w:numPr>
      </w:pPr>
      <w:r>
        <w:t xml:space="preserve">Get Gateway </w:t>
      </w:r>
      <w:proofErr w:type="spellStart"/>
      <w:r>
        <w:t>FetchJSON</w:t>
      </w:r>
      <w:proofErr w:type="spellEnd"/>
      <w:r>
        <w:t xml:space="preserve"> – It is likely a network error. If you are using </w:t>
      </w:r>
      <w:proofErr w:type="spellStart"/>
      <w:r>
        <w:t>RestTunnel</w:t>
      </w:r>
      <w:proofErr w:type="spellEnd"/>
      <w:r>
        <w:t xml:space="preserve">, </w:t>
      </w:r>
      <w:r w:rsidR="005160D9">
        <w:t>it may be to blame so look at its logs.</w:t>
      </w:r>
    </w:p>
    <w:p w14:paraId="0D098572" w14:textId="77777777" w:rsidR="005160D9" w:rsidRDefault="005160D9" w:rsidP="005160D9">
      <w:pPr>
        <w:pStyle w:val="ListParagraph"/>
      </w:pPr>
    </w:p>
    <w:p w14:paraId="5B925FD6" w14:textId="05A91A03" w:rsidR="005160D9" w:rsidRDefault="005160D9" w:rsidP="005160D9">
      <w:pPr>
        <w:pStyle w:val="ListParagraph"/>
        <w:numPr>
          <w:ilvl w:val="0"/>
          <w:numId w:val="2"/>
        </w:numPr>
      </w:pPr>
      <w:r>
        <w:t xml:space="preserve">Failed to parse </w:t>
      </w:r>
      <w:proofErr w:type="spellStart"/>
      <w:r>
        <w:t>RestTunnel</w:t>
      </w:r>
      <w:proofErr w:type="spellEnd"/>
      <w:r>
        <w:t xml:space="preserve"> alive response – </w:t>
      </w:r>
      <w:proofErr w:type="spellStart"/>
      <w:r>
        <w:t>RestTunnel</w:t>
      </w:r>
      <w:proofErr w:type="spellEnd"/>
      <w:r>
        <w:t xml:space="preserve"> sent </w:t>
      </w:r>
      <w:r w:rsidR="00013F96">
        <w:t>an</w:t>
      </w:r>
      <w:r>
        <w:t xml:space="preserve"> unexpected response it could be the schema changed and you may have to update </w:t>
      </w:r>
      <w:proofErr w:type="spellStart"/>
      <w:r>
        <w:t>RestTunnel</w:t>
      </w:r>
      <w:proofErr w:type="spellEnd"/>
      <w:r>
        <w:t>/Sandwich Daemon.</w:t>
      </w:r>
    </w:p>
    <w:p w14:paraId="4C5BD076" w14:textId="2D6ECFB9" w:rsidR="005160D9" w:rsidRDefault="005160D9" w:rsidP="005160D9">
      <w:pPr>
        <w:pStyle w:val="ListParagraph"/>
        <w:numPr>
          <w:ilvl w:val="0"/>
          <w:numId w:val="2"/>
        </w:numPr>
      </w:pPr>
      <w:r>
        <w:t xml:space="preserve">Failed to connect to </w:t>
      </w:r>
      <w:proofErr w:type="spellStart"/>
      <w:r>
        <w:t>RestTunnel</w:t>
      </w:r>
      <w:proofErr w:type="spellEnd"/>
      <w:r>
        <w:t xml:space="preserve"> – </w:t>
      </w:r>
      <w:proofErr w:type="spellStart"/>
      <w:r>
        <w:t>RestTunnel</w:t>
      </w:r>
      <w:proofErr w:type="spellEnd"/>
      <w:r>
        <w:t xml:space="preserve"> is not running or the URL used was wrong. Ensure you include http:// if you have not.</w:t>
      </w:r>
    </w:p>
    <w:p w14:paraId="57C7BBF1" w14:textId="0B5A99E4" w:rsidR="005160D9" w:rsidRDefault="005160D9" w:rsidP="005160D9">
      <w:pPr>
        <w:pStyle w:val="ListParagraph"/>
        <w:numPr>
          <w:ilvl w:val="0"/>
          <w:numId w:val="2"/>
        </w:numPr>
      </w:pPr>
      <w:r>
        <w:t xml:space="preserve">Failed to parse </w:t>
      </w:r>
      <w:proofErr w:type="spellStart"/>
      <w:r>
        <w:t>RestTunnel</w:t>
      </w:r>
      <w:proofErr w:type="spellEnd"/>
      <w:r>
        <w:t xml:space="preserve"> URL – The </w:t>
      </w:r>
      <w:proofErr w:type="spellStart"/>
      <w:r>
        <w:t>RestTunnel</w:t>
      </w:r>
      <w:proofErr w:type="spellEnd"/>
      <w:r>
        <w:t xml:space="preserve"> URL specified was not valid.</w:t>
      </w:r>
    </w:p>
    <w:p w14:paraId="2DCE6D76" w14:textId="17AE04CE" w:rsidR="005160D9" w:rsidRDefault="005160D9" w:rsidP="005160D9">
      <w:pPr>
        <w:pStyle w:val="ListParagraph"/>
      </w:pPr>
    </w:p>
    <w:p w14:paraId="47A28AEF" w14:textId="39CFB30D" w:rsidR="005160D9" w:rsidRDefault="005160D9" w:rsidP="005160D9">
      <w:pPr>
        <w:pStyle w:val="ListParagraph"/>
        <w:numPr>
          <w:ilvl w:val="0"/>
          <w:numId w:val="2"/>
        </w:numPr>
      </w:pPr>
      <w:r>
        <w:t>Failed to dial – This is due to a network error.</w:t>
      </w:r>
    </w:p>
    <w:p w14:paraId="0468E840" w14:textId="4F4636EB" w:rsidR="005160D9" w:rsidRDefault="005160D9" w:rsidP="00FA39F0">
      <w:pPr>
        <w:pStyle w:val="ListParagraph"/>
        <w:numPr>
          <w:ilvl w:val="0"/>
          <w:numId w:val="2"/>
        </w:numPr>
      </w:pPr>
      <w:r>
        <w:t>Failed to read message – This is a general error message and a more detailed error is provided with it.</w:t>
      </w:r>
    </w:p>
    <w:p w14:paraId="53B5B2BB" w14:textId="0D9B73B2" w:rsidR="005160D9" w:rsidRDefault="005160D9" w:rsidP="00FA39F0">
      <w:pPr>
        <w:pStyle w:val="ListParagraph"/>
        <w:numPr>
          <w:ilvl w:val="0"/>
          <w:numId w:val="2"/>
        </w:numPr>
      </w:pPr>
      <w:r>
        <w:t xml:space="preserve">Failed to send heartbeat in response to gateway – The gateway did not send a heartbeat ACK in time. If you are getting this often, it could be that your </w:t>
      </w:r>
      <w:proofErr w:type="spellStart"/>
      <w:r>
        <w:t>MaxHeartbeatFailures</w:t>
      </w:r>
      <w:proofErr w:type="spellEnd"/>
      <w:r>
        <w:t xml:space="preserve"> is too low. It is recommended to be 5.</w:t>
      </w:r>
    </w:p>
    <w:p w14:paraId="1FB22C2A" w14:textId="3C77410E" w:rsidR="005160D9" w:rsidRDefault="005160D9" w:rsidP="00FA39F0">
      <w:pPr>
        <w:pStyle w:val="ListParagraph"/>
        <w:numPr>
          <w:ilvl w:val="0"/>
          <w:numId w:val="2"/>
        </w:numPr>
      </w:pPr>
      <w:r>
        <w:t>Failed invalid session from gateway – The gateway sent an invalid session error. This usually is not too bad but could occur if using multiple Sandwich Daemon processes on the same bot token.</w:t>
      </w:r>
    </w:p>
    <w:p w14:paraId="4607794C" w14:textId="2D1E1646" w:rsidR="005160D9" w:rsidRDefault="005160D9" w:rsidP="00FA39F0">
      <w:pPr>
        <w:pStyle w:val="ListParagraph"/>
        <w:numPr>
          <w:ilvl w:val="0"/>
          <w:numId w:val="2"/>
        </w:numPr>
      </w:pPr>
      <w:r>
        <w:lastRenderedPageBreak/>
        <w:t>Gateway sent unknown packet – This is not too much of an issue and is only a WARN. It simply means the gateway does not support the packet op sent.</w:t>
      </w:r>
    </w:p>
    <w:p w14:paraId="06DC92E7" w14:textId="19030F3C" w:rsidR="005160D9" w:rsidRDefault="005160D9" w:rsidP="00FA39F0">
      <w:pPr>
        <w:pStyle w:val="ListParagraph"/>
        <w:numPr>
          <w:ilvl w:val="0"/>
          <w:numId w:val="2"/>
        </w:numPr>
      </w:pPr>
      <w:r>
        <w:t>Failed dispatching events – An issue handling an event occurred. A more specific error will be provided.</w:t>
      </w:r>
    </w:p>
    <w:p w14:paraId="287C41F5" w14:textId="3538F8F9" w:rsidR="005160D9" w:rsidRDefault="005160D9" w:rsidP="00FA39F0">
      <w:pPr>
        <w:pStyle w:val="ListParagraph"/>
        <w:numPr>
          <w:ilvl w:val="0"/>
          <w:numId w:val="2"/>
        </w:numPr>
      </w:pPr>
      <w:r w:rsidRPr="005160D9">
        <w:t>We have encountered an error whilst in the same connection</w:t>
      </w:r>
      <w:r>
        <w:t xml:space="preserve"> – An error with the gateway had occurred and it will attempt to reconnect</w:t>
      </w:r>
    </w:p>
    <w:p w14:paraId="53186829" w14:textId="5665D40F" w:rsidR="005160D9" w:rsidRPr="005160D9" w:rsidRDefault="005160D9" w:rsidP="00FA39F0">
      <w:pPr>
        <w:pStyle w:val="ListParagraph"/>
        <w:numPr>
          <w:ilvl w:val="0"/>
          <w:numId w:val="2"/>
        </w:numPr>
      </w:pPr>
      <w:r w:rsidRPr="005160D9">
        <w:t>Ran out of retries whilst connecting. Attempting to reconnect client</w:t>
      </w:r>
      <w:r>
        <w:t xml:space="preserve"> – When reconnecting, it failed to reconnect too many times which is defined in bot &gt; retires.</w:t>
      </w:r>
    </w:p>
    <w:p w14:paraId="0DD22208" w14:textId="2119E6F8" w:rsidR="005160D9" w:rsidRPr="005160D9" w:rsidRDefault="00715835" w:rsidP="005160D9">
      <w:pPr>
        <w:pStyle w:val="Heading2"/>
      </w:pPr>
      <w:bookmarkStart w:id="4" w:name="_Toc51853295"/>
      <w:r>
        <w:t>Scenarios:</w:t>
      </w:r>
      <w:bookmarkEnd w:id="4"/>
    </w:p>
    <w:p w14:paraId="1B7328C1" w14:textId="030027C3" w:rsidR="00715835" w:rsidRDefault="00715835" w:rsidP="00715835">
      <w:pPr>
        <w:pStyle w:val="ListParagraph"/>
        <w:numPr>
          <w:ilvl w:val="0"/>
          <w:numId w:val="2"/>
        </w:numPr>
      </w:pPr>
      <w:r>
        <w:t xml:space="preserve">Managers are not starting – It is likely there are no managers that have </w:t>
      </w:r>
      <w:r w:rsidR="00013F96">
        <w:t>AutoStart</w:t>
      </w:r>
      <w:r>
        <w:t xml:space="preserve"> enabled.</w:t>
      </w:r>
    </w:p>
    <w:p w14:paraId="1D7020D4" w14:textId="70540A49" w:rsidR="005160D9" w:rsidRDefault="005160D9" w:rsidP="00715835">
      <w:pPr>
        <w:pStyle w:val="ListParagraph"/>
        <w:numPr>
          <w:ilvl w:val="0"/>
          <w:numId w:val="2"/>
        </w:numPr>
      </w:pPr>
      <w:r>
        <w:t>Managers are not being made – It can be the case where it had an issue creating the Manager or multiple managers have the same Identifier. If this is the case, there will be an error in console saying there are duplicate identifiers.</w:t>
      </w:r>
    </w:p>
    <w:p w14:paraId="164DF79E" w14:textId="1FA9696F" w:rsidR="005160D9" w:rsidRDefault="005160D9" w:rsidP="00715835">
      <w:pPr>
        <w:pStyle w:val="ListParagraph"/>
        <w:numPr>
          <w:ilvl w:val="0"/>
          <w:numId w:val="2"/>
        </w:numPr>
      </w:pPr>
      <w:r>
        <w:t>The REST HTTP Interface is not enabled – You have HTTP disabled in the configuration. Whilst the HTTP is disabled, it will still show the dashboard however an error will show.</w:t>
      </w:r>
      <w:r w:rsidR="00013F96">
        <w:t xml:space="preserve"> You will have to restart Sandwich Daemon to fix this.</w:t>
      </w:r>
    </w:p>
    <w:p w14:paraId="3CE43FDF" w14:textId="32B81462" w:rsidR="00715835" w:rsidRDefault="00013F96" w:rsidP="000F7D9B">
      <w:pPr>
        <w:pStyle w:val="ListParagraph"/>
        <w:numPr>
          <w:ilvl w:val="0"/>
          <w:numId w:val="2"/>
        </w:numPr>
      </w:pPr>
      <w:r>
        <w:t>The dashboard is not showing – You likely do not have the host set properly. It is recommended you set it to 127.0.0.1 so the dashboard is not public for others to interact with.</w:t>
      </w:r>
    </w:p>
    <w:p w14:paraId="23114E1A" w14:textId="77777777" w:rsidR="00472514" w:rsidRDefault="00472514" w:rsidP="00472514"/>
    <w:p w14:paraId="031C5B8F" w14:textId="152E098E" w:rsidR="000F7D9B" w:rsidRDefault="00013F96" w:rsidP="000F7D9B">
      <w:pPr>
        <w:pStyle w:val="Heading1"/>
      </w:pPr>
      <w:bookmarkStart w:id="5" w:name="_Toc51853296"/>
      <w:r>
        <w:t>Using the Dashboard</w:t>
      </w:r>
      <w:bookmarkEnd w:id="5"/>
    </w:p>
    <w:p w14:paraId="33903EB8" w14:textId="1BC2E50C" w:rsidR="000F7D9B" w:rsidRDefault="00A15CBC" w:rsidP="00A15CBC">
      <w:pPr>
        <w:pStyle w:val="Heading2"/>
      </w:pPr>
      <w:bookmarkStart w:id="6" w:name="_Toc51853297"/>
      <w:r>
        <w:t>Analytics Tab</w:t>
      </w:r>
      <w:bookmarkEnd w:id="6"/>
    </w:p>
    <w:p w14:paraId="29DD97C7" w14:textId="3D23AD07" w:rsidR="000F7D9B" w:rsidRDefault="000F7D9B" w:rsidP="000F7D9B">
      <w:pPr>
        <w:keepNext/>
        <w:jc w:val="center"/>
      </w:pPr>
      <w:r>
        <w:rPr>
          <w:noProof/>
        </w:rPr>
        <mc:AlternateContent>
          <mc:Choice Requires="wps">
            <w:drawing>
              <wp:anchor distT="0" distB="0" distL="114300" distR="114300" simplePos="0" relativeHeight="251665408" behindDoc="0" locked="0" layoutInCell="1" allowOverlap="1" wp14:anchorId="1CB1AA2E" wp14:editId="3F7C436D">
                <wp:simplePos x="0" y="0"/>
                <wp:positionH relativeFrom="column">
                  <wp:posOffset>165469</wp:posOffset>
                </wp:positionH>
                <wp:positionV relativeFrom="paragraph">
                  <wp:posOffset>3436601</wp:posOffset>
                </wp:positionV>
                <wp:extent cx="327546" cy="279779"/>
                <wp:effectExtent l="0" t="0" r="15875" b="25400"/>
                <wp:wrapNone/>
                <wp:docPr id="22" name="Rectangle 22"/>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29396B51" w14:textId="1133092C" w:rsidR="000F7D9B" w:rsidRPr="000F7D9B" w:rsidRDefault="000F7D9B" w:rsidP="000F7D9B">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B1AA2E" id="Rectangle 22" o:spid="_x0000_s1026" style="position:absolute;left:0;text-align:left;margin-left:13.05pt;margin-top:270.6pt;width:25.8pt;height:22.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" fillcolor="white [3201]" strokecolor="black [3200]" strokeweight="1pt">
                <v:textbox>
                  <w:txbxContent>
                    <w:p w14:paraId="29396B51" w14:textId="1133092C" w:rsidR="000F7D9B" w:rsidRPr="000F7D9B" w:rsidRDefault="000F7D9B" w:rsidP="000F7D9B">
                      <w:pPr>
                        <w:jc w:val="center"/>
                      </w:pPr>
                      <w:r>
                        <w:t>4</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0CF0D32E" wp14:editId="5F7F1444">
                <wp:simplePos x="0" y="0"/>
                <wp:positionH relativeFrom="column">
                  <wp:posOffset>165469</wp:posOffset>
                </wp:positionH>
                <wp:positionV relativeFrom="paragraph">
                  <wp:posOffset>1860579</wp:posOffset>
                </wp:positionV>
                <wp:extent cx="327546" cy="279779"/>
                <wp:effectExtent l="0" t="0" r="15875" b="25400"/>
                <wp:wrapNone/>
                <wp:docPr id="21" name="Rectangle 21"/>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4CC55151" w14:textId="27B15985" w:rsidR="000F7D9B" w:rsidRPr="000F7D9B" w:rsidRDefault="000F7D9B" w:rsidP="000F7D9B">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F0D32E" id="Rectangle 21" o:spid="_x0000_s1027" style="position:absolute;left:0;text-align:left;margin-left:13.05pt;margin-top:146.5pt;width:25.8pt;height:22.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" fillcolor="white [3201]" strokecolor="black [3200]" strokeweight="1pt">
                <v:textbox>
                  <w:txbxContent>
                    <w:p w14:paraId="4CC55151" w14:textId="27B15985" w:rsidR="000F7D9B" w:rsidRPr="000F7D9B" w:rsidRDefault="000F7D9B" w:rsidP="000F7D9B">
                      <w:pPr>
                        <w:jc w:val="center"/>
                      </w:pPr>
                      <w:r>
                        <w:t>3</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2B474D77" wp14:editId="228E6BAB">
                <wp:simplePos x="0" y="0"/>
                <wp:positionH relativeFrom="column">
                  <wp:posOffset>165469</wp:posOffset>
                </wp:positionH>
                <wp:positionV relativeFrom="paragraph">
                  <wp:posOffset>877513</wp:posOffset>
                </wp:positionV>
                <wp:extent cx="327546" cy="279779"/>
                <wp:effectExtent l="0" t="0" r="15875" b="25400"/>
                <wp:wrapNone/>
                <wp:docPr id="20" name="Rectangle 20"/>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153B58FE" w14:textId="519430BD" w:rsidR="000F7D9B" w:rsidRPr="000F7D9B" w:rsidRDefault="000F7D9B" w:rsidP="000F7D9B">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474D77" id="Rectangle 20" o:spid="_x0000_s1028" style="position:absolute;left:0;text-align:left;margin-left:13.05pt;margin-top:69.1pt;width:25.8pt;height:22.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" fillcolor="white [3201]" strokecolor="black [3200]" strokeweight="1pt">
                <v:textbox>
                  <w:txbxContent>
                    <w:p w14:paraId="153B58FE" w14:textId="519430BD" w:rsidR="000F7D9B" w:rsidRPr="000F7D9B" w:rsidRDefault="000F7D9B" w:rsidP="000F7D9B">
                      <w:pPr>
                        <w:jc w:val="center"/>
                      </w:pPr>
                      <w:r>
                        <w:t>2</w:t>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2464F862" wp14:editId="5FF48769">
                <wp:simplePos x="0" y="0"/>
                <wp:positionH relativeFrom="column">
                  <wp:posOffset>163991</wp:posOffset>
                </wp:positionH>
                <wp:positionV relativeFrom="paragraph">
                  <wp:posOffset>104775</wp:posOffset>
                </wp:positionV>
                <wp:extent cx="327546" cy="279779"/>
                <wp:effectExtent l="0" t="0" r="15875" b="25400"/>
                <wp:wrapNone/>
                <wp:docPr id="19" name="Rectangle 19"/>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364E6859" w14:textId="5D80087A" w:rsidR="000F7D9B" w:rsidRPr="000F7D9B" w:rsidRDefault="000F7D9B" w:rsidP="000F7D9B">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64F862" id="Rectangle 19" o:spid="_x0000_s1029" style="position:absolute;left:0;text-align:left;margin-left:12.9pt;margin-top:8.25pt;width:25.8pt;height:2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" fillcolor="white [3201]" strokecolor="black [3200]" strokeweight="1pt">
                <v:textbox>
                  <w:txbxContent>
                    <w:p w14:paraId="364E6859" w14:textId="5D80087A" w:rsidR="000F7D9B" w:rsidRPr="000F7D9B" w:rsidRDefault="000F7D9B" w:rsidP="000F7D9B">
                      <w:pPr>
                        <w:jc w:val="center"/>
                      </w:pPr>
                      <w:r>
                        <w:t>1</w:t>
                      </w:r>
                    </w:p>
                  </w:txbxContent>
                </v:textbox>
              </v:rect>
            </w:pict>
          </mc:Fallback>
        </mc:AlternateContent>
      </w:r>
      <w:r w:rsidRPr="00013F96">
        <w:rPr>
          <w:noProof/>
        </w:rPr>
        <w:drawing>
          <wp:inline distT="0" distB="0" distL="0" distR="0" wp14:anchorId="0C689D56" wp14:editId="45786EB8">
            <wp:extent cx="4912242" cy="4002798"/>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24428" cy="4012728"/>
                    </a:xfrm>
                    <a:prstGeom prst="rect">
                      <a:avLst/>
                    </a:prstGeom>
                  </pic:spPr>
                </pic:pic>
              </a:graphicData>
            </a:graphic>
          </wp:inline>
        </w:drawing>
      </w:r>
    </w:p>
    <w:p w14:paraId="4C99C593" w14:textId="26C44881" w:rsidR="00013F96" w:rsidRDefault="000F7D9B" w:rsidP="000F7D9B">
      <w:pPr>
        <w:pStyle w:val="Caption"/>
        <w:jc w:val="center"/>
      </w:pPr>
      <w:r>
        <w:t xml:space="preserve">Figure </w:t>
      </w:r>
      <w:r w:rsidR="00F7362C">
        <w:fldChar w:fldCharType="begin"/>
      </w:r>
      <w:r w:rsidR="00F7362C">
        <w:instrText xml:space="preserve"> SEQ Figure \* ARABIC </w:instrText>
      </w:r>
      <w:r w:rsidR="00F7362C">
        <w:fldChar w:fldCharType="separate"/>
      </w:r>
      <w:r w:rsidR="00F67F47">
        <w:rPr>
          <w:noProof/>
        </w:rPr>
        <w:t>2</w:t>
      </w:r>
      <w:r w:rsidR="00F7362C">
        <w:rPr>
          <w:noProof/>
        </w:rPr>
        <w:fldChar w:fldCharType="end"/>
      </w:r>
      <w:r>
        <w:t>: Analytics Section</w:t>
      </w:r>
    </w:p>
    <w:p w14:paraId="4E115BA1" w14:textId="226182F5" w:rsidR="000F7D9B" w:rsidRDefault="000F7D9B" w:rsidP="000F7D9B">
      <w:pPr>
        <w:pStyle w:val="ListParagraph"/>
        <w:numPr>
          <w:ilvl w:val="0"/>
          <w:numId w:val="3"/>
        </w:numPr>
      </w:pPr>
      <w:r>
        <w:rPr>
          <w:b/>
          <w:bCs/>
        </w:rPr>
        <w:lastRenderedPageBreak/>
        <w:t xml:space="preserve">Tabs: </w:t>
      </w:r>
      <w:r>
        <w:t>Allows you to change the different sections on the dashboard.</w:t>
      </w:r>
    </w:p>
    <w:p w14:paraId="11E9B8A3" w14:textId="4172F222" w:rsidR="000F7D9B" w:rsidRDefault="000F7D9B" w:rsidP="000F7D9B">
      <w:pPr>
        <w:pStyle w:val="ListParagraph"/>
        <w:numPr>
          <w:ilvl w:val="0"/>
          <w:numId w:val="3"/>
        </w:numPr>
      </w:pPr>
      <w:r>
        <w:rPr>
          <w:b/>
          <w:bCs/>
        </w:rPr>
        <w:t xml:space="preserve">Analytics: </w:t>
      </w:r>
      <w:r>
        <w:t xml:space="preserve">Shows different analytics for the Daemon such as uptime, total events, online shard groups and guilds stored in </w:t>
      </w:r>
      <w:proofErr w:type="spellStart"/>
      <w:r>
        <w:t>redis</w:t>
      </w:r>
      <w:proofErr w:type="spellEnd"/>
      <w:r>
        <w:t xml:space="preserve">. </w:t>
      </w:r>
    </w:p>
    <w:p w14:paraId="71BFCE07" w14:textId="4336E52D" w:rsidR="000F7D9B" w:rsidRDefault="000F7D9B" w:rsidP="000F7D9B">
      <w:pPr>
        <w:pStyle w:val="ListParagraph"/>
        <w:numPr>
          <w:ilvl w:val="0"/>
          <w:numId w:val="3"/>
        </w:numPr>
      </w:pPr>
      <w:r>
        <w:rPr>
          <w:b/>
          <w:bCs/>
        </w:rPr>
        <w:t xml:space="preserve">Event graph: </w:t>
      </w:r>
      <w:r>
        <w:t>The event graph shows a rundown the events processed over a duration of time</w:t>
      </w:r>
    </w:p>
    <w:p w14:paraId="37EC6B24" w14:textId="170EF32F" w:rsidR="00013F96" w:rsidRDefault="000F7D9B" w:rsidP="00013F96">
      <w:pPr>
        <w:pStyle w:val="ListParagraph"/>
        <w:numPr>
          <w:ilvl w:val="0"/>
          <w:numId w:val="3"/>
        </w:numPr>
      </w:pPr>
      <w:proofErr w:type="spellStart"/>
      <w:r>
        <w:rPr>
          <w:b/>
          <w:bCs/>
        </w:rPr>
        <w:t>RestTunnel</w:t>
      </w:r>
      <w:proofErr w:type="spellEnd"/>
      <w:r>
        <w:rPr>
          <w:b/>
          <w:bCs/>
        </w:rPr>
        <w:t xml:space="preserve"> Analytics:</w:t>
      </w:r>
      <w:r>
        <w:t xml:space="preserve"> If </w:t>
      </w:r>
      <w:proofErr w:type="spellStart"/>
      <w:r>
        <w:t>RestTunnel</w:t>
      </w:r>
      <w:proofErr w:type="spellEnd"/>
      <w:r>
        <w:t xml:space="preserve"> was detected, its analytics will show below.</w:t>
      </w:r>
    </w:p>
    <w:p w14:paraId="5858F737" w14:textId="12B50DD6" w:rsidR="00013F96" w:rsidRDefault="00A15CBC" w:rsidP="00A15CBC">
      <w:pPr>
        <w:pStyle w:val="Heading2"/>
      </w:pPr>
      <w:bookmarkStart w:id="7" w:name="_Toc51853298"/>
      <w:r>
        <w:t>Managers Tab</w:t>
      </w:r>
      <w:bookmarkEnd w:id="7"/>
    </w:p>
    <w:p w14:paraId="1277C12B" w14:textId="150DAB6B" w:rsidR="000F7D9B" w:rsidRDefault="007A76D2" w:rsidP="007A76D2">
      <w:pPr>
        <w:keepNext/>
        <w:jc w:val="right"/>
      </w:pPr>
      <w:r>
        <w:rPr>
          <w:noProof/>
        </w:rPr>
        <mc:AlternateContent>
          <mc:Choice Requires="wps">
            <w:drawing>
              <wp:anchor distT="0" distB="0" distL="114300" distR="114300" simplePos="0" relativeHeight="251679744" behindDoc="0" locked="0" layoutInCell="1" allowOverlap="1" wp14:anchorId="4875E550" wp14:editId="4190C84F">
                <wp:simplePos x="0" y="0"/>
                <wp:positionH relativeFrom="column">
                  <wp:posOffset>168275</wp:posOffset>
                </wp:positionH>
                <wp:positionV relativeFrom="paragraph">
                  <wp:posOffset>2319020</wp:posOffset>
                </wp:positionV>
                <wp:extent cx="327546" cy="279779"/>
                <wp:effectExtent l="0" t="0" r="25400" b="25400"/>
                <wp:wrapNone/>
                <wp:docPr id="35" name="Rectangle 35"/>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108D3A99" w14:textId="64C0C8C9" w:rsidR="007A76D2" w:rsidRPr="000F7D9B" w:rsidRDefault="007A76D2" w:rsidP="007A76D2">
                            <w:pPr>
                              <w:jc w:val="center"/>
                            </w:pPr>
                            <w: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5E550" id="Rectangle 35" o:spid="_x0000_s1030" style="position:absolute;left:0;text-align:left;margin-left:13.25pt;margin-top:182.6pt;width:25.8pt;height:22.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" fillcolor="white [3201]" strokecolor="black [3200]" strokeweight="1pt">
                <v:textbox>
                  <w:txbxContent>
                    <w:p w14:paraId="108D3A99" w14:textId="64C0C8C9" w:rsidR="007A76D2" w:rsidRPr="000F7D9B" w:rsidRDefault="007A76D2" w:rsidP="007A76D2">
                      <w:pPr>
                        <w:jc w:val="center"/>
                      </w:pPr>
                      <w:r>
                        <w:t>7</w:t>
                      </w:r>
                    </w:p>
                  </w:txbxContent>
                </v:textbox>
              </v:rect>
            </w:pict>
          </mc:Fallback>
        </mc:AlternateContent>
      </w:r>
      <w:r>
        <w:rPr>
          <w:noProof/>
        </w:rPr>
        <mc:AlternateContent>
          <mc:Choice Requires="wps">
            <w:drawing>
              <wp:anchor distT="0" distB="0" distL="114300" distR="114300" simplePos="0" relativeHeight="251677696" behindDoc="0" locked="0" layoutInCell="1" allowOverlap="1" wp14:anchorId="31BEC1FA" wp14:editId="7112DA84">
                <wp:simplePos x="0" y="0"/>
                <wp:positionH relativeFrom="column">
                  <wp:posOffset>2562225</wp:posOffset>
                </wp:positionH>
                <wp:positionV relativeFrom="paragraph">
                  <wp:posOffset>1985645</wp:posOffset>
                </wp:positionV>
                <wp:extent cx="257175" cy="228600"/>
                <wp:effectExtent l="0" t="0" r="28575" b="19050"/>
                <wp:wrapNone/>
                <wp:docPr id="33" name="Rectangle 33"/>
                <wp:cNvGraphicFramePr/>
                <a:graphic xmlns:a="http://schemas.openxmlformats.org/drawingml/2006/main">
                  <a:graphicData uri="http://schemas.microsoft.com/office/word/2010/wordprocessingShape">
                    <wps:wsp>
                      <wps:cNvSpPr/>
                      <wps:spPr>
                        <a:xfrm>
                          <a:off x="0" y="0"/>
                          <a:ext cx="257175" cy="228600"/>
                        </a:xfrm>
                        <a:prstGeom prst="rect">
                          <a:avLst/>
                        </a:prstGeom>
                      </wps:spPr>
                      <wps:style>
                        <a:lnRef idx="2">
                          <a:schemeClr val="dk1"/>
                        </a:lnRef>
                        <a:fillRef idx="1">
                          <a:schemeClr val="lt1"/>
                        </a:fillRef>
                        <a:effectRef idx="0">
                          <a:schemeClr val="dk1"/>
                        </a:effectRef>
                        <a:fontRef idx="minor">
                          <a:schemeClr val="dk1"/>
                        </a:fontRef>
                      </wps:style>
                      <wps:txbx>
                        <w:txbxContent>
                          <w:p w14:paraId="439F9C51" w14:textId="1F7C0BD3" w:rsidR="007A76D2" w:rsidRPr="000F7D9B" w:rsidRDefault="007A76D2" w:rsidP="007A76D2">
                            <w:pPr>
                              <w:jc w:val="center"/>
                            </w:pPr>
                            <w: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BEC1FA" id="Rectangle 33" o:spid="_x0000_s1031" style="position:absolute;left:0;text-align:left;margin-left:201.75pt;margin-top:156.35pt;width:20.25pt;height:1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" fillcolor="white [3201]" strokecolor="black [3200]" strokeweight="1pt">
                <v:textbox>
                  <w:txbxContent>
                    <w:p w14:paraId="439F9C51" w14:textId="1F7C0BD3" w:rsidR="007A76D2" w:rsidRPr="000F7D9B" w:rsidRDefault="007A76D2" w:rsidP="007A76D2">
                      <w:pPr>
                        <w:jc w:val="center"/>
                      </w:pPr>
                      <w:r>
                        <w:t>6</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318C80B7" wp14:editId="3C527D59">
                <wp:simplePos x="0" y="0"/>
                <wp:positionH relativeFrom="column">
                  <wp:posOffset>1885950</wp:posOffset>
                </wp:positionH>
                <wp:positionV relativeFrom="paragraph">
                  <wp:posOffset>1985645</wp:posOffset>
                </wp:positionV>
                <wp:extent cx="257175" cy="228600"/>
                <wp:effectExtent l="0" t="0" r="28575" b="19050"/>
                <wp:wrapNone/>
                <wp:docPr id="32" name="Rectangle 32"/>
                <wp:cNvGraphicFramePr/>
                <a:graphic xmlns:a="http://schemas.openxmlformats.org/drawingml/2006/main">
                  <a:graphicData uri="http://schemas.microsoft.com/office/word/2010/wordprocessingShape">
                    <wps:wsp>
                      <wps:cNvSpPr/>
                      <wps:spPr>
                        <a:xfrm>
                          <a:off x="0" y="0"/>
                          <a:ext cx="257175" cy="228600"/>
                        </a:xfrm>
                        <a:prstGeom prst="rect">
                          <a:avLst/>
                        </a:prstGeom>
                      </wps:spPr>
                      <wps:style>
                        <a:lnRef idx="2">
                          <a:schemeClr val="dk1"/>
                        </a:lnRef>
                        <a:fillRef idx="1">
                          <a:schemeClr val="lt1"/>
                        </a:fillRef>
                        <a:effectRef idx="0">
                          <a:schemeClr val="dk1"/>
                        </a:effectRef>
                        <a:fontRef idx="minor">
                          <a:schemeClr val="dk1"/>
                        </a:fontRef>
                      </wps:style>
                      <wps:txbx>
                        <w:txbxContent>
                          <w:p w14:paraId="155346AA" w14:textId="6F62B981" w:rsidR="007A76D2" w:rsidRPr="000F7D9B" w:rsidRDefault="007A76D2" w:rsidP="007A76D2">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8C80B7" id="Rectangle 32" o:spid="_x0000_s1032" style="position:absolute;left:0;text-align:left;margin-left:148.5pt;margin-top:156.35pt;width:20.25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" fillcolor="white [3201]" strokecolor="black [3200]" strokeweight="1pt">
                <v:textbox>
                  <w:txbxContent>
                    <w:p w14:paraId="155346AA" w14:textId="6F62B981" w:rsidR="007A76D2" w:rsidRPr="000F7D9B" w:rsidRDefault="007A76D2" w:rsidP="007A76D2">
                      <w:pPr>
                        <w:jc w:val="center"/>
                      </w:pPr>
                      <w:r>
                        <w:t>5</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14ADFB2E" wp14:editId="181C6B76">
                <wp:simplePos x="0" y="0"/>
                <wp:positionH relativeFrom="column">
                  <wp:posOffset>1238250</wp:posOffset>
                </wp:positionH>
                <wp:positionV relativeFrom="paragraph">
                  <wp:posOffset>1985645</wp:posOffset>
                </wp:positionV>
                <wp:extent cx="257175" cy="228600"/>
                <wp:effectExtent l="0" t="0" r="28575" b="19050"/>
                <wp:wrapNone/>
                <wp:docPr id="31" name="Rectangle 31"/>
                <wp:cNvGraphicFramePr/>
                <a:graphic xmlns:a="http://schemas.openxmlformats.org/drawingml/2006/main">
                  <a:graphicData uri="http://schemas.microsoft.com/office/word/2010/wordprocessingShape">
                    <wps:wsp>
                      <wps:cNvSpPr/>
                      <wps:spPr>
                        <a:xfrm>
                          <a:off x="0" y="0"/>
                          <a:ext cx="257175" cy="228600"/>
                        </a:xfrm>
                        <a:prstGeom prst="rect">
                          <a:avLst/>
                        </a:prstGeom>
                      </wps:spPr>
                      <wps:style>
                        <a:lnRef idx="2">
                          <a:schemeClr val="dk1"/>
                        </a:lnRef>
                        <a:fillRef idx="1">
                          <a:schemeClr val="lt1"/>
                        </a:fillRef>
                        <a:effectRef idx="0">
                          <a:schemeClr val="dk1"/>
                        </a:effectRef>
                        <a:fontRef idx="minor">
                          <a:schemeClr val="dk1"/>
                        </a:fontRef>
                      </wps:style>
                      <wps:txbx>
                        <w:txbxContent>
                          <w:p w14:paraId="0F971731" w14:textId="1C4C40AB" w:rsidR="007A76D2" w:rsidRPr="000F7D9B" w:rsidRDefault="007A76D2" w:rsidP="007A76D2">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DFB2E" id="Rectangle 31" o:spid="_x0000_s1033" style="position:absolute;left:0;text-align:left;margin-left:97.5pt;margin-top:156.35pt;width:20.25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" fillcolor="white [3201]" strokecolor="black [3200]" strokeweight="1pt">
                <v:textbox>
                  <w:txbxContent>
                    <w:p w14:paraId="0F971731" w14:textId="1C4C40AB" w:rsidR="007A76D2" w:rsidRPr="000F7D9B" w:rsidRDefault="007A76D2" w:rsidP="007A76D2">
                      <w:pPr>
                        <w:jc w:val="center"/>
                      </w:pPr>
                      <w:r>
                        <w:t>4</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75632EAF" wp14:editId="78DB16EA">
                <wp:simplePos x="0" y="0"/>
                <wp:positionH relativeFrom="column">
                  <wp:posOffset>628650</wp:posOffset>
                </wp:positionH>
                <wp:positionV relativeFrom="paragraph">
                  <wp:posOffset>1985645</wp:posOffset>
                </wp:positionV>
                <wp:extent cx="257175" cy="228600"/>
                <wp:effectExtent l="0" t="0" r="28575" b="19050"/>
                <wp:wrapNone/>
                <wp:docPr id="30" name="Rectangle 30"/>
                <wp:cNvGraphicFramePr/>
                <a:graphic xmlns:a="http://schemas.openxmlformats.org/drawingml/2006/main">
                  <a:graphicData uri="http://schemas.microsoft.com/office/word/2010/wordprocessingShape">
                    <wps:wsp>
                      <wps:cNvSpPr/>
                      <wps:spPr>
                        <a:xfrm>
                          <a:off x="0" y="0"/>
                          <a:ext cx="257175" cy="228600"/>
                        </a:xfrm>
                        <a:prstGeom prst="rect">
                          <a:avLst/>
                        </a:prstGeom>
                      </wps:spPr>
                      <wps:style>
                        <a:lnRef idx="2">
                          <a:schemeClr val="dk1"/>
                        </a:lnRef>
                        <a:fillRef idx="1">
                          <a:schemeClr val="lt1"/>
                        </a:fillRef>
                        <a:effectRef idx="0">
                          <a:schemeClr val="dk1"/>
                        </a:effectRef>
                        <a:fontRef idx="minor">
                          <a:schemeClr val="dk1"/>
                        </a:fontRef>
                      </wps:style>
                      <wps:txbx>
                        <w:txbxContent>
                          <w:p w14:paraId="1EE77490" w14:textId="2BAA0ADF" w:rsidR="007A76D2" w:rsidRPr="000F7D9B" w:rsidRDefault="007A76D2" w:rsidP="007A76D2">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32EAF" id="Rectangle 30" o:spid="_x0000_s1034" style="position:absolute;left:0;text-align:left;margin-left:49.5pt;margin-top:156.35pt;width:20.25pt;height:1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" fillcolor="white [3201]" strokecolor="black [3200]" strokeweight="1pt">
                <v:textbox>
                  <w:txbxContent>
                    <w:p w14:paraId="1EE77490" w14:textId="2BAA0ADF" w:rsidR="007A76D2" w:rsidRPr="000F7D9B" w:rsidRDefault="007A76D2" w:rsidP="007A76D2">
                      <w:pPr>
                        <w:jc w:val="center"/>
                      </w:pPr>
                      <w:r>
                        <w:t>3</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5E37C8B" wp14:editId="572D9686">
                <wp:simplePos x="0" y="0"/>
                <wp:positionH relativeFrom="column">
                  <wp:posOffset>171450</wp:posOffset>
                </wp:positionH>
                <wp:positionV relativeFrom="paragraph">
                  <wp:posOffset>842645</wp:posOffset>
                </wp:positionV>
                <wp:extent cx="327546" cy="279779"/>
                <wp:effectExtent l="0" t="0" r="15875" b="25400"/>
                <wp:wrapNone/>
                <wp:docPr id="29" name="Rectangle 29"/>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7A8AF9FD" w14:textId="6101D8CF" w:rsidR="007A76D2" w:rsidRPr="000F7D9B" w:rsidRDefault="007A76D2" w:rsidP="007A76D2">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E37C8B" id="Rectangle 29" o:spid="_x0000_s1035" style="position:absolute;left:0;text-align:left;margin-left:13.5pt;margin-top:66.35pt;width:25.8pt;height:22.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" fillcolor="white [3201]" strokecolor="black [3200]" strokeweight="1pt">
                <v:textbox>
                  <w:txbxContent>
                    <w:p w14:paraId="7A8AF9FD" w14:textId="6101D8CF" w:rsidR="007A76D2" w:rsidRPr="000F7D9B" w:rsidRDefault="007A76D2" w:rsidP="007A76D2">
                      <w:pPr>
                        <w:jc w:val="center"/>
                      </w:pPr>
                      <w:r>
                        <w:t>2</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40DC0B99" wp14:editId="52D25F4C">
                <wp:simplePos x="0" y="0"/>
                <wp:positionH relativeFrom="column">
                  <wp:posOffset>168275</wp:posOffset>
                </wp:positionH>
                <wp:positionV relativeFrom="paragraph">
                  <wp:posOffset>279400</wp:posOffset>
                </wp:positionV>
                <wp:extent cx="327546" cy="279779"/>
                <wp:effectExtent l="0" t="0" r="15875" b="25400"/>
                <wp:wrapNone/>
                <wp:docPr id="28" name="Rectangle 28"/>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179829DE" w14:textId="4359DA0A" w:rsidR="007A76D2" w:rsidRPr="000F7D9B" w:rsidRDefault="007A76D2" w:rsidP="007A76D2">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DC0B99" id="Rectangle 28" o:spid="_x0000_s1036" style="position:absolute;left:0;text-align:left;margin-left:13.25pt;margin-top:22pt;width:25.8pt;height:22.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" fillcolor="white [3201]" strokecolor="black [3200]" strokeweight="1pt">
                <v:textbox>
                  <w:txbxContent>
                    <w:p w14:paraId="179829DE" w14:textId="4359DA0A" w:rsidR="007A76D2" w:rsidRPr="000F7D9B" w:rsidRDefault="007A76D2" w:rsidP="007A76D2">
                      <w:pPr>
                        <w:jc w:val="center"/>
                      </w:pPr>
                      <w:r>
                        <w:t>1</w:t>
                      </w:r>
                    </w:p>
                  </w:txbxContent>
                </v:textbox>
              </v:rect>
            </w:pict>
          </mc:Fallback>
        </mc:AlternateContent>
      </w:r>
      <w:r w:rsidR="00013F96">
        <w:rPr>
          <w:noProof/>
        </w:rPr>
        <w:drawing>
          <wp:inline distT="0" distB="0" distL="0" distR="0" wp14:anchorId="6E715021" wp14:editId="37646FD8">
            <wp:extent cx="5231351" cy="3098646"/>
            <wp:effectExtent l="0" t="0" r="762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95301" cy="3136525"/>
                    </a:xfrm>
                    <a:prstGeom prst="rect">
                      <a:avLst/>
                    </a:prstGeom>
                    <a:noFill/>
                    <a:ln>
                      <a:noFill/>
                    </a:ln>
                  </pic:spPr>
                </pic:pic>
              </a:graphicData>
            </a:graphic>
          </wp:inline>
        </w:drawing>
      </w:r>
    </w:p>
    <w:p w14:paraId="1360883D" w14:textId="3A9FBF3F" w:rsidR="000F7D9B" w:rsidRDefault="007A76D2" w:rsidP="007A76D2">
      <w:pPr>
        <w:keepNext/>
        <w:jc w:val="right"/>
      </w:pPr>
      <w:r>
        <w:rPr>
          <w:noProof/>
        </w:rPr>
        <mc:AlternateContent>
          <mc:Choice Requires="wps">
            <w:drawing>
              <wp:anchor distT="0" distB="0" distL="114300" distR="114300" simplePos="0" relativeHeight="251692032" behindDoc="0" locked="0" layoutInCell="1" allowOverlap="1" wp14:anchorId="1D78B60C" wp14:editId="3525A433">
                <wp:simplePos x="0" y="0"/>
                <wp:positionH relativeFrom="column">
                  <wp:posOffset>1933575</wp:posOffset>
                </wp:positionH>
                <wp:positionV relativeFrom="paragraph">
                  <wp:posOffset>2774950</wp:posOffset>
                </wp:positionV>
                <wp:extent cx="431800" cy="279779"/>
                <wp:effectExtent l="0" t="0" r="25400" b="25400"/>
                <wp:wrapNone/>
                <wp:docPr id="41" name="Rectangle 41"/>
                <wp:cNvGraphicFramePr/>
                <a:graphic xmlns:a="http://schemas.openxmlformats.org/drawingml/2006/main">
                  <a:graphicData uri="http://schemas.microsoft.com/office/word/2010/wordprocessingShape">
                    <wps:wsp>
                      <wps:cNvSpPr/>
                      <wps:spPr>
                        <a:xfrm>
                          <a:off x="0" y="0"/>
                          <a:ext cx="431800" cy="279779"/>
                        </a:xfrm>
                        <a:prstGeom prst="rect">
                          <a:avLst/>
                        </a:prstGeom>
                      </wps:spPr>
                      <wps:style>
                        <a:lnRef idx="2">
                          <a:schemeClr val="dk1"/>
                        </a:lnRef>
                        <a:fillRef idx="1">
                          <a:schemeClr val="lt1"/>
                        </a:fillRef>
                        <a:effectRef idx="0">
                          <a:schemeClr val="dk1"/>
                        </a:effectRef>
                        <a:fontRef idx="minor">
                          <a:schemeClr val="dk1"/>
                        </a:fontRef>
                      </wps:style>
                      <wps:txbx>
                        <w:txbxContent>
                          <w:p w14:paraId="44915FC2" w14:textId="2B622102" w:rsidR="007A76D2" w:rsidRPr="000F7D9B" w:rsidRDefault="007A76D2" w:rsidP="007A76D2">
                            <w:pPr>
                              <w:jc w:val="center"/>
                            </w:pPr>
                            <w:r>
                              <w:t>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78B60C" id="Rectangle 41" o:spid="_x0000_s1037" style="position:absolute;left:0;text-align:left;margin-left:152.25pt;margin-top:218.5pt;width:34pt;height:22.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" fillcolor="white [3201]" strokecolor="black [3200]" strokeweight="1pt">
                <v:textbox>
                  <w:txbxContent>
                    <w:p w14:paraId="44915FC2" w14:textId="2B622102" w:rsidR="007A76D2" w:rsidRPr="000F7D9B" w:rsidRDefault="007A76D2" w:rsidP="007A76D2">
                      <w:pPr>
                        <w:jc w:val="center"/>
                      </w:pPr>
                      <w:r>
                        <w:t>13</w:t>
                      </w:r>
                    </w:p>
                  </w:txbxContent>
                </v:textbox>
              </v:rect>
            </w:pict>
          </mc:Fallback>
        </mc:AlternateContent>
      </w:r>
      <w:r>
        <w:rPr>
          <w:noProof/>
        </w:rPr>
        <mc:AlternateContent>
          <mc:Choice Requires="wps">
            <w:drawing>
              <wp:anchor distT="0" distB="0" distL="114300" distR="114300" simplePos="0" relativeHeight="251689984" behindDoc="0" locked="0" layoutInCell="1" allowOverlap="1" wp14:anchorId="22B97AF5" wp14:editId="28F0E48D">
                <wp:simplePos x="0" y="0"/>
                <wp:positionH relativeFrom="column">
                  <wp:posOffset>1933575</wp:posOffset>
                </wp:positionH>
                <wp:positionV relativeFrom="paragraph">
                  <wp:posOffset>1656715</wp:posOffset>
                </wp:positionV>
                <wp:extent cx="431800" cy="279779"/>
                <wp:effectExtent l="0" t="0" r="25400" b="25400"/>
                <wp:wrapNone/>
                <wp:docPr id="40" name="Rectangle 40"/>
                <wp:cNvGraphicFramePr/>
                <a:graphic xmlns:a="http://schemas.openxmlformats.org/drawingml/2006/main">
                  <a:graphicData uri="http://schemas.microsoft.com/office/word/2010/wordprocessingShape">
                    <wps:wsp>
                      <wps:cNvSpPr/>
                      <wps:spPr>
                        <a:xfrm>
                          <a:off x="0" y="0"/>
                          <a:ext cx="431800" cy="279779"/>
                        </a:xfrm>
                        <a:prstGeom prst="rect">
                          <a:avLst/>
                        </a:prstGeom>
                      </wps:spPr>
                      <wps:style>
                        <a:lnRef idx="2">
                          <a:schemeClr val="dk1"/>
                        </a:lnRef>
                        <a:fillRef idx="1">
                          <a:schemeClr val="lt1"/>
                        </a:fillRef>
                        <a:effectRef idx="0">
                          <a:schemeClr val="dk1"/>
                        </a:effectRef>
                        <a:fontRef idx="minor">
                          <a:schemeClr val="dk1"/>
                        </a:fontRef>
                      </wps:style>
                      <wps:txbx>
                        <w:txbxContent>
                          <w:p w14:paraId="3B8D33DB" w14:textId="639EAAAD" w:rsidR="007A76D2" w:rsidRPr="000F7D9B" w:rsidRDefault="007A76D2" w:rsidP="007A76D2">
                            <w:pPr>
                              <w:jc w:val="center"/>
                            </w:pPr>
                            <w: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B97AF5" id="Rectangle 40" o:spid="_x0000_s1038" style="position:absolute;left:0;text-align:left;margin-left:152.25pt;margin-top:130.45pt;width:34pt;height:22.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" fillcolor="white [3201]" strokecolor="black [3200]" strokeweight="1pt">
                <v:textbox>
                  <w:txbxContent>
                    <w:p w14:paraId="3B8D33DB" w14:textId="639EAAAD" w:rsidR="007A76D2" w:rsidRPr="000F7D9B" w:rsidRDefault="007A76D2" w:rsidP="007A76D2">
                      <w:pPr>
                        <w:jc w:val="center"/>
                      </w:pPr>
                      <w:r>
                        <w:t>12</w:t>
                      </w:r>
                    </w:p>
                  </w:txbxContent>
                </v:textbox>
              </v:rect>
            </w:pict>
          </mc:Fallback>
        </mc:AlternateContent>
      </w:r>
      <w:r>
        <w:rPr>
          <w:noProof/>
        </w:rPr>
        <mc:AlternateContent>
          <mc:Choice Requires="wps">
            <w:drawing>
              <wp:anchor distT="0" distB="0" distL="114300" distR="114300" simplePos="0" relativeHeight="251687936" behindDoc="0" locked="0" layoutInCell="1" allowOverlap="1" wp14:anchorId="337B1C33" wp14:editId="4515D26A">
                <wp:simplePos x="0" y="0"/>
                <wp:positionH relativeFrom="column">
                  <wp:posOffset>1933575</wp:posOffset>
                </wp:positionH>
                <wp:positionV relativeFrom="paragraph">
                  <wp:posOffset>1276350</wp:posOffset>
                </wp:positionV>
                <wp:extent cx="431800" cy="279779"/>
                <wp:effectExtent l="0" t="0" r="25400" b="25400"/>
                <wp:wrapNone/>
                <wp:docPr id="39" name="Rectangle 39"/>
                <wp:cNvGraphicFramePr/>
                <a:graphic xmlns:a="http://schemas.openxmlformats.org/drawingml/2006/main">
                  <a:graphicData uri="http://schemas.microsoft.com/office/word/2010/wordprocessingShape">
                    <wps:wsp>
                      <wps:cNvSpPr/>
                      <wps:spPr>
                        <a:xfrm>
                          <a:off x="0" y="0"/>
                          <a:ext cx="431800" cy="279779"/>
                        </a:xfrm>
                        <a:prstGeom prst="rect">
                          <a:avLst/>
                        </a:prstGeom>
                      </wps:spPr>
                      <wps:style>
                        <a:lnRef idx="2">
                          <a:schemeClr val="dk1"/>
                        </a:lnRef>
                        <a:fillRef idx="1">
                          <a:schemeClr val="lt1"/>
                        </a:fillRef>
                        <a:effectRef idx="0">
                          <a:schemeClr val="dk1"/>
                        </a:effectRef>
                        <a:fontRef idx="minor">
                          <a:schemeClr val="dk1"/>
                        </a:fontRef>
                      </wps:style>
                      <wps:txbx>
                        <w:txbxContent>
                          <w:p w14:paraId="34413C1A" w14:textId="6F9ED639" w:rsidR="007A76D2" w:rsidRPr="000F7D9B" w:rsidRDefault="007A76D2" w:rsidP="007A76D2">
                            <w:pPr>
                              <w:jc w:val="center"/>
                            </w:pPr>
                            <w: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7B1C33" id="Rectangle 39" o:spid="_x0000_s1039" style="position:absolute;left:0;text-align:left;margin-left:152.25pt;margin-top:100.5pt;width:34pt;height:22.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" fillcolor="white [3201]" strokecolor="black [3200]" strokeweight="1pt">
                <v:textbox>
                  <w:txbxContent>
                    <w:p w14:paraId="34413C1A" w14:textId="6F9ED639" w:rsidR="007A76D2" w:rsidRPr="000F7D9B" w:rsidRDefault="007A76D2" w:rsidP="007A76D2">
                      <w:pPr>
                        <w:jc w:val="center"/>
                      </w:pPr>
                      <w:r>
                        <w:t>11</w:t>
                      </w:r>
                    </w:p>
                  </w:txbxContent>
                </v:textbox>
              </v:rect>
            </w:pict>
          </mc:Fallback>
        </mc:AlternateContent>
      </w:r>
      <w:r>
        <w:rPr>
          <w:noProof/>
        </w:rPr>
        <mc:AlternateContent>
          <mc:Choice Requires="wps">
            <w:drawing>
              <wp:anchor distT="0" distB="0" distL="114300" distR="114300" simplePos="0" relativeHeight="251681792" behindDoc="0" locked="0" layoutInCell="1" allowOverlap="1" wp14:anchorId="758ECF32" wp14:editId="4EB01A47">
                <wp:simplePos x="0" y="0"/>
                <wp:positionH relativeFrom="column">
                  <wp:posOffset>1933576</wp:posOffset>
                </wp:positionH>
                <wp:positionV relativeFrom="paragraph">
                  <wp:posOffset>279400</wp:posOffset>
                </wp:positionV>
                <wp:extent cx="431800" cy="279400"/>
                <wp:effectExtent l="0" t="0" r="25400" b="25400"/>
                <wp:wrapNone/>
                <wp:docPr id="36" name="Rectangle 36"/>
                <wp:cNvGraphicFramePr/>
                <a:graphic xmlns:a="http://schemas.openxmlformats.org/drawingml/2006/main">
                  <a:graphicData uri="http://schemas.microsoft.com/office/word/2010/wordprocessingShape">
                    <wps:wsp>
                      <wps:cNvSpPr/>
                      <wps:spPr>
                        <a:xfrm>
                          <a:off x="0" y="0"/>
                          <a:ext cx="431800" cy="279400"/>
                        </a:xfrm>
                        <a:prstGeom prst="rect">
                          <a:avLst/>
                        </a:prstGeom>
                      </wps:spPr>
                      <wps:style>
                        <a:lnRef idx="2">
                          <a:schemeClr val="dk1"/>
                        </a:lnRef>
                        <a:fillRef idx="1">
                          <a:schemeClr val="lt1"/>
                        </a:fillRef>
                        <a:effectRef idx="0">
                          <a:schemeClr val="dk1"/>
                        </a:effectRef>
                        <a:fontRef idx="minor">
                          <a:schemeClr val="dk1"/>
                        </a:fontRef>
                      </wps:style>
                      <wps:txbx>
                        <w:txbxContent>
                          <w:p w14:paraId="6A6155EA" w14:textId="24B0F097" w:rsidR="007A76D2" w:rsidRPr="000F7D9B" w:rsidRDefault="007A76D2" w:rsidP="007A76D2">
                            <w:pPr>
                              <w:jc w:val="center"/>
                            </w:pPr>
                            <w: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ECF32" id="Rectangle 36" o:spid="_x0000_s1040" style="position:absolute;left:0;text-align:left;margin-left:152.25pt;margin-top:22pt;width:34pt;height:2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" fillcolor="white [3201]" strokecolor="black [3200]" strokeweight="1pt">
                <v:textbox>
                  <w:txbxContent>
                    <w:p w14:paraId="6A6155EA" w14:textId="24B0F097" w:rsidR="007A76D2" w:rsidRPr="000F7D9B" w:rsidRDefault="007A76D2" w:rsidP="007A76D2">
                      <w:pPr>
                        <w:jc w:val="center"/>
                      </w:pPr>
                      <w:r>
                        <w:t>8</w:t>
                      </w:r>
                    </w:p>
                  </w:txbxContent>
                </v:textbox>
              </v:rect>
            </w:pict>
          </mc:Fallback>
        </mc:AlternateContent>
      </w:r>
      <w:r>
        <w:rPr>
          <w:noProof/>
        </w:rPr>
        <mc:AlternateContent>
          <mc:Choice Requires="wps">
            <w:drawing>
              <wp:anchor distT="0" distB="0" distL="114300" distR="114300" simplePos="0" relativeHeight="251683840" behindDoc="0" locked="0" layoutInCell="1" allowOverlap="1" wp14:anchorId="5222C37A" wp14:editId="7291B499">
                <wp:simplePos x="0" y="0"/>
                <wp:positionH relativeFrom="column">
                  <wp:posOffset>1933576</wp:posOffset>
                </wp:positionH>
                <wp:positionV relativeFrom="paragraph">
                  <wp:posOffset>584200</wp:posOffset>
                </wp:positionV>
                <wp:extent cx="431800" cy="279400"/>
                <wp:effectExtent l="0" t="0" r="25400" b="25400"/>
                <wp:wrapNone/>
                <wp:docPr id="37" name="Rectangle 37"/>
                <wp:cNvGraphicFramePr/>
                <a:graphic xmlns:a="http://schemas.openxmlformats.org/drawingml/2006/main">
                  <a:graphicData uri="http://schemas.microsoft.com/office/word/2010/wordprocessingShape">
                    <wps:wsp>
                      <wps:cNvSpPr/>
                      <wps:spPr>
                        <a:xfrm>
                          <a:off x="0" y="0"/>
                          <a:ext cx="431800" cy="279400"/>
                        </a:xfrm>
                        <a:prstGeom prst="rect">
                          <a:avLst/>
                        </a:prstGeom>
                      </wps:spPr>
                      <wps:style>
                        <a:lnRef idx="2">
                          <a:schemeClr val="dk1"/>
                        </a:lnRef>
                        <a:fillRef idx="1">
                          <a:schemeClr val="lt1"/>
                        </a:fillRef>
                        <a:effectRef idx="0">
                          <a:schemeClr val="dk1"/>
                        </a:effectRef>
                        <a:fontRef idx="minor">
                          <a:schemeClr val="dk1"/>
                        </a:fontRef>
                      </wps:style>
                      <wps:txbx>
                        <w:txbxContent>
                          <w:p w14:paraId="5197BC2E" w14:textId="09430C2B" w:rsidR="007A76D2" w:rsidRPr="000F7D9B" w:rsidRDefault="007A76D2" w:rsidP="007A76D2">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22C37A" id="Rectangle 37" o:spid="_x0000_s1041" style="position:absolute;left:0;text-align:left;margin-left:152.25pt;margin-top:46pt;width:34pt;height:2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" fillcolor="white [3201]" strokecolor="black [3200]" strokeweight="1pt">
                <v:textbox>
                  <w:txbxContent>
                    <w:p w14:paraId="5197BC2E" w14:textId="09430C2B" w:rsidR="007A76D2" w:rsidRPr="000F7D9B" w:rsidRDefault="007A76D2" w:rsidP="007A76D2">
                      <w:pPr>
                        <w:jc w:val="center"/>
                      </w:pPr>
                      <w:r>
                        <w:t>9</w:t>
                      </w:r>
                    </w:p>
                  </w:txbxContent>
                </v:textbox>
              </v:rect>
            </w:pict>
          </mc:Fallback>
        </mc:AlternateContent>
      </w:r>
      <w:r>
        <w:rPr>
          <w:noProof/>
        </w:rPr>
        <mc:AlternateContent>
          <mc:Choice Requires="wps">
            <w:drawing>
              <wp:anchor distT="0" distB="0" distL="114300" distR="114300" simplePos="0" relativeHeight="251685888" behindDoc="0" locked="0" layoutInCell="1" allowOverlap="1" wp14:anchorId="0569883F" wp14:editId="64FB0FA5">
                <wp:simplePos x="0" y="0"/>
                <wp:positionH relativeFrom="column">
                  <wp:posOffset>1933575</wp:posOffset>
                </wp:positionH>
                <wp:positionV relativeFrom="paragraph">
                  <wp:posOffset>974725</wp:posOffset>
                </wp:positionV>
                <wp:extent cx="431800" cy="279779"/>
                <wp:effectExtent l="0" t="0" r="25400" b="25400"/>
                <wp:wrapNone/>
                <wp:docPr id="38" name="Rectangle 38"/>
                <wp:cNvGraphicFramePr/>
                <a:graphic xmlns:a="http://schemas.openxmlformats.org/drawingml/2006/main">
                  <a:graphicData uri="http://schemas.microsoft.com/office/word/2010/wordprocessingShape">
                    <wps:wsp>
                      <wps:cNvSpPr/>
                      <wps:spPr>
                        <a:xfrm>
                          <a:off x="0" y="0"/>
                          <a:ext cx="431800" cy="279779"/>
                        </a:xfrm>
                        <a:prstGeom prst="rect">
                          <a:avLst/>
                        </a:prstGeom>
                      </wps:spPr>
                      <wps:style>
                        <a:lnRef idx="2">
                          <a:schemeClr val="dk1"/>
                        </a:lnRef>
                        <a:fillRef idx="1">
                          <a:schemeClr val="lt1"/>
                        </a:fillRef>
                        <a:effectRef idx="0">
                          <a:schemeClr val="dk1"/>
                        </a:effectRef>
                        <a:fontRef idx="minor">
                          <a:schemeClr val="dk1"/>
                        </a:fontRef>
                      </wps:style>
                      <wps:txbx>
                        <w:txbxContent>
                          <w:p w14:paraId="6C3674F5" w14:textId="1E480D9F" w:rsidR="007A76D2" w:rsidRPr="000F7D9B" w:rsidRDefault="007A76D2" w:rsidP="007A76D2">
                            <w:pPr>
                              <w:jc w:val="center"/>
                            </w:pPr>
                            <w: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69883F" id="Rectangle 38" o:spid="_x0000_s1042" style="position:absolute;left:0;text-align:left;margin-left:152.25pt;margin-top:76.75pt;width:34pt;height:22.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" fillcolor="white [3201]" strokecolor="black [3200]" strokeweight="1pt">
                <v:textbox>
                  <w:txbxContent>
                    <w:p w14:paraId="6C3674F5" w14:textId="1E480D9F" w:rsidR="007A76D2" w:rsidRPr="000F7D9B" w:rsidRDefault="007A76D2" w:rsidP="007A76D2">
                      <w:pPr>
                        <w:jc w:val="center"/>
                      </w:pPr>
                      <w:r>
                        <w:t>10</w:t>
                      </w:r>
                    </w:p>
                  </w:txbxContent>
                </v:textbox>
              </v:rect>
            </w:pict>
          </mc:Fallback>
        </mc:AlternateContent>
      </w:r>
      <w:r>
        <w:rPr>
          <w:noProof/>
        </w:rPr>
        <w:drawing>
          <wp:inline distT="0" distB="0" distL="0" distR="0" wp14:anchorId="536B3D8A" wp14:editId="13D2C339">
            <wp:extent cx="3260666" cy="38671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4534" cy="3966618"/>
                    </a:xfrm>
                    <a:prstGeom prst="rect">
                      <a:avLst/>
                    </a:prstGeom>
                  </pic:spPr>
                </pic:pic>
              </a:graphicData>
            </a:graphic>
          </wp:inline>
        </w:drawing>
      </w:r>
    </w:p>
    <w:p w14:paraId="4A90E37B" w14:textId="34F06FEB" w:rsidR="00013F96" w:rsidRDefault="000F7D9B" w:rsidP="000F7D9B">
      <w:pPr>
        <w:pStyle w:val="Caption"/>
        <w:jc w:val="center"/>
      </w:pPr>
      <w:r>
        <w:t xml:space="preserve">Figure </w:t>
      </w:r>
      <w:r w:rsidR="00F7362C">
        <w:fldChar w:fldCharType="begin"/>
      </w:r>
      <w:r w:rsidR="00F7362C">
        <w:instrText xml:space="preserve"> SEQ Figure \* ARABIC </w:instrText>
      </w:r>
      <w:r w:rsidR="00F7362C">
        <w:fldChar w:fldCharType="separate"/>
      </w:r>
      <w:r w:rsidR="00F67F47">
        <w:rPr>
          <w:noProof/>
        </w:rPr>
        <w:t>3</w:t>
      </w:r>
      <w:r w:rsidR="00F7362C">
        <w:rPr>
          <w:noProof/>
        </w:rPr>
        <w:fldChar w:fldCharType="end"/>
      </w:r>
      <w:r>
        <w:t>: Manager Section</w:t>
      </w:r>
    </w:p>
    <w:p w14:paraId="7C1609C1" w14:textId="748133EF" w:rsidR="000F7D9B" w:rsidRDefault="000F7D9B" w:rsidP="000F7D9B"/>
    <w:p w14:paraId="1BB25DB9" w14:textId="40C25678" w:rsidR="000F7D9B" w:rsidRDefault="000F7D9B" w:rsidP="000F7D9B">
      <w:pPr>
        <w:pStyle w:val="ListParagraph"/>
        <w:numPr>
          <w:ilvl w:val="0"/>
          <w:numId w:val="4"/>
        </w:numPr>
      </w:pPr>
      <w:r>
        <w:rPr>
          <w:b/>
          <w:bCs/>
        </w:rPr>
        <w:t xml:space="preserve">Create Manager Dialogue: </w:t>
      </w:r>
      <w:r>
        <w:t>When clicked, allows you to create a new Manager. Refer below for the different settings within.</w:t>
      </w:r>
    </w:p>
    <w:p w14:paraId="7A7C0E69" w14:textId="33C3BABB" w:rsidR="000F7D9B" w:rsidRDefault="000F7D9B" w:rsidP="000F7D9B">
      <w:pPr>
        <w:pStyle w:val="ListParagraph"/>
        <w:numPr>
          <w:ilvl w:val="0"/>
          <w:numId w:val="4"/>
        </w:numPr>
      </w:pPr>
      <w:r>
        <w:rPr>
          <w:b/>
          <w:bCs/>
        </w:rPr>
        <w:t>Manager Tabs:</w:t>
      </w:r>
      <w:r>
        <w:t xml:space="preserve"> Allows you to view the Status of </w:t>
      </w:r>
      <w:proofErr w:type="spellStart"/>
      <w:r>
        <w:t>ShardGroups</w:t>
      </w:r>
      <w:proofErr w:type="spellEnd"/>
      <w:r>
        <w:t xml:space="preserve"> and the settings for the Manager.</w:t>
      </w:r>
    </w:p>
    <w:p w14:paraId="63B85964" w14:textId="77777777" w:rsidR="000F7D9B" w:rsidRDefault="000F7D9B" w:rsidP="000F7D9B">
      <w:pPr>
        <w:pStyle w:val="ListParagraph"/>
        <w:numPr>
          <w:ilvl w:val="0"/>
          <w:numId w:val="4"/>
        </w:numPr>
      </w:pPr>
      <w:r>
        <w:rPr>
          <w:b/>
          <w:bCs/>
        </w:rPr>
        <w:t>Scale Manager:</w:t>
      </w:r>
      <w:r>
        <w:t xml:space="preserve"> Allows you to create a new </w:t>
      </w:r>
      <w:proofErr w:type="spellStart"/>
      <w:r>
        <w:t>ShardGroup</w:t>
      </w:r>
      <w:proofErr w:type="spellEnd"/>
      <w:r>
        <w:t>. Refer below for the different settings within.</w:t>
      </w:r>
    </w:p>
    <w:p w14:paraId="76DF75AA" w14:textId="0F656692" w:rsidR="000F7D9B" w:rsidRDefault="000F7D9B" w:rsidP="000F7D9B">
      <w:pPr>
        <w:pStyle w:val="ListParagraph"/>
        <w:numPr>
          <w:ilvl w:val="0"/>
          <w:numId w:val="4"/>
        </w:numPr>
      </w:pPr>
      <w:r>
        <w:rPr>
          <w:b/>
          <w:bCs/>
        </w:rPr>
        <w:t xml:space="preserve">Refresh Gateway: </w:t>
      </w:r>
      <w:r>
        <w:t>Requests the Sessions are rechecked in the event of a desync.</w:t>
      </w:r>
    </w:p>
    <w:p w14:paraId="401CB745" w14:textId="0E61B8E5" w:rsidR="000F7D9B" w:rsidRDefault="000F7D9B" w:rsidP="000F7D9B">
      <w:pPr>
        <w:pStyle w:val="ListParagraph"/>
        <w:numPr>
          <w:ilvl w:val="0"/>
          <w:numId w:val="4"/>
        </w:numPr>
      </w:pPr>
      <w:r>
        <w:rPr>
          <w:b/>
          <w:bCs/>
        </w:rPr>
        <w:t xml:space="preserve">Delete Manager: </w:t>
      </w:r>
      <w:r>
        <w:t xml:space="preserve">Will stop all </w:t>
      </w:r>
      <w:proofErr w:type="spellStart"/>
      <w:r>
        <w:t>ShardGroups</w:t>
      </w:r>
      <w:proofErr w:type="spellEnd"/>
      <w:r>
        <w:t xml:space="preserve"> and will remove the Manager from the configuration</w:t>
      </w:r>
      <w:r w:rsidR="007A76D2">
        <w:t>.</w:t>
      </w:r>
    </w:p>
    <w:p w14:paraId="3D285346" w14:textId="5C16C21F" w:rsidR="000F7D9B" w:rsidRDefault="000F7D9B" w:rsidP="000F7D9B">
      <w:pPr>
        <w:pStyle w:val="ListParagraph"/>
        <w:numPr>
          <w:ilvl w:val="0"/>
          <w:numId w:val="4"/>
        </w:numPr>
      </w:pPr>
      <w:r>
        <w:rPr>
          <w:b/>
          <w:bCs/>
        </w:rPr>
        <w:t>Restart Manager:</w:t>
      </w:r>
      <w:r>
        <w:t xml:space="preserve"> Will stop all </w:t>
      </w:r>
      <w:proofErr w:type="spellStart"/>
      <w:r>
        <w:t>ShardGroups</w:t>
      </w:r>
      <w:proofErr w:type="spellEnd"/>
      <w:r>
        <w:t xml:space="preserve"> and restart the Manager.</w:t>
      </w:r>
    </w:p>
    <w:p w14:paraId="70220A2F" w14:textId="174A09AC" w:rsidR="000F7D9B" w:rsidRDefault="000F7D9B" w:rsidP="000F7D9B">
      <w:pPr>
        <w:pStyle w:val="ListParagraph"/>
        <w:numPr>
          <w:ilvl w:val="0"/>
          <w:numId w:val="4"/>
        </w:numPr>
      </w:pPr>
      <w:r>
        <w:rPr>
          <w:b/>
          <w:bCs/>
        </w:rPr>
        <w:t>Error Message:</w:t>
      </w:r>
      <w:r>
        <w:t xml:space="preserve"> If a </w:t>
      </w:r>
      <w:proofErr w:type="spellStart"/>
      <w:r>
        <w:t>ShardGroup</w:t>
      </w:r>
      <w:proofErr w:type="spellEnd"/>
      <w:r>
        <w:t xml:space="preserve"> Fails, the error will show</w:t>
      </w:r>
      <w:r w:rsidR="007A76D2">
        <w:t>.</w:t>
      </w:r>
    </w:p>
    <w:p w14:paraId="131E4DA9" w14:textId="034C2174" w:rsidR="000F7D9B" w:rsidRDefault="000F7D9B" w:rsidP="000F7D9B">
      <w:pPr>
        <w:pStyle w:val="ListParagraph"/>
        <w:numPr>
          <w:ilvl w:val="0"/>
          <w:numId w:val="4"/>
        </w:numPr>
      </w:pPr>
      <w:r>
        <w:rPr>
          <w:b/>
          <w:bCs/>
        </w:rPr>
        <w:t xml:space="preserve">Stop </w:t>
      </w:r>
      <w:proofErr w:type="spellStart"/>
      <w:r>
        <w:rPr>
          <w:b/>
          <w:bCs/>
        </w:rPr>
        <w:t>ShardGroup</w:t>
      </w:r>
      <w:proofErr w:type="spellEnd"/>
      <w:r>
        <w:rPr>
          <w:b/>
          <w:bCs/>
        </w:rPr>
        <w:t xml:space="preserve">: </w:t>
      </w:r>
      <w:r w:rsidR="007A76D2">
        <w:t xml:space="preserve">Stops the currently running </w:t>
      </w:r>
      <w:proofErr w:type="spellStart"/>
      <w:r w:rsidR="007A76D2">
        <w:t>ShardGroup</w:t>
      </w:r>
      <w:proofErr w:type="spellEnd"/>
      <w:r w:rsidR="007A76D2">
        <w:t>.</w:t>
      </w:r>
    </w:p>
    <w:p w14:paraId="3FD0278E" w14:textId="36522073" w:rsidR="007A76D2" w:rsidRDefault="007A76D2" w:rsidP="000F7D9B">
      <w:pPr>
        <w:pStyle w:val="ListParagraph"/>
        <w:numPr>
          <w:ilvl w:val="0"/>
          <w:numId w:val="4"/>
        </w:numPr>
      </w:pPr>
      <w:r>
        <w:rPr>
          <w:b/>
          <w:bCs/>
        </w:rPr>
        <w:t>Shard Status:</w:t>
      </w:r>
      <w:r>
        <w:t xml:space="preserve"> This chart colour codes the status of the current shards in the </w:t>
      </w:r>
      <w:proofErr w:type="spellStart"/>
      <w:r>
        <w:t>ShardGroup</w:t>
      </w:r>
      <w:proofErr w:type="spellEnd"/>
      <w:r>
        <w:t>.</w:t>
      </w:r>
    </w:p>
    <w:p w14:paraId="26BE9D2C" w14:textId="3AE9DAA7" w:rsidR="007A76D2" w:rsidRDefault="007A76D2" w:rsidP="000F7D9B">
      <w:pPr>
        <w:pStyle w:val="ListParagraph"/>
        <w:numPr>
          <w:ilvl w:val="0"/>
          <w:numId w:val="4"/>
        </w:numPr>
      </w:pPr>
      <w:r>
        <w:rPr>
          <w:b/>
          <w:bCs/>
        </w:rPr>
        <w:t xml:space="preserve">Shards: </w:t>
      </w:r>
      <w:r>
        <w:t xml:space="preserve">This will show the shard count and the shard count the </w:t>
      </w:r>
      <w:proofErr w:type="spellStart"/>
      <w:r>
        <w:t>ShardGroup</w:t>
      </w:r>
      <w:proofErr w:type="spellEnd"/>
      <w:r>
        <w:t xml:space="preserve"> uses.</w:t>
      </w:r>
    </w:p>
    <w:p w14:paraId="38760552" w14:textId="20F1AFEB" w:rsidR="007A76D2" w:rsidRDefault="007A76D2" w:rsidP="000F7D9B">
      <w:pPr>
        <w:pStyle w:val="ListParagraph"/>
        <w:numPr>
          <w:ilvl w:val="0"/>
          <w:numId w:val="4"/>
        </w:numPr>
      </w:pPr>
      <w:r>
        <w:rPr>
          <w:b/>
          <w:bCs/>
        </w:rPr>
        <w:t>Average Latency:</w:t>
      </w:r>
      <w:r>
        <w:t xml:space="preserve"> This shows the average latency of all Shards that are not Idle.</w:t>
      </w:r>
    </w:p>
    <w:p w14:paraId="72F69D3D" w14:textId="0C4D6216" w:rsidR="007A76D2" w:rsidRDefault="007A76D2" w:rsidP="000F7D9B">
      <w:pPr>
        <w:pStyle w:val="ListParagraph"/>
        <w:numPr>
          <w:ilvl w:val="0"/>
          <w:numId w:val="4"/>
        </w:numPr>
      </w:pPr>
      <w:r>
        <w:rPr>
          <w:b/>
          <w:bCs/>
        </w:rPr>
        <w:t>Excessive Shard Error:</w:t>
      </w:r>
      <w:r>
        <w:t xml:space="preserve"> This error will show if you use an excessive number of shards.</w:t>
      </w:r>
    </w:p>
    <w:p w14:paraId="0BCF6D0A" w14:textId="6955A578" w:rsidR="00A15CBC" w:rsidRDefault="007A76D2" w:rsidP="00A15CBC">
      <w:pPr>
        <w:pStyle w:val="ListParagraph"/>
        <w:numPr>
          <w:ilvl w:val="0"/>
          <w:numId w:val="4"/>
        </w:numPr>
      </w:pPr>
      <w:r>
        <w:rPr>
          <w:b/>
          <w:bCs/>
        </w:rPr>
        <w:t xml:space="preserve">Shard Statuses: </w:t>
      </w:r>
      <w:r>
        <w:t>This shows the Shards; their status and their latency.</w:t>
      </w:r>
    </w:p>
    <w:p w14:paraId="15B9E18F" w14:textId="77777777" w:rsidR="00A15CBC" w:rsidRDefault="00A15CBC" w:rsidP="00A15CBC">
      <w:pPr>
        <w:pStyle w:val="ListParagraph"/>
      </w:pPr>
    </w:p>
    <w:p w14:paraId="2A997A85" w14:textId="1925C9F7" w:rsidR="0067594A" w:rsidRDefault="00A15CBC" w:rsidP="00A15CBC">
      <w:pPr>
        <w:pStyle w:val="Heading2"/>
      </w:pPr>
      <w:bookmarkStart w:id="8" w:name="_Toc51853299"/>
      <w:r>
        <w:t>New Manager Dialogue</w:t>
      </w:r>
      <w:bookmarkEnd w:id="8"/>
    </w:p>
    <w:p w14:paraId="3FC51CB4" w14:textId="77777777" w:rsidR="0067594A" w:rsidRDefault="0067594A" w:rsidP="0067594A">
      <w:pPr>
        <w:pStyle w:val="ListParagraph"/>
        <w:keepNext/>
        <w:ind w:left="0"/>
        <w:jc w:val="center"/>
      </w:pPr>
      <w:r>
        <w:rPr>
          <w:noProof/>
        </w:rPr>
        <w:drawing>
          <wp:inline distT="0" distB="0" distL="0" distR="0" wp14:anchorId="67D3463F" wp14:editId="2F3AC338">
            <wp:extent cx="1969135" cy="29146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69135" cy="2914650"/>
                    </a:xfrm>
                    <a:prstGeom prst="rect">
                      <a:avLst/>
                    </a:prstGeom>
                    <a:noFill/>
                    <a:ln>
                      <a:noFill/>
                    </a:ln>
                  </pic:spPr>
                </pic:pic>
              </a:graphicData>
            </a:graphic>
          </wp:inline>
        </w:drawing>
      </w:r>
    </w:p>
    <w:p w14:paraId="07EAEA07" w14:textId="7D5D913E" w:rsidR="0067594A" w:rsidRDefault="0067594A" w:rsidP="0067594A">
      <w:pPr>
        <w:pStyle w:val="Caption"/>
        <w:jc w:val="center"/>
      </w:pPr>
      <w:r>
        <w:t xml:space="preserve">Figure </w:t>
      </w:r>
      <w:r w:rsidR="00F7362C">
        <w:fldChar w:fldCharType="begin"/>
      </w:r>
      <w:r w:rsidR="00F7362C">
        <w:instrText xml:space="preserve"> SEQ Figure \* ARABIC </w:instrText>
      </w:r>
      <w:r w:rsidR="00F7362C">
        <w:fldChar w:fldCharType="separate"/>
      </w:r>
      <w:r w:rsidR="00F67F47">
        <w:rPr>
          <w:noProof/>
        </w:rPr>
        <w:t>4</w:t>
      </w:r>
      <w:r w:rsidR="00F7362C">
        <w:rPr>
          <w:noProof/>
        </w:rPr>
        <w:fldChar w:fldCharType="end"/>
      </w:r>
      <w:r>
        <w:t>: New Manager dialogue</w:t>
      </w:r>
    </w:p>
    <w:p w14:paraId="3606315F" w14:textId="3ACC0413" w:rsidR="0067594A" w:rsidRDefault="0067594A" w:rsidP="0067594A">
      <w:pPr>
        <w:pStyle w:val="ListParagraph"/>
        <w:ind w:left="0"/>
        <w:jc w:val="center"/>
        <w:rPr>
          <w:b/>
          <w:bCs/>
        </w:rPr>
      </w:pPr>
      <w:r w:rsidRPr="0067594A">
        <w:rPr>
          <w:b/>
          <w:bCs/>
        </w:rPr>
        <w:t xml:space="preserve"> </w:t>
      </w:r>
    </w:p>
    <w:p w14:paraId="3AFC7036" w14:textId="77777777" w:rsidR="0067594A" w:rsidRDefault="0067594A" w:rsidP="0067594A">
      <w:pPr>
        <w:pStyle w:val="ListParagraph"/>
        <w:numPr>
          <w:ilvl w:val="0"/>
          <w:numId w:val="9"/>
        </w:numPr>
      </w:pPr>
      <w:r w:rsidRPr="0067594A">
        <w:rPr>
          <w:b/>
          <w:bCs/>
        </w:rPr>
        <w:t>Identifier</w:t>
      </w:r>
      <w:r>
        <w:t>: Shard identifier. Ensure this is not the same as another Manager and is unique.</w:t>
      </w:r>
    </w:p>
    <w:p w14:paraId="2D09F82C" w14:textId="43370D43" w:rsidR="0067594A" w:rsidRDefault="0067594A" w:rsidP="0067594A">
      <w:pPr>
        <w:pStyle w:val="ListParagraph"/>
        <w:numPr>
          <w:ilvl w:val="0"/>
          <w:numId w:val="9"/>
        </w:numPr>
      </w:pPr>
      <w:r w:rsidRPr="0067594A">
        <w:rPr>
          <w:b/>
          <w:bCs/>
        </w:rPr>
        <w:t xml:space="preserve">Bot Token: </w:t>
      </w:r>
      <w:r>
        <w:t>Enter the token for the manager.</w:t>
      </w:r>
    </w:p>
    <w:p w14:paraId="5EA1DD75" w14:textId="3593D31E" w:rsidR="0067594A" w:rsidRDefault="0067594A" w:rsidP="0067594A">
      <w:pPr>
        <w:pStyle w:val="ListParagraph"/>
        <w:numPr>
          <w:ilvl w:val="0"/>
          <w:numId w:val="9"/>
        </w:numPr>
      </w:pPr>
      <w:r>
        <w:rPr>
          <w:b/>
          <w:bCs/>
        </w:rPr>
        <w:t xml:space="preserve">Redis Prefix: </w:t>
      </w:r>
      <w:r w:rsidRPr="0067594A">
        <w:t>Enter the prefix that you would want for the manager</w:t>
      </w:r>
      <w:r>
        <w:t>. It is highly recommended this is not the same as another manager.</w:t>
      </w:r>
    </w:p>
    <w:p w14:paraId="0316FC85" w14:textId="4AFCCE75" w:rsidR="0067594A" w:rsidRDefault="0067594A" w:rsidP="0067594A">
      <w:pPr>
        <w:pStyle w:val="ListParagraph"/>
        <w:numPr>
          <w:ilvl w:val="0"/>
          <w:numId w:val="9"/>
        </w:numPr>
      </w:pPr>
      <w:r>
        <w:rPr>
          <w:b/>
          <w:bCs/>
        </w:rPr>
        <w:t>NATs Client Name:</w:t>
      </w:r>
      <w:r>
        <w:t xml:space="preserve"> Client name to use with NATs/STAN. It is highly recommended this is not the same as another manager.</w:t>
      </w:r>
    </w:p>
    <w:p w14:paraId="161C582E" w14:textId="5EB7B9FC" w:rsidR="00A15CBC" w:rsidRDefault="0067594A" w:rsidP="00A15CBC">
      <w:pPr>
        <w:pStyle w:val="ListParagraph"/>
        <w:numPr>
          <w:ilvl w:val="0"/>
          <w:numId w:val="9"/>
        </w:numPr>
      </w:pPr>
      <w:r>
        <w:rPr>
          <w:b/>
          <w:bCs/>
        </w:rPr>
        <w:lastRenderedPageBreak/>
        <w:t>NATs Channel Name:</w:t>
      </w:r>
      <w:r>
        <w:t xml:space="preserve"> The channel you want the channel to use. If not specified it will use the default one defined by the daemon. Unless you want to separate this managers events from what other consumers will process, keep this empty.</w:t>
      </w:r>
    </w:p>
    <w:p w14:paraId="7849EFD4" w14:textId="47629C57" w:rsidR="00A15CBC" w:rsidRDefault="00A15CBC" w:rsidP="00A15CBC">
      <w:pPr>
        <w:pStyle w:val="Heading2"/>
      </w:pPr>
      <w:bookmarkStart w:id="9" w:name="_Toc51853300"/>
      <w:r>
        <w:t xml:space="preserve">New </w:t>
      </w:r>
      <w:proofErr w:type="spellStart"/>
      <w:r>
        <w:t>ShardGroup</w:t>
      </w:r>
      <w:proofErr w:type="spellEnd"/>
      <w:r>
        <w:t xml:space="preserve"> dialogue</w:t>
      </w:r>
      <w:bookmarkEnd w:id="9"/>
    </w:p>
    <w:p w14:paraId="082D1DC3" w14:textId="1BF344C4" w:rsidR="00BE52A4" w:rsidRDefault="00BE52A4" w:rsidP="00BE52A4">
      <w:pPr>
        <w:keepNext/>
        <w:jc w:val="center"/>
      </w:pPr>
      <w:r>
        <w:rPr>
          <w:noProof/>
        </w:rPr>
        <mc:AlternateContent>
          <mc:Choice Requires="wps">
            <w:drawing>
              <wp:anchor distT="0" distB="0" distL="114300" distR="114300" simplePos="0" relativeHeight="251704320" behindDoc="0" locked="0" layoutInCell="1" allowOverlap="1" wp14:anchorId="57632A87" wp14:editId="3D31A397">
                <wp:simplePos x="0" y="0"/>
                <wp:positionH relativeFrom="column">
                  <wp:posOffset>1291959</wp:posOffset>
                </wp:positionH>
                <wp:positionV relativeFrom="paragraph">
                  <wp:posOffset>1093801</wp:posOffset>
                </wp:positionV>
                <wp:extent cx="327546" cy="279779"/>
                <wp:effectExtent l="0" t="0" r="25400" b="25400"/>
                <wp:wrapNone/>
                <wp:docPr id="50" name="Rectangle 50"/>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7A10140C" w14:textId="060FD287" w:rsidR="00BE52A4" w:rsidRPr="000F7D9B" w:rsidRDefault="00BE52A4" w:rsidP="00BE52A4">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632A87" id="Rectangle 50" o:spid="_x0000_s1043" style="position:absolute;left:0;text-align:left;margin-left:101.75pt;margin-top:86.15pt;width:25.8pt;height:22.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" fillcolor="white [3201]" strokecolor="black [3200]" strokeweight="1pt">
                <v:textbox>
                  <w:txbxContent>
                    <w:p w14:paraId="7A10140C" w14:textId="060FD287" w:rsidR="00BE52A4" w:rsidRPr="000F7D9B" w:rsidRDefault="00BE52A4" w:rsidP="00BE52A4">
                      <w:pPr>
                        <w:jc w:val="center"/>
                      </w:pPr>
                      <w:r>
                        <w:t>2</w:t>
                      </w:r>
                    </w:p>
                  </w:txbxContent>
                </v:textbox>
              </v:rect>
            </w:pict>
          </mc:Fallback>
        </mc:AlternateContent>
      </w:r>
      <w:r>
        <w:rPr>
          <w:noProof/>
        </w:rPr>
        <mc:AlternateContent>
          <mc:Choice Requires="wps">
            <w:drawing>
              <wp:anchor distT="0" distB="0" distL="114300" distR="114300" simplePos="0" relativeHeight="251702272" behindDoc="0" locked="0" layoutInCell="1" allowOverlap="1" wp14:anchorId="4A823125" wp14:editId="51A18502">
                <wp:simplePos x="0" y="0"/>
                <wp:positionH relativeFrom="column">
                  <wp:posOffset>1291400</wp:posOffset>
                </wp:positionH>
                <wp:positionV relativeFrom="paragraph">
                  <wp:posOffset>527419</wp:posOffset>
                </wp:positionV>
                <wp:extent cx="327546" cy="279779"/>
                <wp:effectExtent l="0" t="0" r="25400" b="25400"/>
                <wp:wrapNone/>
                <wp:docPr id="49" name="Rectangle 49"/>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326CA85B" w14:textId="77777777" w:rsidR="00BE52A4" w:rsidRPr="000F7D9B" w:rsidRDefault="00BE52A4" w:rsidP="00BE52A4">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823125" id="Rectangle 49" o:spid="_x0000_s1044" style="position:absolute;left:0;text-align:left;margin-left:101.7pt;margin-top:41.55pt;width:25.8pt;height:22.0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" fillcolor="white [3201]" strokecolor="black [3200]" strokeweight="1pt">
                <v:textbox>
                  <w:txbxContent>
                    <w:p w14:paraId="326CA85B" w14:textId="77777777" w:rsidR="00BE52A4" w:rsidRPr="000F7D9B" w:rsidRDefault="00BE52A4" w:rsidP="00BE52A4">
                      <w:pPr>
                        <w:jc w:val="center"/>
                      </w:pPr>
                      <w:r>
                        <w:t>1</w:t>
                      </w:r>
                    </w:p>
                  </w:txbxContent>
                </v:textbox>
              </v:rect>
            </w:pict>
          </mc:Fallback>
        </mc:AlternateContent>
      </w:r>
      <w:r>
        <w:rPr>
          <w:noProof/>
        </w:rPr>
        <w:drawing>
          <wp:inline distT="0" distB="0" distL="0" distR="0" wp14:anchorId="118EFAD0" wp14:editId="3538BD67">
            <wp:extent cx="2296778" cy="1866900"/>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12847" cy="1879962"/>
                    </a:xfrm>
                    <a:prstGeom prst="rect">
                      <a:avLst/>
                    </a:prstGeom>
                  </pic:spPr>
                </pic:pic>
              </a:graphicData>
            </a:graphic>
          </wp:inline>
        </w:drawing>
      </w:r>
    </w:p>
    <w:p w14:paraId="7537D6A3" w14:textId="02136FCB" w:rsidR="00BE52A4" w:rsidRDefault="00BE52A4" w:rsidP="00BE52A4">
      <w:pPr>
        <w:pStyle w:val="Caption"/>
        <w:jc w:val="center"/>
      </w:pPr>
      <w:r>
        <w:t xml:space="preserve">Figure </w:t>
      </w:r>
      <w:r w:rsidR="00F7362C">
        <w:fldChar w:fldCharType="begin"/>
      </w:r>
      <w:r w:rsidR="00F7362C">
        <w:instrText xml:space="preserve"> SEQ Figure \* ARABIC </w:instrText>
      </w:r>
      <w:r w:rsidR="00F7362C">
        <w:fldChar w:fldCharType="separate"/>
      </w:r>
      <w:r w:rsidR="00F67F47">
        <w:rPr>
          <w:noProof/>
        </w:rPr>
        <w:t>5</w:t>
      </w:r>
      <w:r w:rsidR="00F7362C">
        <w:rPr>
          <w:noProof/>
        </w:rPr>
        <w:fldChar w:fldCharType="end"/>
      </w:r>
      <w:r>
        <w:t xml:space="preserve">: New </w:t>
      </w:r>
      <w:proofErr w:type="spellStart"/>
      <w:r>
        <w:t>ShardGroup</w:t>
      </w:r>
      <w:proofErr w:type="spellEnd"/>
      <w:r>
        <w:t xml:space="preserve"> dialogue</w:t>
      </w:r>
    </w:p>
    <w:p w14:paraId="6E8AFE24" w14:textId="3E20E6A9" w:rsidR="00BE52A4" w:rsidRDefault="0067594A" w:rsidP="0067594A">
      <w:pPr>
        <w:pStyle w:val="ListParagraph"/>
        <w:keepNext/>
        <w:numPr>
          <w:ilvl w:val="0"/>
          <w:numId w:val="6"/>
        </w:numPr>
      </w:pPr>
      <w:r>
        <w:rPr>
          <w:b/>
          <w:bCs/>
        </w:rPr>
        <w:t xml:space="preserve">Shard Count: </w:t>
      </w:r>
      <w:r>
        <w:t>If Auto Determine is on, it will use what is recommended by the /gateway/bot else it will use whatever you provide.</w:t>
      </w:r>
    </w:p>
    <w:p w14:paraId="6B4394EE" w14:textId="6A7E543E" w:rsidR="0067594A" w:rsidRDefault="0067594A" w:rsidP="00FF24CE">
      <w:pPr>
        <w:pStyle w:val="ListParagraph"/>
        <w:keepNext/>
        <w:numPr>
          <w:ilvl w:val="0"/>
          <w:numId w:val="6"/>
        </w:numPr>
      </w:pPr>
      <w:r w:rsidRPr="0067594A">
        <w:rPr>
          <w:b/>
          <w:bCs/>
        </w:rPr>
        <w:t>Shard IDs</w:t>
      </w:r>
      <w:r>
        <w:t xml:space="preserve">: If Auto Determine is on, it will use as many shards as it can whilst respecting cluster ids </w:t>
      </w:r>
      <w:proofErr w:type="spellStart"/>
      <w:r>
        <w:t>aswell</w:t>
      </w:r>
      <w:proofErr w:type="spellEnd"/>
      <w:r>
        <w:t>. If it is not on, you can provide your own rules. It is in the format to-from and is separated by , and also allows single numbers meaning it is possible to do 0,2-8 to start shards [0,2,3,4,5,6,7,8]. If you are using custom shard ids, it is recommended you also define a custom shard count.</w:t>
      </w:r>
    </w:p>
    <w:p w14:paraId="6947DAD9" w14:textId="77777777" w:rsidR="00A15CBC" w:rsidRDefault="00A15CBC" w:rsidP="00A15CBC">
      <w:pPr>
        <w:pStyle w:val="Heading2"/>
      </w:pPr>
    </w:p>
    <w:p w14:paraId="550ECFC4" w14:textId="41AB722C" w:rsidR="0067594A" w:rsidRPr="0067594A" w:rsidRDefault="00A15CBC" w:rsidP="00A15CBC">
      <w:pPr>
        <w:pStyle w:val="Heading2"/>
      </w:pPr>
      <w:bookmarkStart w:id="10" w:name="_Toc51853301"/>
      <w:r>
        <w:t>Daemon Settings Tab</w:t>
      </w:r>
      <w:bookmarkEnd w:id="10"/>
    </w:p>
    <w:p w14:paraId="46722084" w14:textId="11528955" w:rsidR="000F7D9B" w:rsidRDefault="00BE52A4" w:rsidP="00BE52A4">
      <w:pPr>
        <w:keepNext/>
        <w:jc w:val="right"/>
      </w:pPr>
      <w:r>
        <w:rPr>
          <w:noProof/>
        </w:rPr>
        <mc:AlternateContent>
          <mc:Choice Requires="wps">
            <w:drawing>
              <wp:anchor distT="0" distB="0" distL="114300" distR="114300" simplePos="0" relativeHeight="251694080" behindDoc="0" locked="0" layoutInCell="1" allowOverlap="1" wp14:anchorId="49BD3DED" wp14:editId="4AD08D46">
                <wp:simplePos x="0" y="0"/>
                <wp:positionH relativeFrom="column">
                  <wp:posOffset>133350</wp:posOffset>
                </wp:positionH>
                <wp:positionV relativeFrom="paragraph">
                  <wp:posOffset>279400</wp:posOffset>
                </wp:positionV>
                <wp:extent cx="327546" cy="279779"/>
                <wp:effectExtent l="0" t="0" r="25400" b="25400"/>
                <wp:wrapNone/>
                <wp:docPr id="44" name="Rectangle 44"/>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2C0588EE" w14:textId="78C2CB65" w:rsidR="00BE52A4" w:rsidRPr="000F7D9B" w:rsidRDefault="00BE52A4" w:rsidP="00BE52A4">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D3DED" id="Rectangle 44" o:spid="_x0000_s1045" style="position:absolute;left:0;text-align:left;margin-left:10.5pt;margin-top:22pt;width:25.8pt;height:22.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" fillcolor="white [3201]" strokecolor="black [3200]" strokeweight="1pt">
                <v:textbox>
                  <w:txbxContent>
                    <w:p w14:paraId="2C0588EE" w14:textId="78C2CB65" w:rsidR="00BE52A4" w:rsidRPr="000F7D9B" w:rsidRDefault="00BE52A4" w:rsidP="00BE52A4">
                      <w:pPr>
                        <w:jc w:val="center"/>
                      </w:pPr>
                      <w:r>
                        <w:t>1</w:t>
                      </w:r>
                    </w:p>
                  </w:txbxContent>
                </v:textbox>
              </v:rect>
            </w:pict>
          </mc:Fallback>
        </mc:AlternateContent>
      </w:r>
      <w:r>
        <w:rPr>
          <w:noProof/>
        </w:rPr>
        <mc:AlternateContent>
          <mc:Choice Requires="wps">
            <w:drawing>
              <wp:anchor distT="0" distB="0" distL="114300" distR="114300" simplePos="0" relativeHeight="251696128" behindDoc="0" locked="0" layoutInCell="1" allowOverlap="1" wp14:anchorId="4068D3BD" wp14:editId="34DCC78F">
                <wp:simplePos x="0" y="0"/>
                <wp:positionH relativeFrom="column">
                  <wp:posOffset>333375</wp:posOffset>
                </wp:positionH>
                <wp:positionV relativeFrom="paragraph">
                  <wp:posOffset>1361440</wp:posOffset>
                </wp:positionV>
                <wp:extent cx="327546" cy="279779"/>
                <wp:effectExtent l="0" t="0" r="25400" b="25400"/>
                <wp:wrapNone/>
                <wp:docPr id="45" name="Rectangle 45"/>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67304821" w14:textId="33756BB5" w:rsidR="00BE52A4" w:rsidRPr="000F7D9B" w:rsidRDefault="00BE52A4" w:rsidP="00BE52A4">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8D3BD" id="Rectangle 45" o:spid="_x0000_s1046" style="position:absolute;left:0;text-align:left;margin-left:26.25pt;margin-top:107.2pt;width:25.8pt;height:22.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" fillcolor="white [3201]" strokecolor="black [3200]" strokeweight="1pt">
                <v:textbox>
                  <w:txbxContent>
                    <w:p w14:paraId="67304821" w14:textId="33756BB5" w:rsidR="00BE52A4" w:rsidRPr="000F7D9B" w:rsidRDefault="00BE52A4" w:rsidP="00BE52A4">
                      <w:pPr>
                        <w:jc w:val="center"/>
                      </w:pPr>
                      <w:r>
                        <w:t>2</w:t>
                      </w:r>
                    </w:p>
                  </w:txbxContent>
                </v:textbox>
              </v:rect>
            </w:pict>
          </mc:Fallback>
        </mc:AlternateContent>
      </w:r>
      <w:r>
        <w:rPr>
          <w:noProof/>
        </w:rPr>
        <mc:AlternateContent>
          <mc:Choice Requires="wps">
            <w:drawing>
              <wp:anchor distT="0" distB="0" distL="114300" distR="114300" simplePos="0" relativeHeight="251700224" behindDoc="0" locked="0" layoutInCell="1" allowOverlap="1" wp14:anchorId="7018A18E" wp14:editId="74888C20">
                <wp:simplePos x="0" y="0"/>
                <wp:positionH relativeFrom="column">
                  <wp:posOffset>330200</wp:posOffset>
                </wp:positionH>
                <wp:positionV relativeFrom="paragraph">
                  <wp:posOffset>1828165</wp:posOffset>
                </wp:positionV>
                <wp:extent cx="327546" cy="279779"/>
                <wp:effectExtent l="0" t="0" r="25400" b="25400"/>
                <wp:wrapNone/>
                <wp:docPr id="47" name="Rectangle 47"/>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41B3D40C" w14:textId="50625856" w:rsidR="00BE52A4" w:rsidRPr="000F7D9B" w:rsidRDefault="00BE52A4" w:rsidP="00BE52A4">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18A18E" id="Rectangle 47" o:spid="_x0000_s1047" style="position:absolute;left:0;text-align:left;margin-left:26pt;margin-top:143.95pt;width:25.8pt;height:22.0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" fillcolor="white [3201]" strokecolor="black [3200]" strokeweight="1pt">
                <v:textbox>
                  <w:txbxContent>
                    <w:p w14:paraId="41B3D40C" w14:textId="50625856" w:rsidR="00BE52A4" w:rsidRPr="000F7D9B" w:rsidRDefault="00BE52A4" w:rsidP="00BE52A4">
                      <w:pPr>
                        <w:jc w:val="center"/>
                      </w:pPr>
                      <w:r>
                        <w:t>3</w:t>
                      </w:r>
                    </w:p>
                  </w:txbxContent>
                </v:textbox>
              </v:rect>
            </w:pict>
          </mc:Fallback>
        </mc:AlternateContent>
      </w:r>
      <w:r>
        <w:rPr>
          <w:noProof/>
        </w:rPr>
        <mc:AlternateContent>
          <mc:Choice Requires="wps">
            <w:drawing>
              <wp:anchor distT="0" distB="0" distL="114300" distR="114300" simplePos="0" relativeHeight="251698176" behindDoc="0" locked="0" layoutInCell="1" allowOverlap="1" wp14:anchorId="016D1C73" wp14:editId="12FFDB20">
                <wp:simplePos x="0" y="0"/>
                <wp:positionH relativeFrom="column">
                  <wp:posOffset>2124075</wp:posOffset>
                </wp:positionH>
                <wp:positionV relativeFrom="paragraph">
                  <wp:posOffset>1828165</wp:posOffset>
                </wp:positionV>
                <wp:extent cx="327546" cy="279779"/>
                <wp:effectExtent l="0" t="0" r="25400" b="25400"/>
                <wp:wrapNone/>
                <wp:docPr id="46" name="Rectangle 46"/>
                <wp:cNvGraphicFramePr/>
                <a:graphic xmlns:a="http://schemas.openxmlformats.org/drawingml/2006/main">
                  <a:graphicData uri="http://schemas.microsoft.com/office/word/2010/wordprocessingShape">
                    <wps:wsp>
                      <wps:cNvSpPr/>
                      <wps:spPr>
                        <a:xfrm>
                          <a:off x="0" y="0"/>
                          <a:ext cx="327546" cy="279779"/>
                        </a:xfrm>
                        <a:prstGeom prst="rect">
                          <a:avLst/>
                        </a:prstGeom>
                      </wps:spPr>
                      <wps:style>
                        <a:lnRef idx="2">
                          <a:schemeClr val="dk1"/>
                        </a:lnRef>
                        <a:fillRef idx="1">
                          <a:schemeClr val="lt1"/>
                        </a:fillRef>
                        <a:effectRef idx="0">
                          <a:schemeClr val="dk1"/>
                        </a:effectRef>
                        <a:fontRef idx="minor">
                          <a:schemeClr val="dk1"/>
                        </a:fontRef>
                      </wps:style>
                      <wps:txbx>
                        <w:txbxContent>
                          <w:p w14:paraId="3792027C" w14:textId="5C8B6342" w:rsidR="00BE52A4" w:rsidRPr="000F7D9B" w:rsidRDefault="00BE52A4" w:rsidP="00BE52A4">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1C73" id="Rectangle 46" o:spid="_x0000_s1048" style="position:absolute;left:0;text-align:left;margin-left:167.25pt;margin-top:143.95pt;width:25.8pt;height:22.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" fillcolor="white [3201]" strokecolor="black [3200]" strokeweight="1pt">
                <v:textbox>
                  <w:txbxContent>
                    <w:p w14:paraId="3792027C" w14:textId="5C8B6342" w:rsidR="00BE52A4" w:rsidRPr="000F7D9B" w:rsidRDefault="00BE52A4" w:rsidP="00BE52A4">
                      <w:pPr>
                        <w:jc w:val="center"/>
                      </w:pPr>
                      <w:r>
                        <w:t>4</w:t>
                      </w:r>
                    </w:p>
                  </w:txbxContent>
                </v:textbox>
              </v:rect>
            </w:pict>
          </mc:Fallback>
        </mc:AlternateContent>
      </w:r>
      <w:r w:rsidR="007A76D2">
        <w:rPr>
          <w:noProof/>
        </w:rPr>
        <w:drawing>
          <wp:inline distT="0" distB="0" distL="0" distR="0" wp14:anchorId="30A7B8A7" wp14:editId="5CC5D45D">
            <wp:extent cx="5191125" cy="2207522"/>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6866" cy="2218468"/>
                    </a:xfrm>
                    <a:prstGeom prst="rect">
                      <a:avLst/>
                    </a:prstGeom>
                    <a:noFill/>
                    <a:ln>
                      <a:noFill/>
                    </a:ln>
                  </pic:spPr>
                </pic:pic>
              </a:graphicData>
            </a:graphic>
          </wp:inline>
        </w:drawing>
      </w:r>
    </w:p>
    <w:p w14:paraId="1E58F113" w14:textId="384A9436" w:rsidR="000F7D9B" w:rsidRDefault="000F7D9B" w:rsidP="000F7D9B">
      <w:pPr>
        <w:pStyle w:val="Caption"/>
        <w:jc w:val="center"/>
      </w:pPr>
      <w:r>
        <w:t xml:space="preserve">Figure </w:t>
      </w:r>
      <w:r w:rsidR="00F7362C">
        <w:fldChar w:fldCharType="begin"/>
      </w:r>
      <w:r w:rsidR="00F7362C">
        <w:instrText xml:space="preserve"> SEQ Figure \* ARABIC </w:instrText>
      </w:r>
      <w:r w:rsidR="00F7362C">
        <w:fldChar w:fldCharType="separate"/>
      </w:r>
      <w:r w:rsidR="00F67F47">
        <w:rPr>
          <w:noProof/>
        </w:rPr>
        <w:t>6</w:t>
      </w:r>
      <w:r w:rsidR="00F7362C">
        <w:rPr>
          <w:noProof/>
        </w:rPr>
        <w:fldChar w:fldCharType="end"/>
      </w:r>
      <w:r>
        <w:t>: Daemon Settings Section</w:t>
      </w:r>
    </w:p>
    <w:p w14:paraId="34AF7C8F" w14:textId="4B4A4C25" w:rsidR="007A76D2" w:rsidRDefault="007A76D2" w:rsidP="007A76D2"/>
    <w:p w14:paraId="691A504C" w14:textId="26CBF960" w:rsidR="007A76D2" w:rsidRDefault="007A76D2" w:rsidP="007A76D2">
      <w:pPr>
        <w:pStyle w:val="ListParagraph"/>
        <w:numPr>
          <w:ilvl w:val="0"/>
          <w:numId w:val="5"/>
        </w:numPr>
      </w:pPr>
      <w:r>
        <w:rPr>
          <w:b/>
          <w:bCs/>
        </w:rPr>
        <w:t xml:space="preserve">Settings Tabs: </w:t>
      </w:r>
      <w:r w:rsidR="00BE52A4">
        <w:t>Selects the separate groups in settings.</w:t>
      </w:r>
    </w:p>
    <w:p w14:paraId="118E01DD" w14:textId="3B82302A" w:rsidR="00BE52A4" w:rsidRPr="007A76D2" w:rsidRDefault="00BE52A4" w:rsidP="007A76D2">
      <w:pPr>
        <w:pStyle w:val="ListParagraph"/>
        <w:numPr>
          <w:ilvl w:val="0"/>
          <w:numId w:val="5"/>
        </w:numPr>
      </w:pPr>
      <w:r>
        <w:rPr>
          <w:b/>
          <w:bCs/>
        </w:rPr>
        <w:t>Configuration:</w:t>
      </w:r>
      <w:r>
        <w:t xml:space="preserve"> This is where the configuration is. Most forms that are not self-explanatory will have a description on what it does.</w:t>
      </w:r>
    </w:p>
    <w:p w14:paraId="7C580B3E" w14:textId="3C141299" w:rsidR="007A76D2" w:rsidRDefault="007A76D2" w:rsidP="007A76D2">
      <w:pPr>
        <w:pStyle w:val="ListParagraph"/>
        <w:numPr>
          <w:ilvl w:val="0"/>
          <w:numId w:val="5"/>
        </w:numPr>
      </w:pPr>
      <w:r>
        <w:rPr>
          <w:b/>
          <w:bCs/>
        </w:rPr>
        <w:t xml:space="preserve">Save Settings: </w:t>
      </w:r>
      <w:r>
        <w:t>Saves the current changes to the Daemon.</w:t>
      </w:r>
    </w:p>
    <w:p w14:paraId="1FDBD7F4" w14:textId="3C719CA2" w:rsidR="007A76D2" w:rsidRDefault="007A76D2" w:rsidP="007A76D2">
      <w:pPr>
        <w:pStyle w:val="ListParagraph"/>
        <w:numPr>
          <w:ilvl w:val="0"/>
          <w:numId w:val="5"/>
        </w:numPr>
      </w:pPr>
      <w:r>
        <w:rPr>
          <w:b/>
          <w:bCs/>
        </w:rPr>
        <w:lastRenderedPageBreak/>
        <w:t xml:space="preserve">Verify </w:t>
      </w:r>
      <w:proofErr w:type="spellStart"/>
      <w:r>
        <w:rPr>
          <w:b/>
          <w:bCs/>
        </w:rPr>
        <w:t>RestTunnel</w:t>
      </w:r>
      <w:proofErr w:type="spellEnd"/>
      <w:r>
        <w:rPr>
          <w:b/>
          <w:bCs/>
        </w:rPr>
        <w:t xml:space="preserve">: </w:t>
      </w:r>
      <w:r>
        <w:t xml:space="preserve">If it is not automatically checked, asks the Daemon to check if it can see </w:t>
      </w:r>
      <w:proofErr w:type="spellStart"/>
      <w:r>
        <w:t>RestTunnel</w:t>
      </w:r>
      <w:proofErr w:type="spellEnd"/>
      <w:r>
        <w:t>.</w:t>
      </w:r>
    </w:p>
    <w:p w14:paraId="6D92C6FE" w14:textId="028F04D2" w:rsidR="00311B87" w:rsidRDefault="00311B87" w:rsidP="00311B87"/>
    <w:p w14:paraId="43B8A190" w14:textId="6130FAD6" w:rsidR="00311B87" w:rsidRDefault="00311B87" w:rsidP="00311B87">
      <w:pPr>
        <w:pStyle w:val="Heading1"/>
      </w:pPr>
      <w:r>
        <w:t>Configuring Sandwich Managers</w:t>
      </w:r>
    </w:p>
    <w:p w14:paraId="2F13DA94" w14:textId="3F49E09A" w:rsidR="00311B87" w:rsidRDefault="00311B87" w:rsidP="00311B87">
      <w:pPr>
        <w:pStyle w:val="Heading2"/>
      </w:pPr>
      <w:r>
        <w:t>General</w:t>
      </w:r>
    </w:p>
    <w:p w14:paraId="103A4A44" w14:textId="15C0CDE0" w:rsidR="00311B87" w:rsidRDefault="00311B87" w:rsidP="00311B87">
      <w:pPr>
        <w:pStyle w:val="ListParagraph"/>
        <w:numPr>
          <w:ilvl w:val="0"/>
          <w:numId w:val="10"/>
        </w:numPr>
      </w:pPr>
      <w:r>
        <w:rPr>
          <w:b/>
          <w:bCs/>
        </w:rPr>
        <w:t xml:space="preserve">AutoStart: </w:t>
      </w:r>
      <w:r>
        <w:t xml:space="preserve">When AutoStart is enabled, it will attempt to create and start up a </w:t>
      </w:r>
      <w:proofErr w:type="spellStart"/>
      <w:r>
        <w:t>ShardGroup</w:t>
      </w:r>
      <w:proofErr w:type="spellEnd"/>
      <w:r>
        <w:t xml:space="preserve"> when Sandwich Daemon has started.</w:t>
      </w:r>
    </w:p>
    <w:p w14:paraId="20A6C978" w14:textId="2287D192" w:rsidR="00311B87" w:rsidRDefault="00311B87" w:rsidP="00311B87">
      <w:pPr>
        <w:pStyle w:val="ListParagraph"/>
        <w:numPr>
          <w:ilvl w:val="0"/>
          <w:numId w:val="10"/>
        </w:numPr>
      </w:pPr>
      <w:r>
        <w:rPr>
          <w:b/>
          <w:bCs/>
        </w:rPr>
        <w:t>Persist:</w:t>
      </w:r>
      <w:r>
        <w:t xml:space="preserve"> When enabled, any changes to the manager configuration will be stored in the configuration file. Disable persist to temporarily make a Manager.</w:t>
      </w:r>
    </w:p>
    <w:p w14:paraId="4F7F8423" w14:textId="6E012558" w:rsidR="00311B87" w:rsidRDefault="00311B87" w:rsidP="00311B87">
      <w:pPr>
        <w:pStyle w:val="ListParagraph"/>
        <w:numPr>
          <w:ilvl w:val="0"/>
          <w:numId w:val="10"/>
        </w:numPr>
      </w:pPr>
      <w:r>
        <w:rPr>
          <w:b/>
          <w:bCs/>
        </w:rPr>
        <w:t>Identifier:</w:t>
      </w:r>
      <w:r>
        <w:t xml:space="preserve"> Identifier is the name of the manager that is used internally and referenced in event packets on STAN.</w:t>
      </w:r>
    </w:p>
    <w:p w14:paraId="3D0296FB" w14:textId="2B25E5A0" w:rsidR="00311B87" w:rsidRDefault="00311B87" w:rsidP="00311B87">
      <w:pPr>
        <w:pStyle w:val="Heading2"/>
      </w:pPr>
      <w:r>
        <w:t>Caching</w:t>
      </w:r>
    </w:p>
    <w:p w14:paraId="67E6F13F" w14:textId="788475A2" w:rsidR="00311B87" w:rsidRPr="00311B87" w:rsidRDefault="00311B87" w:rsidP="00311B87">
      <w:pPr>
        <w:pStyle w:val="ListParagraph"/>
        <w:numPr>
          <w:ilvl w:val="0"/>
          <w:numId w:val="11"/>
        </w:numPr>
        <w:rPr>
          <w:b/>
          <w:bCs/>
        </w:rPr>
      </w:pPr>
      <w:r>
        <w:rPr>
          <w:b/>
          <w:bCs/>
        </w:rPr>
        <w:t xml:space="preserve">Store </w:t>
      </w:r>
      <w:proofErr w:type="spellStart"/>
      <w:r>
        <w:rPr>
          <w:b/>
          <w:bCs/>
        </w:rPr>
        <w:t>Mutuals</w:t>
      </w:r>
      <w:proofErr w:type="spellEnd"/>
      <w:r>
        <w:rPr>
          <w:b/>
          <w:bCs/>
        </w:rPr>
        <w:t xml:space="preserve">: </w:t>
      </w:r>
      <w:r>
        <w:t xml:space="preserve">When enabled, guild ids of guilds the member is on is stored on Redis under the prefix {prefix}:mutual:{user} and is a set. </w:t>
      </w:r>
      <w:r>
        <w:rPr>
          <w:b/>
          <w:bCs/>
        </w:rPr>
        <w:t>You require guild chunking to be enabled</w:t>
      </w:r>
      <w:r>
        <w:t>.</w:t>
      </w:r>
    </w:p>
    <w:p w14:paraId="520BA992" w14:textId="383019AC" w:rsidR="00311B87" w:rsidRDefault="00311B87" w:rsidP="00311B87">
      <w:pPr>
        <w:pStyle w:val="Heading2"/>
      </w:pPr>
      <w:r>
        <w:t>Events</w:t>
      </w:r>
    </w:p>
    <w:p w14:paraId="2855A3B8" w14:textId="3C619DA8" w:rsidR="00311B87" w:rsidRDefault="00311B87" w:rsidP="00311B87">
      <w:pPr>
        <w:pStyle w:val="ListParagraph"/>
        <w:numPr>
          <w:ilvl w:val="0"/>
          <w:numId w:val="11"/>
        </w:numPr>
      </w:pPr>
      <w:r>
        <w:rPr>
          <w:b/>
          <w:bCs/>
        </w:rPr>
        <w:t xml:space="preserve">Ignore Bots: </w:t>
      </w:r>
      <w:r>
        <w:t>When enabled, MESSAGE_CREATE events will not be sent to consumers if the author is a bot.</w:t>
      </w:r>
    </w:p>
    <w:p w14:paraId="65C94F75" w14:textId="77777777" w:rsidR="00311B87" w:rsidRDefault="00311B87" w:rsidP="00311B87">
      <w:pPr>
        <w:pStyle w:val="ListParagraph"/>
        <w:numPr>
          <w:ilvl w:val="0"/>
          <w:numId w:val="11"/>
        </w:numPr>
      </w:pPr>
      <w:r>
        <w:rPr>
          <w:b/>
          <w:bCs/>
        </w:rPr>
        <w:t>Check Prefixes:</w:t>
      </w:r>
      <w:r>
        <w:t xml:space="preserve"> If enabled, consumers will only receive MESSAGE_CREATE events if it starts with a predefined prefix which is determined by a HGET on {prefix}:prefix with the guild id as a key.</w:t>
      </w:r>
    </w:p>
    <w:p w14:paraId="07EA163E" w14:textId="78A48C0E" w:rsidR="00311B87" w:rsidRDefault="00311B87" w:rsidP="00311B87">
      <w:pPr>
        <w:pStyle w:val="ListParagraph"/>
        <w:numPr>
          <w:ilvl w:val="0"/>
          <w:numId w:val="11"/>
        </w:numPr>
      </w:pPr>
      <w:r>
        <w:rPr>
          <w:b/>
          <w:bCs/>
        </w:rPr>
        <w:t xml:space="preserve">Event Blacklist: </w:t>
      </w:r>
      <w:r>
        <w:t>Events in the event blacklist will be completely ignored. It is recommended as fallback if you cannot disable it with intents.</w:t>
      </w:r>
    </w:p>
    <w:p w14:paraId="5B9DEB52" w14:textId="5DB41217" w:rsidR="00311B87" w:rsidRDefault="00311B87" w:rsidP="00311B87">
      <w:pPr>
        <w:pStyle w:val="ListParagraph"/>
        <w:numPr>
          <w:ilvl w:val="0"/>
          <w:numId w:val="11"/>
        </w:numPr>
      </w:pPr>
      <w:r>
        <w:rPr>
          <w:b/>
          <w:bCs/>
        </w:rPr>
        <w:t>Produce Blacklist:</w:t>
      </w:r>
      <w:r>
        <w:t xml:space="preserve"> Events in the produce blacklist will be parsed, cached and everything however will not be sent to consumers. This is useful if the consumers do not necessarily do anything with the </w:t>
      </w:r>
      <w:r w:rsidR="006E5BB4">
        <w:t>event,</w:t>
      </w:r>
      <w:r>
        <w:t xml:space="preserve"> but its data is still important to the bots state.</w:t>
      </w:r>
    </w:p>
    <w:p w14:paraId="20732439" w14:textId="4D5F1F5E" w:rsidR="00311B87" w:rsidRDefault="00311B87" w:rsidP="00311B87">
      <w:pPr>
        <w:pStyle w:val="Heading2"/>
      </w:pPr>
      <w:proofErr w:type="spellStart"/>
      <w:r>
        <w:t>Sharding</w:t>
      </w:r>
      <w:proofErr w:type="spellEnd"/>
    </w:p>
    <w:p w14:paraId="55433B14" w14:textId="54ED8789" w:rsidR="00311B87" w:rsidRPr="00311B87" w:rsidRDefault="005A57D8" w:rsidP="005A57D8">
      <w:pPr>
        <w:pStyle w:val="ListParagraph"/>
        <w:numPr>
          <w:ilvl w:val="0"/>
          <w:numId w:val="12"/>
        </w:numPr>
      </w:pPr>
      <w:r>
        <w:rPr>
          <w:b/>
          <w:bCs/>
        </w:rPr>
        <w:t xml:space="preserve">Cluster Count/ID: </w:t>
      </w:r>
      <w:r>
        <w:t xml:space="preserve">Clustering is useful if you are </w:t>
      </w:r>
      <w:proofErr w:type="spellStart"/>
      <w:r>
        <w:t>AutoSharding</w:t>
      </w:r>
      <w:proofErr w:type="spellEnd"/>
      <w:r>
        <w:t xml:space="preserve"> and are running Sandwich Daemon on multiple computers. If you have only one daemon, use a cluster count of 1 and cluster id of 0.</w:t>
      </w:r>
    </w:p>
    <w:sectPr w:rsidR="00311B87" w:rsidRPr="00311B87">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81A4A" w14:textId="77777777" w:rsidR="00F7362C" w:rsidRDefault="00F7362C" w:rsidP="00F76424">
      <w:pPr>
        <w:spacing w:after="0" w:line="240" w:lineRule="auto"/>
      </w:pPr>
      <w:r>
        <w:separator/>
      </w:r>
    </w:p>
  </w:endnote>
  <w:endnote w:type="continuationSeparator" w:id="0">
    <w:p w14:paraId="228960F2" w14:textId="77777777" w:rsidR="00F7362C" w:rsidRDefault="00F7362C" w:rsidP="00F764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DAB64" w14:textId="2B926D04" w:rsidR="00F76424" w:rsidRDefault="00F76424">
    <w:pPr>
      <w:pStyle w:val="Footer"/>
    </w:pPr>
    <w:r>
      <w:t xml:space="preserve">Last Modified: </w:t>
    </w:r>
    <w:r>
      <w:fldChar w:fldCharType="begin"/>
    </w:r>
    <w:r>
      <w:instrText xml:space="preserve"> DATE \@ "dd/MM/yyyy HH:mm:ss" </w:instrText>
    </w:r>
    <w:r>
      <w:fldChar w:fldCharType="separate"/>
    </w:r>
    <w:r w:rsidR="006E5BB4">
      <w:rPr>
        <w:noProof/>
      </w:rPr>
      <w:t>06/10/2020 14:10:0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F98E4" w14:textId="77777777" w:rsidR="00F7362C" w:rsidRDefault="00F7362C" w:rsidP="00F76424">
      <w:pPr>
        <w:spacing w:after="0" w:line="240" w:lineRule="auto"/>
      </w:pPr>
      <w:r>
        <w:separator/>
      </w:r>
    </w:p>
  </w:footnote>
  <w:footnote w:type="continuationSeparator" w:id="0">
    <w:p w14:paraId="6D534C77" w14:textId="77777777" w:rsidR="00F7362C" w:rsidRDefault="00F7362C" w:rsidP="00F764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F475A6"/>
    <w:multiLevelType w:val="hybridMultilevel"/>
    <w:tmpl w:val="6574AF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C203A2"/>
    <w:multiLevelType w:val="hybridMultilevel"/>
    <w:tmpl w:val="0876FD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C24CFB"/>
    <w:multiLevelType w:val="hybridMultilevel"/>
    <w:tmpl w:val="C83C46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A005D1"/>
    <w:multiLevelType w:val="hybridMultilevel"/>
    <w:tmpl w:val="985A18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3F5611"/>
    <w:multiLevelType w:val="hybridMultilevel"/>
    <w:tmpl w:val="437A2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7E3A56"/>
    <w:multiLevelType w:val="hybridMultilevel"/>
    <w:tmpl w:val="18F86AE8"/>
    <w:lvl w:ilvl="0" w:tplc="6BC0FD4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206786"/>
    <w:multiLevelType w:val="hybridMultilevel"/>
    <w:tmpl w:val="147E9682"/>
    <w:lvl w:ilvl="0" w:tplc="6BC0FD4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A52FBE"/>
    <w:multiLevelType w:val="hybridMultilevel"/>
    <w:tmpl w:val="AE5455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B3172C"/>
    <w:multiLevelType w:val="hybridMultilevel"/>
    <w:tmpl w:val="53CAF3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D451C5"/>
    <w:multiLevelType w:val="hybridMultilevel"/>
    <w:tmpl w:val="F0EAE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A412A6"/>
    <w:multiLevelType w:val="hybridMultilevel"/>
    <w:tmpl w:val="2E6A11C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D696B71"/>
    <w:multiLevelType w:val="hybridMultilevel"/>
    <w:tmpl w:val="53B6E2F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5"/>
  </w:num>
  <w:num w:numId="2">
    <w:abstractNumId w:val="6"/>
  </w:num>
  <w:num w:numId="3">
    <w:abstractNumId w:val="0"/>
  </w:num>
  <w:num w:numId="4">
    <w:abstractNumId w:val="2"/>
  </w:num>
  <w:num w:numId="5">
    <w:abstractNumId w:val="8"/>
  </w:num>
  <w:num w:numId="6">
    <w:abstractNumId w:val="1"/>
  </w:num>
  <w:num w:numId="7">
    <w:abstractNumId w:val="3"/>
  </w:num>
  <w:num w:numId="8">
    <w:abstractNumId w:val="10"/>
  </w:num>
  <w:num w:numId="9">
    <w:abstractNumId w:val="11"/>
  </w:num>
  <w:num w:numId="10">
    <w:abstractNumId w:val="4"/>
  </w:num>
  <w:num w:numId="11">
    <w:abstractNumId w:val="9"/>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zYxMDQ0NDe0MDBT0lEKTi0uzszPAykwrAUAKPsnHSwAAAA="/>
  </w:docVars>
  <w:rsids>
    <w:rsidRoot w:val="00F76424"/>
    <w:rsid w:val="00013F96"/>
    <w:rsid w:val="000226F1"/>
    <w:rsid w:val="000F7D9B"/>
    <w:rsid w:val="002649D3"/>
    <w:rsid w:val="002B077F"/>
    <w:rsid w:val="00311B87"/>
    <w:rsid w:val="00472514"/>
    <w:rsid w:val="005160D9"/>
    <w:rsid w:val="005A57D8"/>
    <w:rsid w:val="0067594A"/>
    <w:rsid w:val="006E5BB4"/>
    <w:rsid w:val="00715835"/>
    <w:rsid w:val="00792E32"/>
    <w:rsid w:val="007A76D2"/>
    <w:rsid w:val="008E13D5"/>
    <w:rsid w:val="00A15CBC"/>
    <w:rsid w:val="00AA5186"/>
    <w:rsid w:val="00BE52A4"/>
    <w:rsid w:val="00E2504D"/>
    <w:rsid w:val="00F67F47"/>
    <w:rsid w:val="00F7362C"/>
    <w:rsid w:val="00F764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AA666"/>
  <w15:chartTrackingRefBased/>
  <w15:docId w15:val="{54E74EF2-5AF7-4729-A628-FA08BCBC8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642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76424"/>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64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6424"/>
  </w:style>
  <w:style w:type="paragraph" w:styleId="Footer">
    <w:name w:val="footer"/>
    <w:basedOn w:val="Normal"/>
    <w:link w:val="FooterChar"/>
    <w:uiPriority w:val="99"/>
    <w:unhideWhenUsed/>
    <w:rsid w:val="00F764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6424"/>
  </w:style>
  <w:style w:type="character" w:styleId="PlaceholderText">
    <w:name w:val="Placeholder Text"/>
    <w:basedOn w:val="DefaultParagraphFont"/>
    <w:uiPriority w:val="99"/>
    <w:semiHidden/>
    <w:rsid w:val="00F76424"/>
    <w:rPr>
      <w:color w:val="808080"/>
    </w:rPr>
  </w:style>
  <w:style w:type="paragraph" w:styleId="TOC1">
    <w:name w:val="toc 1"/>
    <w:basedOn w:val="Normal"/>
    <w:next w:val="Normal"/>
    <w:autoRedefine/>
    <w:uiPriority w:val="39"/>
    <w:unhideWhenUsed/>
    <w:rsid w:val="00F76424"/>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F76424"/>
    <w:pPr>
      <w:spacing w:before="240" w:after="0"/>
    </w:pPr>
    <w:rPr>
      <w:rFonts w:cstheme="minorHAnsi"/>
      <w:b/>
      <w:bCs/>
      <w:sz w:val="20"/>
      <w:szCs w:val="20"/>
    </w:rPr>
  </w:style>
  <w:style w:type="paragraph" w:styleId="TOC3">
    <w:name w:val="toc 3"/>
    <w:basedOn w:val="Normal"/>
    <w:next w:val="Normal"/>
    <w:autoRedefine/>
    <w:uiPriority w:val="39"/>
    <w:unhideWhenUsed/>
    <w:rsid w:val="00F76424"/>
    <w:pPr>
      <w:spacing w:after="0"/>
      <w:ind w:left="220"/>
    </w:pPr>
    <w:rPr>
      <w:rFonts w:cstheme="minorHAnsi"/>
      <w:sz w:val="20"/>
      <w:szCs w:val="20"/>
    </w:rPr>
  </w:style>
  <w:style w:type="paragraph" w:styleId="TOC4">
    <w:name w:val="toc 4"/>
    <w:basedOn w:val="Normal"/>
    <w:next w:val="Normal"/>
    <w:autoRedefine/>
    <w:uiPriority w:val="39"/>
    <w:unhideWhenUsed/>
    <w:rsid w:val="00F76424"/>
    <w:pPr>
      <w:spacing w:after="0"/>
      <w:ind w:left="440"/>
    </w:pPr>
    <w:rPr>
      <w:rFonts w:cstheme="minorHAnsi"/>
      <w:sz w:val="20"/>
      <w:szCs w:val="20"/>
    </w:rPr>
  </w:style>
  <w:style w:type="paragraph" w:styleId="TOC5">
    <w:name w:val="toc 5"/>
    <w:basedOn w:val="Normal"/>
    <w:next w:val="Normal"/>
    <w:autoRedefine/>
    <w:uiPriority w:val="39"/>
    <w:unhideWhenUsed/>
    <w:rsid w:val="00F76424"/>
    <w:pPr>
      <w:spacing w:after="0"/>
      <w:ind w:left="660"/>
    </w:pPr>
    <w:rPr>
      <w:rFonts w:cstheme="minorHAnsi"/>
      <w:sz w:val="20"/>
      <w:szCs w:val="20"/>
    </w:rPr>
  </w:style>
  <w:style w:type="paragraph" w:styleId="TOC6">
    <w:name w:val="toc 6"/>
    <w:basedOn w:val="Normal"/>
    <w:next w:val="Normal"/>
    <w:autoRedefine/>
    <w:uiPriority w:val="39"/>
    <w:unhideWhenUsed/>
    <w:rsid w:val="00F76424"/>
    <w:pPr>
      <w:spacing w:after="0"/>
      <w:ind w:left="880"/>
    </w:pPr>
    <w:rPr>
      <w:rFonts w:cstheme="minorHAnsi"/>
      <w:sz w:val="20"/>
      <w:szCs w:val="20"/>
    </w:rPr>
  </w:style>
  <w:style w:type="paragraph" w:styleId="TOC7">
    <w:name w:val="toc 7"/>
    <w:basedOn w:val="Normal"/>
    <w:next w:val="Normal"/>
    <w:autoRedefine/>
    <w:uiPriority w:val="39"/>
    <w:unhideWhenUsed/>
    <w:rsid w:val="00F76424"/>
    <w:pPr>
      <w:spacing w:after="0"/>
      <w:ind w:left="1100"/>
    </w:pPr>
    <w:rPr>
      <w:rFonts w:cstheme="minorHAnsi"/>
      <w:sz w:val="20"/>
      <w:szCs w:val="20"/>
    </w:rPr>
  </w:style>
  <w:style w:type="paragraph" w:styleId="TOC8">
    <w:name w:val="toc 8"/>
    <w:basedOn w:val="Normal"/>
    <w:next w:val="Normal"/>
    <w:autoRedefine/>
    <w:uiPriority w:val="39"/>
    <w:unhideWhenUsed/>
    <w:rsid w:val="00F76424"/>
    <w:pPr>
      <w:spacing w:after="0"/>
      <w:ind w:left="1320"/>
    </w:pPr>
    <w:rPr>
      <w:rFonts w:cstheme="minorHAnsi"/>
      <w:sz w:val="20"/>
      <w:szCs w:val="20"/>
    </w:rPr>
  </w:style>
  <w:style w:type="paragraph" w:styleId="TOC9">
    <w:name w:val="toc 9"/>
    <w:basedOn w:val="Normal"/>
    <w:next w:val="Normal"/>
    <w:autoRedefine/>
    <w:uiPriority w:val="39"/>
    <w:unhideWhenUsed/>
    <w:rsid w:val="00F76424"/>
    <w:pPr>
      <w:spacing w:after="0"/>
      <w:ind w:left="1540"/>
    </w:pPr>
    <w:rPr>
      <w:rFonts w:cstheme="minorHAnsi"/>
      <w:sz w:val="20"/>
      <w:szCs w:val="20"/>
    </w:rPr>
  </w:style>
  <w:style w:type="character" w:customStyle="1" w:styleId="Heading1Char">
    <w:name w:val="Heading 1 Char"/>
    <w:basedOn w:val="DefaultParagraphFont"/>
    <w:link w:val="Heading1"/>
    <w:uiPriority w:val="9"/>
    <w:rsid w:val="00F7642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F76424"/>
    <w:rPr>
      <w:rFonts w:asciiTheme="majorHAnsi" w:eastAsiaTheme="majorEastAsia" w:hAnsiTheme="majorHAnsi" w:cstheme="majorBidi"/>
      <w:sz w:val="26"/>
      <w:szCs w:val="26"/>
    </w:rPr>
  </w:style>
  <w:style w:type="character" w:styleId="Strong">
    <w:name w:val="Strong"/>
    <w:basedOn w:val="DefaultParagraphFont"/>
    <w:uiPriority w:val="22"/>
    <w:qFormat/>
    <w:rsid w:val="00792E32"/>
    <w:rPr>
      <w:b/>
      <w:bCs/>
    </w:rPr>
  </w:style>
  <w:style w:type="paragraph" w:styleId="Quote">
    <w:name w:val="Quote"/>
    <w:basedOn w:val="Normal"/>
    <w:next w:val="Normal"/>
    <w:link w:val="QuoteChar"/>
    <w:uiPriority w:val="29"/>
    <w:qFormat/>
    <w:rsid w:val="00792E3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92E32"/>
    <w:rPr>
      <w:i/>
      <w:iCs/>
      <w:color w:val="404040" w:themeColor="text1" w:themeTint="BF"/>
    </w:rPr>
  </w:style>
  <w:style w:type="character" w:styleId="IntenseEmphasis">
    <w:name w:val="Intense Emphasis"/>
    <w:basedOn w:val="DefaultParagraphFont"/>
    <w:uiPriority w:val="21"/>
    <w:qFormat/>
    <w:rsid w:val="00792E32"/>
    <w:rPr>
      <w:i/>
      <w:iCs/>
      <w:color w:val="4472C4" w:themeColor="accent1"/>
    </w:rPr>
  </w:style>
  <w:style w:type="paragraph" w:styleId="Caption">
    <w:name w:val="caption"/>
    <w:basedOn w:val="Normal"/>
    <w:next w:val="Normal"/>
    <w:uiPriority w:val="35"/>
    <w:unhideWhenUsed/>
    <w:qFormat/>
    <w:rsid w:val="00792E32"/>
    <w:pPr>
      <w:spacing w:after="200" w:line="240" w:lineRule="auto"/>
    </w:pPr>
    <w:rPr>
      <w:i/>
      <w:iCs/>
      <w:color w:val="44546A" w:themeColor="text2"/>
      <w:sz w:val="18"/>
      <w:szCs w:val="18"/>
    </w:rPr>
  </w:style>
  <w:style w:type="paragraph" w:styleId="ListParagraph">
    <w:name w:val="List Paragraph"/>
    <w:basedOn w:val="Normal"/>
    <w:uiPriority w:val="34"/>
    <w:qFormat/>
    <w:rsid w:val="00715835"/>
    <w:pPr>
      <w:ind w:left="720"/>
      <w:contextualSpacing/>
    </w:pPr>
  </w:style>
  <w:style w:type="paragraph" w:styleId="NoSpacing">
    <w:name w:val="No Spacing"/>
    <w:uiPriority w:val="1"/>
    <w:qFormat/>
    <w:rsid w:val="00715835"/>
    <w:pPr>
      <w:spacing w:after="0" w:line="240" w:lineRule="auto"/>
    </w:pPr>
  </w:style>
  <w:style w:type="paragraph" w:styleId="TOCHeading">
    <w:name w:val="TOC Heading"/>
    <w:basedOn w:val="Heading1"/>
    <w:next w:val="Normal"/>
    <w:uiPriority w:val="39"/>
    <w:unhideWhenUsed/>
    <w:qFormat/>
    <w:rsid w:val="00013F96"/>
    <w:pPr>
      <w:outlineLvl w:val="9"/>
    </w:pPr>
    <w:rPr>
      <w:color w:val="2F5496" w:themeColor="accent1" w:themeShade="BF"/>
      <w:lang w:val="en-US"/>
    </w:rPr>
  </w:style>
  <w:style w:type="character" w:styleId="Hyperlink">
    <w:name w:val="Hyperlink"/>
    <w:basedOn w:val="DefaultParagraphFont"/>
    <w:uiPriority w:val="99"/>
    <w:unhideWhenUsed/>
    <w:rsid w:val="00013F96"/>
    <w:rPr>
      <w:color w:val="0563C1" w:themeColor="hyperlink"/>
      <w:u w:val="single"/>
    </w:rPr>
  </w:style>
  <w:style w:type="paragraph" w:styleId="Title">
    <w:name w:val="Title"/>
    <w:basedOn w:val="Normal"/>
    <w:next w:val="Normal"/>
    <w:link w:val="TitleChar"/>
    <w:uiPriority w:val="10"/>
    <w:qFormat/>
    <w:rsid w:val="00013F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3F96"/>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414442">
      <w:bodyDiv w:val="1"/>
      <w:marLeft w:val="0"/>
      <w:marRight w:val="0"/>
      <w:marTop w:val="0"/>
      <w:marBottom w:val="0"/>
      <w:divBdr>
        <w:top w:val="none" w:sz="0" w:space="0" w:color="auto"/>
        <w:left w:val="none" w:sz="0" w:space="0" w:color="auto"/>
        <w:bottom w:val="none" w:sz="0" w:space="0" w:color="auto"/>
        <w:right w:val="none" w:sz="0" w:space="0" w:color="auto"/>
      </w:divBdr>
      <w:divsChild>
        <w:div w:id="1814440370">
          <w:marLeft w:val="0"/>
          <w:marRight w:val="0"/>
          <w:marTop w:val="0"/>
          <w:marBottom w:val="0"/>
          <w:divBdr>
            <w:top w:val="none" w:sz="0" w:space="0" w:color="auto"/>
            <w:left w:val="none" w:sz="0" w:space="0" w:color="auto"/>
            <w:bottom w:val="none" w:sz="0" w:space="0" w:color="auto"/>
            <w:right w:val="none" w:sz="0" w:space="0" w:color="auto"/>
          </w:divBdr>
          <w:divsChild>
            <w:div w:id="62851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278446">
      <w:bodyDiv w:val="1"/>
      <w:marLeft w:val="0"/>
      <w:marRight w:val="0"/>
      <w:marTop w:val="0"/>
      <w:marBottom w:val="0"/>
      <w:divBdr>
        <w:top w:val="none" w:sz="0" w:space="0" w:color="auto"/>
        <w:left w:val="none" w:sz="0" w:space="0" w:color="auto"/>
        <w:bottom w:val="none" w:sz="0" w:space="0" w:color="auto"/>
        <w:right w:val="none" w:sz="0" w:space="0" w:color="auto"/>
      </w:divBdr>
      <w:divsChild>
        <w:div w:id="835849309">
          <w:marLeft w:val="0"/>
          <w:marRight w:val="0"/>
          <w:marTop w:val="0"/>
          <w:marBottom w:val="0"/>
          <w:divBdr>
            <w:top w:val="none" w:sz="0" w:space="0" w:color="auto"/>
            <w:left w:val="none" w:sz="0" w:space="0" w:color="auto"/>
            <w:bottom w:val="none" w:sz="0" w:space="0" w:color="auto"/>
            <w:right w:val="none" w:sz="0" w:space="0" w:color="auto"/>
          </w:divBdr>
          <w:divsChild>
            <w:div w:id="71474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50920">
      <w:bodyDiv w:val="1"/>
      <w:marLeft w:val="0"/>
      <w:marRight w:val="0"/>
      <w:marTop w:val="0"/>
      <w:marBottom w:val="0"/>
      <w:divBdr>
        <w:top w:val="none" w:sz="0" w:space="0" w:color="auto"/>
        <w:left w:val="none" w:sz="0" w:space="0" w:color="auto"/>
        <w:bottom w:val="none" w:sz="0" w:space="0" w:color="auto"/>
        <w:right w:val="none" w:sz="0" w:space="0" w:color="auto"/>
      </w:divBdr>
      <w:divsChild>
        <w:div w:id="545944330">
          <w:marLeft w:val="0"/>
          <w:marRight w:val="0"/>
          <w:marTop w:val="0"/>
          <w:marBottom w:val="0"/>
          <w:divBdr>
            <w:top w:val="none" w:sz="0" w:space="0" w:color="auto"/>
            <w:left w:val="none" w:sz="0" w:space="0" w:color="auto"/>
            <w:bottom w:val="none" w:sz="0" w:space="0" w:color="auto"/>
            <w:right w:val="none" w:sz="0" w:space="0" w:color="auto"/>
          </w:divBdr>
          <w:divsChild>
            <w:div w:id="126491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image" Target="media/image6.png"/><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image" Target="media/image2.svg"/><Relationship Id="rId19" Type="http://schemas.openxmlformats.org/officeDocument/2006/relationships/diagramColors" Target="diagrams/colors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image" Target="media/image4.png"/><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3">
  <dgm:title val=""/>
  <dgm:desc val=""/>
  <dgm:catLst>
    <dgm:cat type="accent2" pri="11300"/>
  </dgm:catLst>
  <dgm:styleLbl name="node0">
    <dgm:fillClrLst meth="repeat">
      <a:schemeClr val="accent2">
        <a:shade val="80000"/>
      </a:schemeClr>
    </dgm:fillClrLst>
    <dgm:linClrLst meth="repeat">
      <a:schemeClr val="lt1"/>
    </dgm:linClrLst>
    <dgm:effectClrLst/>
    <dgm:txLinClrLst/>
    <dgm:txFillClrLst/>
    <dgm:txEffectClrLst/>
  </dgm:styleLbl>
  <dgm:styleLbl name="node1">
    <dgm:fillClrLst>
      <a:schemeClr val="accent2">
        <a:shade val="80000"/>
      </a:schemeClr>
      <a:schemeClr val="accent2">
        <a:tint val="70000"/>
      </a:schemeClr>
    </dgm:fillClrLst>
    <dgm:linClrLst meth="repeat">
      <a:schemeClr val="lt1"/>
    </dgm:linClrLst>
    <dgm:effectClrLst/>
    <dgm:txLinClrLst/>
    <dgm:txFillClrLst/>
    <dgm:txEffectClrLst/>
  </dgm:styleLbl>
  <dgm:styleLbl name="alignNode1">
    <dgm:fillClrLst>
      <a:schemeClr val="accent2">
        <a:shade val="80000"/>
      </a:schemeClr>
      <a:schemeClr val="accent2">
        <a:tint val="70000"/>
      </a:schemeClr>
    </dgm:fillClrLst>
    <dgm:linClrLst>
      <a:schemeClr val="accent2">
        <a:shade val="80000"/>
      </a:schemeClr>
      <a:schemeClr val="accent2">
        <a:tint val="70000"/>
      </a:schemeClr>
    </dgm:linClrLst>
    <dgm:effectClrLst/>
    <dgm:txLinClrLst/>
    <dgm:txFillClrLst/>
    <dgm:txEffectClrLst/>
  </dgm:styleLbl>
  <dgm:styleLbl name="lnNode1">
    <dgm:fillClrLst>
      <a:schemeClr val="accent2">
        <a:shade val="80000"/>
      </a:schemeClr>
      <a:schemeClr val="accent2">
        <a:tint val="70000"/>
      </a:schemeClr>
    </dgm:fillClrLst>
    <dgm:linClrLst meth="repeat">
      <a:schemeClr val="lt1"/>
    </dgm:linClrLst>
    <dgm:effectClrLst/>
    <dgm:txLinClrLst/>
    <dgm:txFillClrLst/>
    <dgm:txEffectClrLst/>
  </dgm:styleLbl>
  <dgm:styleLbl name="vennNode1">
    <dgm:fillClrLst>
      <a:schemeClr val="accent2">
        <a:shade val="80000"/>
        <a:alpha val="50000"/>
      </a:schemeClr>
      <a:schemeClr val="accent2">
        <a:tint val="70000"/>
        <a:alpha val="50000"/>
      </a:schemeClr>
    </dgm:fillClrLst>
    <dgm:linClrLst meth="repeat">
      <a:schemeClr val="lt1"/>
    </dgm:linClrLst>
    <dgm:effectClrLst/>
    <dgm:txLinClrLst/>
    <dgm:txFillClrLst/>
    <dgm:txEffectClrLst/>
  </dgm:styleLbl>
  <dgm:styleLbl name="node2">
    <dgm:fillClrLst>
      <a:schemeClr val="accent2">
        <a:tint val="99000"/>
      </a:schemeClr>
    </dgm:fillClrLst>
    <dgm:linClrLst meth="repeat">
      <a:schemeClr val="lt1"/>
    </dgm:linClrLst>
    <dgm:effectClrLst/>
    <dgm:txLinClrLst/>
    <dgm:txFillClrLst/>
    <dgm:txEffectClrLst/>
  </dgm:styleLbl>
  <dgm:styleLbl name="node3">
    <dgm:fillClrLst>
      <a:schemeClr val="accent2">
        <a:tint val="80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dgm:txEffectClrLst/>
  </dgm:styleLbl>
  <dgm:styleLbl name="f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bgSibTrans2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lt1"/>
    </dgm:txFillClrLst>
    <dgm:txEffectClrLst/>
  </dgm:styleLbl>
  <dgm:styleLbl name="sibTrans1D1">
    <dgm:fillClrLst>
      <a:schemeClr val="accent2">
        <a:shade val="90000"/>
      </a:schemeClr>
      <a:schemeClr val="accent2">
        <a:tint val="70000"/>
      </a:schemeClr>
    </dgm:fillClrLst>
    <dgm:linClrLst>
      <a:schemeClr val="accent2">
        <a:shade val="90000"/>
      </a:schemeClr>
      <a:schemeClr val="accent2">
        <a:tint val="7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9000"/>
      </a:schemeClr>
    </dgm:fillClrLst>
    <dgm:linClrLst meth="repeat">
      <a:schemeClr val="lt1"/>
    </dgm:linClrLst>
    <dgm:effectClrLst/>
    <dgm:txLinClrLst/>
    <dgm:txFillClrLst/>
    <dgm:txEffectClrLst/>
  </dgm:styleLbl>
  <dgm:styleLbl name="asst3">
    <dgm:fillClrLst>
      <a:schemeClr val="accent2">
        <a:tint val="80000"/>
      </a:schemeClr>
    </dgm:fillClrLst>
    <dgm:linClrLst meth="repeat">
      <a:schemeClr val="lt1"/>
    </dgm:linClrLst>
    <dgm:effectClrLst/>
    <dgm:txLinClrLst/>
    <dgm:txFillClrLst/>
    <dgm:txEffectClrLst/>
  </dgm:styleLbl>
  <dgm:styleLbl name="asst4">
    <dgm:fillClrLst>
      <a:schemeClr val="accent2">
        <a:tint val="7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lt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9000"/>
      </a:schemeClr>
    </dgm:fillClrLst>
    <dgm:linClrLst meth="repeat">
      <a:schemeClr val="accent2">
        <a:tint val="99000"/>
      </a:schemeClr>
    </dgm:linClrLst>
    <dgm:effectClrLst/>
    <dgm:txLinClrLst/>
    <dgm:txFillClrLst meth="repeat">
      <a:schemeClr val="tx1"/>
    </dgm:txFillClrLst>
    <dgm:txEffectClrLst/>
  </dgm:styleLbl>
  <dgm:styleLbl name="parChTrans1D3">
    <dgm:fillClrLst meth="repeat">
      <a:schemeClr val="accent2">
        <a:tint val="80000"/>
      </a:schemeClr>
    </dgm:fillClrLst>
    <dgm:linClrLst meth="repeat">
      <a:schemeClr val="accent2">
        <a:tint val="80000"/>
      </a:schemeClr>
    </dgm:linClrLst>
    <dgm:effectClrLst/>
    <dgm:txLinClrLst/>
    <dgm:txFillClrLst meth="repeat">
      <a:schemeClr val="tx1"/>
    </dgm:txFillClrLst>
    <dgm:txEffectClrLst/>
  </dgm:styleLbl>
  <dgm:styleLbl name="parChTrans1D4">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2">
        <a:shade val="80000"/>
      </a:schemeClr>
      <a:schemeClr val="accent2">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A44FA6-C24A-47C4-ACBF-6F9DE6B2B7E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GB"/>
        </a:p>
      </dgm:t>
    </dgm:pt>
    <dgm:pt modelId="{73B6B1FD-983C-4D39-BDE5-165597CF1172}">
      <dgm:prSet phldrT="[Text]" custT="1"/>
      <dgm:spPr>
        <a:solidFill>
          <a:schemeClr val="accent1">
            <a:lumMod val="50000"/>
          </a:schemeClr>
        </a:solidFill>
      </dgm:spPr>
      <dgm:t>
        <a:bodyPr/>
        <a:lstStyle/>
        <a:p>
          <a:r>
            <a:rPr lang="en-GB" sz="1200"/>
            <a:t>Sandwich Daemon</a:t>
          </a:r>
        </a:p>
      </dgm:t>
    </dgm:pt>
    <dgm:pt modelId="{C0160262-6E7E-47EE-80C0-BE6111543173}" type="parTrans" cxnId="{1B54FD1C-63D5-493A-B1B5-C5335EC555A7}">
      <dgm:prSet/>
      <dgm:spPr/>
      <dgm:t>
        <a:bodyPr/>
        <a:lstStyle/>
        <a:p>
          <a:endParaRPr lang="en-GB" sz="1200"/>
        </a:p>
      </dgm:t>
    </dgm:pt>
    <dgm:pt modelId="{CD30BE30-572B-41B5-8A20-A43287F5EC46}" type="sibTrans" cxnId="{1B54FD1C-63D5-493A-B1B5-C5335EC555A7}">
      <dgm:prSet/>
      <dgm:spPr/>
      <dgm:t>
        <a:bodyPr/>
        <a:lstStyle/>
        <a:p>
          <a:endParaRPr lang="en-GB" sz="1200"/>
        </a:p>
      </dgm:t>
    </dgm:pt>
    <dgm:pt modelId="{2F12F8BA-6B63-47CE-A7C2-0717DA5B07C9}">
      <dgm:prSet phldrT="[Text]" custT="1"/>
      <dgm:spPr>
        <a:solidFill>
          <a:schemeClr val="accent1">
            <a:lumMod val="75000"/>
          </a:schemeClr>
        </a:solidFill>
      </dgm:spPr>
      <dgm:t>
        <a:bodyPr/>
        <a:lstStyle/>
        <a:p>
          <a:r>
            <a:rPr lang="en-GB" sz="1200"/>
            <a:t>Manager</a:t>
          </a:r>
        </a:p>
      </dgm:t>
    </dgm:pt>
    <dgm:pt modelId="{AAAC978B-3FC7-4C77-BC23-689D966C4E80}" type="parTrans" cxnId="{0D0AF3F5-EBD8-4D2A-8C28-DCA446EED160}">
      <dgm:prSet custT="1"/>
      <dgm:spPr/>
      <dgm:t>
        <a:bodyPr/>
        <a:lstStyle/>
        <a:p>
          <a:endParaRPr lang="en-GB" sz="1200"/>
        </a:p>
      </dgm:t>
    </dgm:pt>
    <dgm:pt modelId="{1C412D4D-AC35-4DB2-9A4D-C8791D60F107}" type="sibTrans" cxnId="{0D0AF3F5-EBD8-4D2A-8C28-DCA446EED160}">
      <dgm:prSet/>
      <dgm:spPr/>
      <dgm:t>
        <a:bodyPr/>
        <a:lstStyle/>
        <a:p>
          <a:endParaRPr lang="en-GB" sz="1200"/>
        </a:p>
      </dgm:t>
    </dgm:pt>
    <dgm:pt modelId="{1669DFEE-1794-40CD-8EB0-7E9352E151A5}">
      <dgm:prSet phldrT="[Text]" custT="1"/>
      <dgm:spPr>
        <a:solidFill>
          <a:schemeClr val="accent1">
            <a:lumMod val="60000"/>
            <a:lumOff val="40000"/>
          </a:schemeClr>
        </a:solidFill>
      </dgm:spPr>
      <dgm:t>
        <a:bodyPr/>
        <a:lstStyle/>
        <a:p>
          <a:r>
            <a:rPr lang="en-GB" sz="1200">
              <a:solidFill>
                <a:sysClr val="windowText" lastClr="000000"/>
              </a:solidFill>
            </a:rPr>
            <a:t>ShardGroup 0</a:t>
          </a:r>
        </a:p>
      </dgm:t>
    </dgm:pt>
    <dgm:pt modelId="{0E05DE20-5986-46D0-986E-5758095EFE5D}" type="parTrans" cxnId="{95E3504E-3F39-43DB-AAEE-4D59B454AE13}">
      <dgm:prSet custT="1"/>
      <dgm:spPr/>
      <dgm:t>
        <a:bodyPr/>
        <a:lstStyle/>
        <a:p>
          <a:endParaRPr lang="en-GB" sz="1200"/>
        </a:p>
      </dgm:t>
    </dgm:pt>
    <dgm:pt modelId="{01C7D2BC-8FD3-4E24-A12D-E58874F4E9BC}" type="sibTrans" cxnId="{95E3504E-3F39-43DB-AAEE-4D59B454AE13}">
      <dgm:prSet/>
      <dgm:spPr/>
      <dgm:t>
        <a:bodyPr/>
        <a:lstStyle/>
        <a:p>
          <a:endParaRPr lang="en-GB" sz="1200"/>
        </a:p>
      </dgm:t>
    </dgm:pt>
    <dgm:pt modelId="{5BCD5F84-F3E8-404E-8458-1BD347EFA985}">
      <dgm:prSet phldrT="[Text]" custT="1"/>
      <dgm:spPr>
        <a:solidFill>
          <a:schemeClr val="accent1">
            <a:lumMod val="60000"/>
            <a:lumOff val="40000"/>
          </a:schemeClr>
        </a:solidFill>
      </dgm:spPr>
      <dgm:t>
        <a:bodyPr/>
        <a:lstStyle/>
        <a:p>
          <a:r>
            <a:rPr lang="en-GB" sz="1200">
              <a:solidFill>
                <a:sysClr val="windowText" lastClr="000000"/>
              </a:solidFill>
            </a:rPr>
            <a:t>ShardGroup 1</a:t>
          </a:r>
        </a:p>
      </dgm:t>
    </dgm:pt>
    <dgm:pt modelId="{6CED6D87-D89B-47D4-9CBB-A005CE491CBC}" type="parTrans" cxnId="{2C0FF1D5-B41D-49C9-A4AA-B5397D8D8D9B}">
      <dgm:prSet custT="1"/>
      <dgm:spPr/>
      <dgm:t>
        <a:bodyPr/>
        <a:lstStyle/>
        <a:p>
          <a:endParaRPr lang="en-GB" sz="1200"/>
        </a:p>
      </dgm:t>
    </dgm:pt>
    <dgm:pt modelId="{DF1C6AB3-E414-4CB8-BA22-40973E5C8897}" type="sibTrans" cxnId="{2C0FF1D5-B41D-49C9-A4AA-B5397D8D8D9B}">
      <dgm:prSet/>
      <dgm:spPr/>
      <dgm:t>
        <a:bodyPr/>
        <a:lstStyle/>
        <a:p>
          <a:endParaRPr lang="en-GB" sz="1200"/>
        </a:p>
      </dgm:t>
    </dgm:pt>
    <dgm:pt modelId="{A57AFE17-5ED1-437A-9E63-1525CE3937BF}">
      <dgm:prSet phldrT="[Text]" custT="1"/>
      <dgm:spPr>
        <a:solidFill>
          <a:schemeClr val="accent1">
            <a:lumMod val="40000"/>
            <a:lumOff val="60000"/>
          </a:schemeClr>
        </a:solidFill>
      </dgm:spPr>
      <dgm:t>
        <a:bodyPr/>
        <a:lstStyle/>
        <a:p>
          <a:r>
            <a:rPr lang="en-GB" sz="1200">
              <a:solidFill>
                <a:sysClr val="windowText" lastClr="000000"/>
              </a:solidFill>
            </a:rPr>
            <a:t>Shard 0</a:t>
          </a:r>
        </a:p>
      </dgm:t>
    </dgm:pt>
    <dgm:pt modelId="{B1969EC0-4F11-4DC4-9889-90074094731C}" type="parTrans" cxnId="{17D8F737-BF91-4315-8C8E-43A7CA799B9C}">
      <dgm:prSet custT="1"/>
      <dgm:spPr/>
      <dgm:t>
        <a:bodyPr/>
        <a:lstStyle/>
        <a:p>
          <a:endParaRPr lang="en-GB" sz="1200"/>
        </a:p>
      </dgm:t>
    </dgm:pt>
    <dgm:pt modelId="{5A842678-6C78-4ED1-AFA6-3033EC7850B4}" type="sibTrans" cxnId="{17D8F737-BF91-4315-8C8E-43A7CA799B9C}">
      <dgm:prSet/>
      <dgm:spPr/>
      <dgm:t>
        <a:bodyPr/>
        <a:lstStyle/>
        <a:p>
          <a:endParaRPr lang="en-GB" sz="1200"/>
        </a:p>
      </dgm:t>
    </dgm:pt>
    <dgm:pt modelId="{AE4BD41D-CCB8-40E7-B677-ED497CCB10AA}">
      <dgm:prSet phldrT="[Text]" custT="1"/>
      <dgm:spPr>
        <a:solidFill>
          <a:schemeClr val="accent1">
            <a:lumMod val="40000"/>
            <a:lumOff val="60000"/>
          </a:schemeClr>
        </a:solidFill>
      </dgm:spPr>
      <dgm:t>
        <a:bodyPr/>
        <a:lstStyle/>
        <a:p>
          <a:r>
            <a:rPr lang="en-GB" sz="1200">
              <a:solidFill>
                <a:sysClr val="windowText" lastClr="000000"/>
              </a:solidFill>
            </a:rPr>
            <a:t>Shard 1</a:t>
          </a:r>
        </a:p>
      </dgm:t>
    </dgm:pt>
    <dgm:pt modelId="{63101202-5815-4279-A2F2-1D5706F9F812}" type="parTrans" cxnId="{986667FD-7A4E-4C80-ADB1-9249FDD24989}">
      <dgm:prSet custT="1"/>
      <dgm:spPr/>
      <dgm:t>
        <a:bodyPr/>
        <a:lstStyle/>
        <a:p>
          <a:endParaRPr lang="en-GB" sz="1200"/>
        </a:p>
      </dgm:t>
    </dgm:pt>
    <dgm:pt modelId="{0FB8A801-AC5C-4EF8-8CC5-8074474B3379}" type="sibTrans" cxnId="{986667FD-7A4E-4C80-ADB1-9249FDD24989}">
      <dgm:prSet/>
      <dgm:spPr/>
      <dgm:t>
        <a:bodyPr/>
        <a:lstStyle/>
        <a:p>
          <a:endParaRPr lang="en-GB" sz="1200"/>
        </a:p>
      </dgm:t>
    </dgm:pt>
    <dgm:pt modelId="{0C8B6650-E3D4-430D-AC46-CF042CBA0074}">
      <dgm:prSet phldrT="[Text]" custT="1"/>
      <dgm:spPr>
        <a:solidFill>
          <a:schemeClr val="accent1">
            <a:lumMod val="40000"/>
            <a:lumOff val="60000"/>
          </a:schemeClr>
        </a:solidFill>
      </dgm:spPr>
      <dgm:t>
        <a:bodyPr/>
        <a:lstStyle/>
        <a:p>
          <a:r>
            <a:rPr lang="en-GB" sz="1200">
              <a:solidFill>
                <a:sysClr val="windowText" lastClr="000000"/>
              </a:solidFill>
            </a:rPr>
            <a:t>Shard 2</a:t>
          </a:r>
        </a:p>
      </dgm:t>
    </dgm:pt>
    <dgm:pt modelId="{3A98A58C-0771-4EEB-978E-E9323326FB77}" type="parTrans" cxnId="{8D322D6C-F5DC-4DB2-BA13-145903A147E7}">
      <dgm:prSet custT="1"/>
      <dgm:spPr/>
      <dgm:t>
        <a:bodyPr/>
        <a:lstStyle/>
        <a:p>
          <a:endParaRPr lang="en-GB" sz="1200"/>
        </a:p>
      </dgm:t>
    </dgm:pt>
    <dgm:pt modelId="{DBDC296A-7A1A-46C9-82CC-DC60D863DF30}" type="sibTrans" cxnId="{8D322D6C-F5DC-4DB2-BA13-145903A147E7}">
      <dgm:prSet/>
      <dgm:spPr/>
      <dgm:t>
        <a:bodyPr/>
        <a:lstStyle/>
        <a:p>
          <a:endParaRPr lang="en-GB" sz="1200"/>
        </a:p>
      </dgm:t>
    </dgm:pt>
    <dgm:pt modelId="{236C7A2C-7364-4F5D-A08B-BA1C944CCCC2}">
      <dgm:prSet phldrT="[Text]" custT="1"/>
      <dgm:spPr>
        <a:solidFill>
          <a:schemeClr val="accent1">
            <a:lumMod val="40000"/>
            <a:lumOff val="60000"/>
          </a:schemeClr>
        </a:solidFill>
      </dgm:spPr>
      <dgm:t>
        <a:bodyPr/>
        <a:lstStyle/>
        <a:p>
          <a:r>
            <a:rPr lang="en-GB" sz="1200">
              <a:solidFill>
                <a:sysClr val="windowText" lastClr="000000"/>
              </a:solidFill>
            </a:rPr>
            <a:t>Shard 0</a:t>
          </a:r>
        </a:p>
      </dgm:t>
    </dgm:pt>
    <dgm:pt modelId="{3CE1F45D-4B31-4C81-9A04-2995E8AE1A56}" type="parTrans" cxnId="{10FEA139-E5D9-4CCA-8599-8BFB449CA3A6}">
      <dgm:prSet custT="1"/>
      <dgm:spPr/>
      <dgm:t>
        <a:bodyPr/>
        <a:lstStyle/>
        <a:p>
          <a:endParaRPr lang="en-GB" sz="1200"/>
        </a:p>
      </dgm:t>
    </dgm:pt>
    <dgm:pt modelId="{D47EC113-909E-49D1-AFD5-A95D900E9237}" type="sibTrans" cxnId="{10FEA139-E5D9-4CCA-8599-8BFB449CA3A6}">
      <dgm:prSet/>
      <dgm:spPr/>
      <dgm:t>
        <a:bodyPr/>
        <a:lstStyle/>
        <a:p>
          <a:endParaRPr lang="en-GB" sz="1200"/>
        </a:p>
      </dgm:t>
    </dgm:pt>
    <dgm:pt modelId="{72720802-0C60-4666-B6EC-3248E93D7FA2}">
      <dgm:prSet phldrT="[Text]" custT="1"/>
      <dgm:spPr>
        <a:solidFill>
          <a:schemeClr val="accent1">
            <a:lumMod val="40000"/>
            <a:lumOff val="60000"/>
          </a:schemeClr>
        </a:solidFill>
      </dgm:spPr>
      <dgm:t>
        <a:bodyPr/>
        <a:lstStyle/>
        <a:p>
          <a:r>
            <a:rPr lang="en-GB" sz="1200">
              <a:solidFill>
                <a:sysClr val="windowText" lastClr="000000"/>
              </a:solidFill>
            </a:rPr>
            <a:t>Shard 1</a:t>
          </a:r>
        </a:p>
      </dgm:t>
    </dgm:pt>
    <dgm:pt modelId="{3F131CD6-FE47-4492-B189-5772A317D30B}" type="parTrans" cxnId="{BD7C7181-0DA0-4D9B-8EA6-46841AA5461B}">
      <dgm:prSet custT="1"/>
      <dgm:spPr/>
      <dgm:t>
        <a:bodyPr/>
        <a:lstStyle/>
        <a:p>
          <a:endParaRPr lang="en-GB" sz="1200"/>
        </a:p>
      </dgm:t>
    </dgm:pt>
    <dgm:pt modelId="{167DA0B6-D1F2-487C-81E9-02B5C3821289}" type="sibTrans" cxnId="{BD7C7181-0DA0-4D9B-8EA6-46841AA5461B}">
      <dgm:prSet/>
      <dgm:spPr/>
      <dgm:t>
        <a:bodyPr/>
        <a:lstStyle/>
        <a:p>
          <a:endParaRPr lang="en-GB" sz="1200"/>
        </a:p>
      </dgm:t>
    </dgm:pt>
    <dgm:pt modelId="{41BE62F1-1E32-47D1-B603-93C76FF77DD5}">
      <dgm:prSet phldrT="[Text]" custT="1"/>
      <dgm:spPr>
        <a:solidFill>
          <a:schemeClr val="accent1">
            <a:lumMod val="75000"/>
          </a:schemeClr>
        </a:solidFill>
      </dgm:spPr>
      <dgm:t>
        <a:bodyPr/>
        <a:lstStyle/>
        <a:p>
          <a:r>
            <a:rPr lang="en-GB" sz="1200"/>
            <a:t>Manager</a:t>
          </a:r>
        </a:p>
      </dgm:t>
    </dgm:pt>
    <dgm:pt modelId="{2389826C-75CE-409D-A891-74F466EAF318}" type="parTrans" cxnId="{CC527122-BE24-4E8F-BE8D-7669231DC8DE}">
      <dgm:prSet custT="1"/>
      <dgm:spPr/>
      <dgm:t>
        <a:bodyPr/>
        <a:lstStyle/>
        <a:p>
          <a:endParaRPr lang="en-GB" sz="1200"/>
        </a:p>
      </dgm:t>
    </dgm:pt>
    <dgm:pt modelId="{D89A109A-4DED-4FD0-B8AD-E63A9AF2C946}" type="sibTrans" cxnId="{CC527122-BE24-4E8F-BE8D-7669231DC8DE}">
      <dgm:prSet/>
      <dgm:spPr/>
      <dgm:t>
        <a:bodyPr/>
        <a:lstStyle/>
        <a:p>
          <a:endParaRPr lang="en-GB" sz="1200"/>
        </a:p>
      </dgm:t>
    </dgm:pt>
    <dgm:pt modelId="{AC4D09B1-AE18-4471-AFC2-03643DDDF40A}">
      <dgm:prSet phldrT="[Text]" custT="1"/>
      <dgm:spPr>
        <a:solidFill>
          <a:schemeClr val="accent1">
            <a:lumMod val="60000"/>
            <a:lumOff val="40000"/>
          </a:schemeClr>
        </a:solidFill>
      </dgm:spPr>
      <dgm:t>
        <a:bodyPr/>
        <a:lstStyle/>
        <a:p>
          <a:r>
            <a:rPr lang="en-GB" sz="1200">
              <a:solidFill>
                <a:sysClr val="windowText" lastClr="000000"/>
              </a:solidFill>
            </a:rPr>
            <a:t>ShardGroup 0</a:t>
          </a:r>
        </a:p>
      </dgm:t>
    </dgm:pt>
    <dgm:pt modelId="{B6683AA0-3411-49E5-895D-47CDE7B3CB0E}" type="parTrans" cxnId="{5D0D9683-50B0-4CEA-9065-D4B020FB498D}">
      <dgm:prSet custT="1"/>
      <dgm:spPr/>
      <dgm:t>
        <a:bodyPr/>
        <a:lstStyle/>
        <a:p>
          <a:endParaRPr lang="en-GB" sz="1200"/>
        </a:p>
      </dgm:t>
    </dgm:pt>
    <dgm:pt modelId="{C73EB1F1-09F6-416B-A44B-F9D8E374390D}" type="sibTrans" cxnId="{5D0D9683-50B0-4CEA-9065-D4B020FB498D}">
      <dgm:prSet/>
      <dgm:spPr/>
      <dgm:t>
        <a:bodyPr/>
        <a:lstStyle/>
        <a:p>
          <a:endParaRPr lang="en-GB" sz="1200"/>
        </a:p>
      </dgm:t>
    </dgm:pt>
    <dgm:pt modelId="{C29063F6-D9B7-4482-974E-8B3578D55EAE}">
      <dgm:prSet phldrT="[Text]" custT="1"/>
      <dgm:spPr>
        <a:solidFill>
          <a:schemeClr val="accent1">
            <a:lumMod val="40000"/>
            <a:lumOff val="60000"/>
          </a:schemeClr>
        </a:solidFill>
      </dgm:spPr>
      <dgm:t>
        <a:bodyPr/>
        <a:lstStyle/>
        <a:p>
          <a:r>
            <a:rPr lang="en-GB" sz="1200">
              <a:solidFill>
                <a:sysClr val="windowText" lastClr="000000"/>
              </a:solidFill>
            </a:rPr>
            <a:t>Shard 0</a:t>
          </a:r>
        </a:p>
      </dgm:t>
    </dgm:pt>
    <dgm:pt modelId="{AD9717E0-036E-4ED1-99B1-96F3B8BD7F2E}" type="parTrans" cxnId="{B42A17BD-8089-478C-B733-FED846D0747A}">
      <dgm:prSet custT="1"/>
      <dgm:spPr/>
      <dgm:t>
        <a:bodyPr/>
        <a:lstStyle/>
        <a:p>
          <a:endParaRPr lang="en-GB" sz="1200"/>
        </a:p>
      </dgm:t>
    </dgm:pt>
    <dgm:pt modelId="{B27729E6-9374-459C-A728-0EB939FD9ED3}" type="sibTrans" cxnId="{B42A17BD-8089-478C-B733-FED846D0747A}">
      <dgm:prSet/>
      <dgm:spPr/>
      <dgm:t>
        <a:bodyPr/>
        <a:lstStyle/>
        <a:p>
          <a:endParaRPr lang="en-GB" sz="1200"/>
        </a:p>
      </dgm:t>
    </dgm:pt>
    <dgm:pt modelId="{0A9C560B-6C4F-41AE-A074-826D0ED839D8}">
      <dgm:prSet phldrT="[Text]" custT="1"/>
      <dgm:spPr>
        <a:solidFill>
          <a:schemeClr val="accent1">
            <a:lumMod val="40000"/>
            <a:lumOff val="60000"/>
          </a:schemeClr>
        </a:solidFill>
      </dgm:spPr>
      <dgm:t>
        <a:bodyPr/>
        <a:lstStyle/>
        <a:p>
          <a:r>
            <a:rPr lang="en-GB" sz="1200">
              <a:solidFill>
                <a:sysClr val="windowText" lastClr="000000"/>
              </a:solidFill>
            </a:rPr>
            <a:t>Shard 1</a:t>
          </a:r>
        </a:p>
      </dgm:t>
    </dgm:pt>
    <dgm:pt modelId="{24E52C6B-C45B-4EFC-9F46-4AA4D2C2119A}" type="parTrans" cxnId="{800DE045-7062-47DD-880B-709D833B9E2F}">
      <dgm:prSet custT="1"/>
      <dgm:spPr/>
      <dgm:t>
        <a:bodyPr/>
        <a:lstStyle/>
        <a:p>
          <a:endParaRPr lang="en-GB" sz="1200"/>
        </a:p>
      </dgm:t>
    </dgm:pt>
    <dgm:pt modelId="{675F2805-0ED3-4796-A12C-658C6C50CF96}" type="sibTrans" cxnId="{800DE045-7062-47DD-880B-709D833B9E2F}">
      <dgm:prSet/>
      <dgm:spPr/>
      <dgm:t>
        <a:bodyPr/>
        <a:lstStyle/>
        <a:p>
          <a:endParaRPr lang="en-GB" sz="1200"/>
        </a:p>
      </dgm:t>
    </dgm:pt>
    <dgm:pt modelId="{025FF602-437C-445F-AD82-640133B1FEA4}" type="pres">
      <dgm:prSet presAssocID="{98A44FA6-C24A-47C4-ACBF-6F9DE6B2B7E6}" presName="Name0" presStyleCnt="0">
        <dgm:presLayoutVars>
          <dgm:chPref val="1"/>
          <dgm:dir/>
          <dgm:animOne val="branch"/>
          <dgm:animLvl val="lvl"/>
          <dgm:resizeHandles val="exact"/>
        </dgm:presLayoutVars>
      </dgm:prSet>
      <dgm:spPr/>
    </dgm:pt>
    <dgm:pt modelId="{182CBFC6-EACE-4FC1-A62E-718A54DB5AEF}" type="pres">
      <dgm:prSet presAssocID="{73B6B1FD-983C-4D39-BDE5-165597CF1172}" presName="root1" presStyleCnt="0"/>
      <dgm:spPr/>
    </dgm:pt>
    <dgm:pt modelId="{7FC8D615-9424-4B0A-9903-E0A7354786A8}" type="pres">
      <dgm:prSet presAssocID="{73B6B1FD-983C-4D39-BDE5-165597CF1172}" presName="LevelOneTextNode" presStyleLbl="node0" presStyleIdx="0" presStyleCnt="1">
        <dgm:presLayoutVars>
          <dgm:chPref val="3"/>
        </dgm:presLayoutVars>
      </dgm:prSet>
      <dgm:spPr/>
    </dgm:pt>
    <dgm:pt modelId="{66CE2386-8DF9-4D2C-9BEC-C92C3C2D2CC5}" type="pres">
      <dgm:prSet presAssocID="{73B6B1FD-983C-4D39-BDE5-165597CF1172}" presName="level2hierChild" presStyleCnt="0"/>
      <dgm:spPr/>
    </dgm:pt>
    <dgm:pt modelId="{74000B86-2EA1-47CC-B229-549A14DEF1EB}" type="pres">
      <dgm:prSet presAssocID="{2389826C-75CE-409D-A891-74F466EAF318}" presName="conn2-1" presStyleLbl="parChTrans1D2" presStyleIdx="0" presStyleCnt="2"/>
      <dgm:spPr/>
    </dgm:pt>
    <dgm:pt modelId="{4CC3AA05-4575-4128-8A17-F98052D8ACF9}" type="pres">
      <dgm:prSet presAssocID="{2389826C-75CE-409D-A891-74F466EAF318}" presName="connTx" presStyleLbl="parChTrans1D2" presStyleIdx="0" presStyleCnt="2"/>
      <dgm:spPr/>
    </dgm:pt>
    <dgm:pt modelId="{511FC5EC-598A-4A8B-9AEB-20CA352C771C}" type="pres">
      <dgm:prSet presAssocID="{41BE62F1-1E32-47D1-B603-93C76FF77DD5}" presName="root2" presStyleCnt="0"/>
      <dgm:spPr/>
    </dgm:pt>
    <dgm:pt modelId="{70FC5BC1-E671-4D13-A92D-D8F22060728D}" type="pres">
      <dgm:prSet presAssocID="{41BE62F1-1E32-47D1-B603-93C76FF77DD5}" presName="LevelTwoTextNode" presStyleLbl="node2" presStyleIdx="0" presStyleCnt="2">
        <dgm:presLayoutVars>
          <dgm:chPref val="3"/>
        </dgm:presLayoutVars>
      </dgm:prSet>
      <dgm:spPr/>
    </dgm:pt>
    <dgm:pt modelId="{D2E21670-AC0B-441E-937E-E1DE477C1828}" type="pres">
      <dgm:prSet presAssocID="{41BE62F1-1E32-47D1-B603-93C76FF77DD5}" presName="level3hierChild" presStyleCnt="0"/>
      <dgm:spPr/>
    </dgm:pt>
    <dgm:pt modelId="{DED17EC3-3E6C-47FA-84B3-CC9CD6F6FDD0}" type="pres">
      <dgm:prSet presAssocID="{B6683AA0-3411-49E5-895D-47CDE7B3CB0E}" presName="conn2-1" presStyleLbl="parChTrans1D3" presStyleIdx="0" presStyleCnt="3"/>
      <dgm:spPr/>
    </dgm:pt>
    <dgm:pt modelId="{78035458-4AFB-449D-9EFD-E36B23F51075}" type="pres">
      <dgm:prSet presAssocID="{B6683AA0-3411-49E5-895D-47CDE7B3CB0E}" presName="connTx" presStyleLbl="parChTrans1D3" presStyleIdx="0" presStyleCnt="3"/>
      <dgm:spPr/>
    </dgm:pt>
    <dgm:pt modelId="{C4703904-889C-451A-9552-D0A051997303}" type="pres">
      <dgm:prSet presAssocID="{AC4D09B1-AE18-4471-AFC2-03643DDDF40A}" presName="root2" presStyleCnt="0"/>
      <dgm:spPr/>
    </dgm:pt>
    <dgm:pt modelId="{8890E9BB-3355-4596-8031-10E2AEC06615}" type="pres">
      <dgm:prSet presAssocID="{AC4D09B1-AE18-4471-AFC2-03643DDDF40A}" presName="LevelTwoTextNode" presStyleLbl="node3" presStyleIdx="0" presStyleCnt="3">
        <dgm:presLayoutVars>
          <dgm:chPref val="3"/>
        </dgm:presLayoutVars>
      </dgm:prSet>
      <dgm:spPr/>
    </dgm:pt>
    <dgm:pt modelId="{7DEF05B3-6064-4274-9665-CC7AD6E4EC9E}" type="pres">
      <dgm:prSet presAssocID="{AC4D09B1-AE18-4471-AFC2-03643DDDF40A}" presName="level3hierChild" presStyleCnt="0"/>
      <dgm:spPr/>
    </dgm:pt>
    <dgm:pt modelId="{1DD92EA1-B0E0-48DB-A798-E405275E7FC7}" type="pres">
      <dgm:prSet presAssocID="{AD9717E0-036E-4ED1-99B1-96F3B8BD7F2E}" presName="conn2-1" presStyleLbl="parChTrans1D4" presStyleIdx="0" presStyleCnt="7"/>
      <dgm:spPr/>
    </dgm:pt>
    <dgm:pt modelId="{5D00AF3E-4D32-46F0-B46E-29C879A3D8A2}" type="pres">
      <dgm:prSet presAssocID="{AD9717E0-036E-4ED1-99B1-96F3B8BD7F2E}" presName="connTx" presStyleLbl="parChTrans1D4" presStyleIdx="0" presStyleCnt="7"/>
      <dgm:spPr/>
    </dgm:pt>
    <dgm:pt modelId="{E367DB19-800D-499F-AF9F-7EFCBCF1B9BC}" type="pres">
      <dgm:prSet presAssocID="{C29063F6-D9B7-4482-974E-8B3578D55EAE}" presName="root2" presStyleCnt="0"/>
      <dgm:spPr/>
    </dgm:pt>
    <dgm:pt modelId="{959CE806-D46E-4867-9039-13CFB3614912}" type="pres">
      <dgm:prSet presAssocID="{C29063F6-D9B7-4482-974E-8B3578D55EAE}" presName="LevelTwoTextNode" presStyleLbl="node4" presStyleIdx="0" presStyleCnt="7">
        <dgm:presLayoutVars>
          <dgm:chPref val="3"/>
        </dgm:presLayoutVars>
      </dgm:prSet>
      <dgm:spPr/>
    </dgm:pt>
    <dgm:pt modelId="{3014053C-ECA5-4593-8F1E-65CB3168F9CB}" type="pres">
      <dgm:prSet presAssocID="{C29063F6-D9B7-4482-974E-8B3578D55EAE}" presName="level3hierChild" presStyleCnt="0"/>
      <dgm:spPr/>
    </dgm:pt>
    <dgm:pt modelId="{0557B048-6765-4D03-ABCD-076A0EDAAD62}" type="pres">
      <dgm:prSet presAssocID="{24E52C6B-C45B-4EFC-9F46-4AA4D2C2119A}" presName="conn2-1" presStyleLbl="parChTrans1D4" presStyleIdx="1" presStyleCnt="7"/>
      <dgm:spPr/>
    </dgm:pt>
    <dgm:pt modelId="{C1B5711D-2744-43BF-A929-493A14D4B809}" type="pres">
      <dgm:prSet presAssocID="{24E52C6B-C45B-4EFC-9F46-4AA4D2C2119A}" presName="connTx" presStyleLbl="parChTrans1D4" presStyleIdx="1" presStyleCnt="7"/>
      <dgm:spPr/>
    </dgm:pt>
    <dgm:pt modelId="{B470FE01-7259-43C9-A8DF-F8F6645BCFE0}" type="pres">
      <dgm:prSet presAssocID="{0A9C560B-6C4F-41AE-A074-826D0ED839D8}" presName="root2" presStyleCnt="0"/>
      <dgm:spPr/>
    </dgm:pt>
    <dgm:pt modelId="{608990E3-EE37-43C0-984D-FF75AE553910}" type="pres">
      <dgm:prSet presAssocID="{0A9C560B-6C4F-41AE-A074-826D0ED839D8}" presName="LevelTwoTextNode" presStyleLbl="node4" presStyleIdx="1" presStyleCnt="7">
        <dgm:presLayoutVars>
          <dgm:chPref val="3"/>
        </dgm:presLayoutVars>
      </dgm:prSet>
      <dgm:spPr/>
    </dgm:pt>
    <dgm:pt modelId="{99E3594A-48FA-44F3-AEEA-CF6E94890FBA}" type="pres">
      <dgm:prSet presAssocID="{0A9C560B-6C4F-41AE-A074-826D0ED839D8}" presName="level3hierChild" presStyleCnt="0"/>
      <dgm:spPr/>
    </dgm:pt>
    <dgm:pt modelId="{0521AB43-2A0D-4684-A789-73493ECEF829}" type="pres">
      <dgm:prSet presAssocID="{AAAC978B-3FC7-4C77-BC23-689D966C4E80}" presName="conn2-1" presStyleLbl="parChTrans1D2" presStyleIdx="1" presStyleCnt="2"/>
      <dgm:spPr/>
    </dgm:pt>
    <dgm:pt modelId="{8B904038-6801-47A8-8454-143CD7725252}" type="pres">
      <dgm:prSet presAssocID="{AAAC978B-3FC7-4C77-BC23-689D966C4E80}" presName="connTx" presStyleLbl="parChTrans1D2" presStyleIdx="1" presStyleCnt="2"/>
      <dgm:spPr/>
    </dgm:pt>
    <dgm:pt modelId="{453BB092-0402-4419-A8CB-1A13951E1865}" type="pres">
      <dgm:prSet presAssocID="{2F12F8BA-6B63-47CE-A7C2-0717DA5B07C9}" presName="root2" presStyleCnt="0"/>
      <dgm:spPr/>
    </dgm:pt>
    <dgm:pt modelId="{EE09F7D2-4F12-4E87-BB0E-6D8362676A1E}" type="pres">
      <dgm:prSet presAssocID="{2F12F8BA-6B63-47CE-A7C2-0717DA5B07C9}" presName="LevelTwoTextNode" presStyleLbl="node2" presStyleIdx="1" presStyleCnt="2">
        <dgm:presLayoutVars>
          <dgm:chPref val="3"/>
        </dgm:presLayoutVars>
      </dgm:prSet>
      <dgm:spPr/>
    </dgm:pt>
    <dgm:pt modelId="{8BBB1492-4AFE-463A-A735-68A126E0F5EB}" type="pres">
      <dgm:prSet presAssocID="{2F12F8BA-6B63-47CE-A7C2-0717DA5B07C9}" presName="level3hierChild" presStyleCnt="0"/>
      <dgm:spPr/>
    </dgm:pt>
    <dgm:pt modelId="{3D2D28D8-84B6-456B-8665-D5158BC5D78B}" type="pres">
      <dgm:prSet presAssocID="{0E05DE20-5986-46D0-986E-5758095EFE5D}" presName="conn2-1" presStyleLbl="parChTrans1D3" presStyleIdx="1" presStyleCnt="3"/>
      <dgm:spPr/>
    </dgm:pt>
    <dgm:pt modelId="{A6F43668-2345-4731-87B5-3511802063BC}" type="pres">
      <dgm:prSet presAssocID="{0E05DE20-5986-46D0-986E-5758095EFE5D}" presName="connTx" presStyleLbl="parChTrans1D3" presStyleIdx="1" presStyleCnt="3"/>
      <dgm:spPr/>
    </dgm:pt>
    <dgm:pt modelId="{F4318DD5-FE39-4A3F-99EA-C048E3766A3F}" type="pres">
      <dgm:prSet presAssocID="{1669DFEE-1794-40CD-8EB0-7E9352E151A5}" presName="root2" presStyleCnt="0"/>
      <dgm:spPr/>
    </dgm:pt>
    <dgm:pt modelId="{73FEBA98-363F-4CE4-A190-CBADBCCE3887}" type="pres">
      <dgm:prSet presAssocID="{1669DFEE-1794-40CD-8EB0-7E9352E151A5}" presName="LevelTwoTextNode" presStyleLbl="node3" presStyleIdx="1" presStyleCnt="3">
        <dgm:presLayoutVars>
          <dgm:chPref val="3"/>
        </dgm:presLayoutVars>
      </dgm:prSet>
      <dgm:spPr/>
    </dgm:pt>
    <dgm:pt modelId="{2AFD8E6A-499F-4C8C-822A-2251A434B853}" type="pres">
      <dgm:prSet presAssocID="{1669DFEE-1794-40CD-8EB0-7E9352E151A5}" presName="level3hierChild" presStyleCnt="0"/>
      <dgm:spPr/>
    </dgm:pt>
    <dgm:pt modelId="{689C059E-A35E-4EDA-93AD-CC745FF712B8}" type="pres">
      <dgm:prSet presAssocID="{B1969EC0-4F11-4DC4-9889-90074094731C}" presName="conn2-1" presStyleLbl="parChTrans1D4" presStyleIdx="2" presStyleCnt="7"/>
      <dgm:spPr/>
    </dgm:pt>
    <dgm:pt modelId="{23F4654B-84AE-4F56-8BC3-B91910B1082A}" type="pres">
      <dgm:prSet presAssocID="{B1969EC0-4F11-4DC4-9889-90074094731C}" presName="connTx" presStyleLbl="parChTrans1D4" presStyleIdx="2" presStyleCnt="7"/>
      <dgm:spPr/>
    </dgm:pt>
    <dgm:pt modelId="{6CE51B07-B0E8-494B-A338-3CCE69672621}" type="pres">
      <dgm:prSet presAssocID="{A57AFE17-5ED1-437A-9E63-1525CE3937BF}" presName="root2" presStyleCnt="0"/>
      <dgm:spPr/>
    </dgm:pt>
    <dgm:pt modelId="{C7367BA4-BA0F-4266-B735-A6891482E302}" type="pres">
      <dgm:prSet presAssocID="{A57AFE17-5ED1-437A-9E63-1525CE3937BF}" presName="LevelTwoTextNode" presStyleLbl="node4" presStyleIdx="2" presStyleCnt="7">
        <dgm:presLayoutVars>
          <dgm:chPref val="3"/>
        </dgm:presLayoutVars>
      </dgm:prSet>
      <dgm:spPr/>
    </dgm:pt>
    <dgm:pt modelId="{2B3C2D8B-4B22-44F5-978A-69AA416F09A2}" type="pres">
      <dgm:prSet presAssocID="{A57AFE17-5ED1-437A-9E63-1525CE3937BF}" presName="level3hierChild" presStyleCnt="0"/>
      <dgm:spPr/>
    </dgm:pt>
    <dgm:pt modelId="{71033AE9-FB1C-478D-9A42-24F3A73DC544}" type="pres">
      <dgm:prSet presAssocID="{63101202-5815-4279-A2F2-1D5706F9F812}" presName="conn2-1" presStyleLbl="parChTrans1D4" presStyleIdx="3" presStyleCnt="7"/>
      <dgm:spPr/>
    </dgm:pt>
    <dgm:pt modelId="{EC9DA979-709A-4237-9750-9C5DCA176C6B}" type="pres">
      <dgm:prSet presAssocID="{63101202-5815-4279-A2F2-1D5706F9F812}" presName="connTx" presStyleLbl="parChTrans1D4" presStyleIdx="3" presStyleCnt="7"/>
      <dgm:spPr/>
    </dgm:pt>
    <dgm:pt modelId="{80148056-751D-48C1-B408-174CBF6709DD}" type="pres">
      <dgm:prSet presAssocID="{AE4BD41D-CCB8-40E7-B677-ED497CCB10AA}" presName="root2" presStyleCnt="0"/>
      <dgm:spPr/>
    </dgm:pt>
    <dgm:pt modelId="{AAE8820A-CE1D-483E-A341-26D36D6DC8B6}" type="pres">
      <dgm:prSet presAssocID="{AE4BD41D-CCB8-40E7-B677-ED497CCB10AA}" presName="LevelTwoTextNode" presStyleLbl="node4" presStyleIdx="3" presStyleCnt="7">
        <dgm:presLayoutVars>
          <dgm:chPref val="3"/>
        </dgm:presLayoutVars>
      </dgm:prSet>
      <dgm:spPr/>
    </dgm:pt>
    <dgm:pt modelId="{F5B6FED4-322F-4052-913B-8FD3EEB5366E}" type="pres">
      <dgm:prSet presAssocID="{AE4BD41D-CCB8-40E7-B677-ED497CCB10AA}" presName="level3hierChild" presStyleCnt="0"/>
      <dgm:spPr/>
    </dgm:pt>
    <dgm:pt modelId="{0C61CBF9-C165-438E-9606-D369420BC664}" type="pres">
      <dgm:prSet presAssocID="{3A98A58C-0771-4EEB-978E-E9323326FB77}" presName="conn2-1" presStyleLbl="parChTrans1D4" presStyleIdx="4" presStyleCnt="7"/>
      <dgm:spPr/>
    </dgm:pt>
    <dgm:pt modelId="{5BE220ED-79C3-463A-A3A2-CF0B9153B660}" type="pres">
      <dgm:prSet presAssocID="{3A98A58C-0771-4EEB-978E-E9323326FB77}" presName="connTx" presStyleLbl="parChTrans1D4" presStyleIdx="4" presStyleCnt="7"/>
      <dgm:spPr/>
    </dgm:pt>
    <dgm:pt modelId="{3D6D76F3-5ABF-4AC6-AC6D-1C3868276318}" type="pres">
      <dgm:prSet presAssocID="{0C8B6650-E3D4-430D-AC46-CF042CBA0074}" presName="root2" presStyleCnt="0"/>
      <dgm:spPr/>
    </dgm:pt>
    <dgm:pt modelId="{8DFE07A6-4A12-45B9-A8E6-218C2131ECB6}" type="pres">
      <dgm:prSet presAssocID="{0C8B6650-E3D4-430D-AC46-CF042CBA0074}" presName="LevelTwoTextNode" presStyleLbl="node4" presStyleIdx="4" presStyleCnt="7">
        <dgm:presLayoutVars>
          <dgm:chPref val="3"/>
        </dgm:presLayoutVars>
      </dgm:prSet>
      <dgm:spPr/>
    </dgm:pt>
    <dgm:pt modelId="{4D89ED90-9D43-4E94-8FB4-63F1B1EF282C}" type="pres">
      <dgm:prSet presAssocID="{0C8B6650-E3D4-430D-AC46-CF042CBA0074}" presName="level3hierChild" presStyleCnt="0"/>
      <dgm:spPr/>
    </dgm:pt>
    <dgm:pt modelId="{172AB362-4287-43F2-829F-9758E147753B}" type="pres">
      <dgm:prSet presAssocID="{6CED6D87-D89B-47D4-9CBB-A005CE491CBC}" presName="conn2-1" presStyleLbl="parChTrans1D3" presStyleIdx="2" presStyleCnt="3"/>
      <dgm:spPr/>
    </dgm:pt>
    <dgm:pt modelId="{78576554-3253-48FA-973A-0B5CC7D631E6}" type="pres">
      <dgm:prSet presAssocID="{6CED6D87-D89B-47D4-9CBB-A005CE491CBC}" presName="connTx" presStyleLbl="parChTrans1D3" presStyleIdx="2" presStyleCnt="3"/>
      <dgm:spPr/>
    </dgm:pt>
    <dgm:pt modelId="{1637A691-E2EC-4D35-8BD3-C68FB0818375}" type="pres">
      <dgm:prSet presAssocID="{5BCD5F84-F3E8-404E-8458-1BD347EFA985}" presName="root2" presStyleCnt="0"/>
      <dgm:spPr/>
    </dgm:pt>
    <dgm:pt modelId="{0B45FA5C-8358-4378-AFEA-9497E4D9BBC9}" type="pres">
      <dgm:prSet presAssocID="{5BCD5F84-F3E8-404E-8458-1BD347EFA985}" presName="LevelTwoTextNode" presStyleLbl="node3" presStyleIdx="2" presStyleCnt="3">
        <dgm:presLayoutVars>
          <dgm:chPref val="3"/>
        </dgm:presLayoutVars>
      </dgm:prSet>
      <dgm:spPr/>
    </dgm:pt>
    <dgm:pt modelId="{6CC35848-0CF1-41A1-B329-C1D4E2B01296}" type="pres">
      <dgm:prSet presAssocID="{5BCD5F84-F3E8-404E-8458-1BD347EFA985}" presName="level3hierChild" presStyleCnt="0"/>
      <dgm:spPr/>
    </dgm:pt>
    <dgm:pt modelId="{B5FB8325-0260-4914-9C50-90029E982D8C}" type="pres">
      <dgm:prSet presAssocID="{3CE1F45D-4B31-4C81-9A04-2995E8AE1A56}" presName="conn2-1" presStyleLbl="parChTrans1D4" presStyleIdx="5" presStyleCnt="7"/>
      <dgm:spPr/>
    </dgm:pt>
    <dgm:pt modelId="{4EF09C35-555B-412E-983D-325C5718CE1E}" type="pres">
      <dgm:prSet presAssocID="{3CE1F45D-4B31-4C81-9A04-2995E8AE1A56}" presName="connTx" presStyleLbl="parChTrans1D4" presStyleIdx="5" presStyleCnt="7"/>
      <dgm:spPr/>
    </dgm:pt>
    <dgm:pt modelId="{17F8CDA1-644E-40FC-99F9-245D7CC06F1D}" type="pres">
      <dgm:prSet presAssocID="{236C7A2C-7364-4F5D-A08B-BA1C944CCCC2}" presName="root2" presStyleCnt="0"/>
      <dgm:spPr/>
    </dgm:pt>
    <dgm:pt modelId="{2ABA8D1A-BCF0-40F8-9F6F-B8D1272EF256}" type="pres">
      <dgm:prSet presAssocID="{236C7A2C-7364-4F5D-A08B-BA1C944CCCC2}" presName="LevelTwoTextNode" presStyleLbl="node4" presStyleIdx="5" presStyleCnt="7">
        <dgm:presLayoutVars>
          <dgm:chPref val="3"/>
        </dgm:presLayoutVars>
      </dgm:prSet>
      <dgm:spPr/>
    </dgm:pt>
    <dgm:pt modelId="{14F08566-C9E0-474F-9E44-A52BD87DADE9}" type="pres">
      <dgm:prSet presAssocID="{236C7A2C-7364-4F5D-A08B-BA1C944CCCC2}" presName="level3hierChild" presStyleCnt="0"/>
      <dgm:spPr/>
    </dgm:pt>
    <dgm:pt modelId="{5DA12EDE-2262-4EF6-828C-7A64562DEA62}" type="pres">
      <dgm:prSet presAssocID="{3F131CD6-FE47-4492-B189-5772A317D30B}" presName="conn2-1" presStyleLbl="parChTrans1D4" presStyleIdx="6" presStyleCnt="7"/>
      <dgm:spPr/>
    </dgm:pt>
    <dgm:pt modelId="{A335E37A-32F5-4E1D-9ABD-326705FEF303}" type="pres">
      <dgm:prSet presAssocID="{3F131CD6-FE47-4492-B189-5772A317D30B}" presName="connTx" presStyleLbl="parChTrans1D4" presStyleIdx="6" presStyleCnt="7"/>
      <dgm:spPr/>
    </dgm:pt>
    <dgm:pt modelId="{FD56A004-8248-4280-A35E-5970F5282371}" type="pres">
      <dgm:prSet presAssocID="{72720802-0C60-4666-B6EC-3248E93D7FA2}" presName="root2" presStyleCnt="0"/>
      <dgm:spPr/>
    </dgm:pt>
    <dgm:pt modelId="{23218EFB-E2AA-4C9B-881A-2D490724A135}" type="pres">
      <dgm:prSet presAssocID="{72720802-0C60-4666-B6EC-3248E93D7FA2}" presName="LevelTwoTextNode" presStyleLbl="node4" presStyleIdx="6" presStyleCnt="7">
        <dgm:presLayoutVars>
          <dgm:chPref val="3"/>
        </dgm:presLayoutVars>
      </dgm:prSet>
      <dgm:spPr/>
    </dgm:pt>
    <dgm:pt modelId="{9EFF5FB0-A125-40BB-B0F6-4AF35C2D57F4}" type="pres">
      <dgm:prSet presAssocID="{72720802-0C60-4666-B6EC-3248E93D7FA2}" presName="level3hierChild" presStyleCnt="0"/>
      <dgm:spPr/>
    </dgm:pt>
  </dgm:ptLst>
  <dgm:cxnLst>
    <dgm:cxn modelId="{BD3B2100-1897-4451-8807-031FD8D85AAA}" type="presOf" srcId="{B6683AA0-3411-49E5-895D-47CDE7B3CB0E}" destId="{DED17EC3-3E6C-47FA-84B3-CC9CD6F6FDD0}" srcOrd="0" destOrd="0" presId="urn:microsoft.com/office/officeart/2008/layout/HorizontalMultiLevelHierarchy"/>
    <dgm:cxn modelId="{C466DD03-02DB-48BA-BF89-BB1E635ECBAE}" type="presOf" srcId="{6CED6D87-D89B-47D4-9CBB-A005CE491CBC}" destId="{78576554-3253-48FA-973A-0B5CC7D631E6}" srcOrd="1" destOrd="0" presId="urn:microsoft.com/office/officeart/2008/layout/HorizontalMultiLevelHierarchy"/>
    <dgm:cxn modelId="{B82A090D-9FF5-4822-9044-719B8DF939B2}" type="presOf" srcId="{5BCD5F84-F3E8-404E-8458-1BD347EFA985}" destId="{0B45FA5C-8358-4378-AFEA-9497E4D9BBC9}" srcOrd="0" destOrd="0" presId="urn:microsoft.com/office/officeart/2008/layout/HorizontalMultiLevelHierarchy"/>
    <dgm:cxn modelId="{E1D99711-903C-4FE2-95AF-2A0680247D6E}" type="presOf" srcId="{B1969EC0-4F11-4DC4-9889-90074094731C}" destId="{23F4654B-84AE-4F56-8BC3-B91910B1082A}" srcOrd="1" destOrd="0" presId="urn:microsoft.com/office/officeart/2008/layout/HorizontalMultiLevelHierarchy"/>
    <dgm:cxn modelId="{F0F89E15-E876-4F4F-A343-18552D243ADA}" type="presOf" srcId="{1669DFEE-1794-40CD-8EB0-7E9352E151A5}" destId="{73FEBA98-363F-4CE4-A190-CBADBCCE3887}" srcOrd="0" destOrd="0" presId="urn:microsoft.com/office/officeart/2008/layout/HorizontalMultiLevelHierarchy"/>
    <dgm:cxn modelId="{1B54FD1C-63D5-493A-B1B5-C5335EC555A7}" srcId="{98A44FA6-C24A-47C4-ACBF-6F9DE6B2B7E6}" destId="{73B6B1FD-983C-4D39-BDE5-165597CF1172}" srcOrd="0" destOrd="0" parTransId="{C0160262-6E7E-47EE-80C0-BE6111543173}" sibTransId="{CD30BE30-572B-41B5-8A20-A43287F5EC46}"/>
    <dgm:cxn modelId="{7156DA1F-F8EC-4491-9235-2CE7A1322815}" type="presOf" srcId="{24E52C6B-C45B-4EFC-9F46-4AA4D2C2119A}" destId="{0557B048-6765-4D03-ABCD-076A0EDAAD62}" srcOrd="0" destOrd="0" presId="urn:microsoft.com/office/officeart/2008/layout/HorizontalMultiLevelHierarchy"/>
    <dgm:cxn modelId="{CC527122-BE24-4E8F-BE8D-7669231DC8DE}" srcId="{73B6B1FD-983C-4D39-BDE5-165597CF1172}" destId="{41BE62F1-1E32-47D1-B603-93C76FF77DD5}" srcOrd="0" destOrd="0" parTransId="{2389826C-75CE-409D-A891-74F466EAF318}" sibTransId="{D89A109A-4DED-4FD0-B8AD-E63A9AF2C946}"/>
    <dgm:cxn modelId="{8FB43D28-538C-4443-956F-DA2EEE595899}" type="presOf" srcId="{0E05DE20-5986-46D0-986E-5758095EFE5D}" destId="{3D2D28D8-84B6-456B-8665-D5158BC5D78B}" srcOrd="0" destOrd="0" presId="urn:microsoft.com/office/officeart/2008/layout/HorizontalMultiLevelHierarchy"/>
    <dgm:cxn modelId="{E337BE29-F80A-4C47-8B24-7E7093E30909}" type="presOf" srcId="{3CE1F45D-4B31-4C81-9A04-2995E8AE1A56}" destId="{B5FB8325-0260-4914-9C50-90029E982D8C}" srcOrd="0" destOrd="0" presId="urn:microsoft.com/office/officeart/2008/layout/HorizontalMultiLevelHierarchy"/>
    <dgm:cxn modelId="{EB7D4A36-E3E6-426C-AB7D-B4AAD1C07A21}" type="presOf" srcId="{AC4D09B1-AE18-4471-AFC2-03643DDDF40A}" destId="{8890E9BB-3355-4596-8031-10E2AEC06615}" srcOrd="0" destOrd="0" presId="urn:microsoft.com/office/officeart/2008/layout/HorizontalMultiLevelHierarchy"/>
    <dgm:cxn modelId="{17D8F737-BF91-4315-8C8E-43A7CA799B9C}" srcId="{1669DFEE-1794-40CD-8EB0-7E9352E151A5}" destId="{A57AFE17-5ED1-437A-9E63-1525CE3937BF}" srcOrd="0" destOrd="0" parTransId="{B1969EC0-4F11-4DC4-9889-90074094731C}" sibTransId="{5A842678-6C78-4ED1-AFA6-3033EC7850B4}"/>
    <dgm:cxn modelId="{10FEA139-E5D9-4CCA-8599-8BFB449CA3A6}" srcId="{5BCD5F84-F3E8-404E-8458-1BD347EFA985}" destId="{236C7A2C-7364-4F5D-A08B-BA1C944CCCC2}" srcOrd="0" destOrd="0" parTransId="{3CE1F45D-4B31-4C81-9A04-2995E8AE1A56}" sibTransId="{D47EC113-909E-49D1-AFD5-A95D900E9237}"/>
    <dgm:cxn modelId="{D8AB6140-33EE-42C4-A965-3049E65BD9D4}" type="presOf" srcId="{0A9C560B-6C4F-41AE-A074-826D0ED839D8}" destId="{608990E3-EE37-43C0-984D-FF75AE553910}" srcOrd="0" destOrd="0" presId="urn:microsoft.com/office/officeart/2008/layout/HorizontalMultiLevelHierarchy"/>
    <dgm:cxn modelId="{9594FD40-694F-4A71-9B51-11427823F59A}" type="presOf" srcId="{3F131CD6-FE47-4492-B189-5772A317D30B}" destId="{5DA12EDE-2262-4EF6-828C-7A64562DEA62}" srcOrd="0" destOrd="0" presId="urn:microsoft.com/office/officeart/2008/layout/HorizontalMultiLevelHierarchy"/>
    <dgm:cxn modelId="{7E427060-F04D-4749-A22A-37B231ED275E}" type="presOf" srcId="{B6683AA0-3411-49E5-895D-47CDE7B3CB0E}" destId="{78035458-4AFB-449D-9EFD-E36B23F51075}" srcOrd="1" destOrd="0" presId="urn:microsoft.com/office/officeart/2008/layout/HorizontalMultiLevelHierarchy"/>
    <dgm:cxn modelId="{199CA062-1B78-447B-B38D-1E6AFA2C228F}" type="presOf" srcId="{41BE62F1-1E32-47D1-B603-93C76FF77DD5}" destId="{70FC5BC1-E671-4D13-A92D-D8F22060728D}" srcOrd="0" destOrd="0" presId="urn:microsoft.com/office/officeart/2008/layout/HorizontalMultiLevelHierarchy"/>
    <dgm:cxn modelId="{800DE045-7062-47DD-880B-709D833B9E2F}" srcId="{AC4D09B1-AE18-4471-AFC2-03643DDDF40A}" destId="{0A9C560B-6C4F-41AE-A074-826D0ED839D8}" srcOrd="1" destOrd="0" parTransId="{24E52C6B-C45B-4EFC-9F46-4AA4D2C2119A}" sibTransId="{675F2805-0ED3-4796-A12C-658C6C50CF96}"/>
    <dgm:cxn modelId="{F014D26B-3B95-4AEC-B795-0D574CD1BA59}" type="presOf" srcId="{236C7A2C-7364-4F5D-A08B-BA1C944CCCC2}" destId="{2ABA8D1A-BCF0-40F8-9F6F-B8D1272EF256}" srcOrd="0" destOrd="0" presId="urn:microsoft.com/office/officeart/2008/layout/HorizontalMultiLevelHierarchy"/>
    <dgm:cxn modelId="{8D322D6C-F5DC-4DB2-BA13-145903A147E7}" srcId="{1669DFEE-1794-40CD-8EB0-7E9352E151A5}" destId="{0C8B6650-E3D4-430D-AC46-CF042CBA0074}" srcOrd="2" destOrd="0" parTransId="{3A98A58C-0771-4EEB-978E-E9323326FB77}" sibTransId="{DBDC296A-7A1A-46C9-82CC-DC60D863DF30}"/>
    <dgm:cxn modelId="{1FAB2F6C-E4BB-49EF-B911-0F508DD73C88}" type="presOf" srcId="{AAAC978B-3FC7-4C77-BC23-689D966C4E80}" destId="{0521AB43-2A0D-4684-A789-73493ECEF829}" srcOrd="0" destOrd="0" presId="urn:microsoft.com/office/officeart/2008/layout/HorizontalMultiLevelHierarchy"/>
    <dgm:cxn modelId="{95E3504E-3F39-43DB-AAEE-4D59B454AE13}" srcId="{2F12F8BA-6B63-47CE-A7C2-0717DA5B07C9}" destId="{1669DFEE-1794-40CD-8EB0-7E9352E151A5}" srcOrd="0" destOrd="0" parTransId="{0E05DE20-5986-46D0-986E-5758095EFE5D}" sibTransId="{01C7D2BC-8FD3-4E24-A12D-E58874F4E9BC}"/>
    <dgm:cxn modelId="{89A26D75-BEE4-4326-9CF6-2B0C402FC38B}" type="presOf" srcId="{3F131CD6-FE47-4492-B189-5772A317D30B}" destId="{A335E37A-32F5-4E1D-9ABD-326705FEF303}" srcOrd="1" destOrd="0" presId="urn:microsoft.com/office/officeart/2008/layout/HorizontalMultiLevelHierarchy"/>
    <dgm:cxn modelId="{BCA3E177-B7B8-4D1B-91DD-9944A356F27E}" type="presOf" srcId="{0C8B6650-E3D4-430D-AC46-CF042CBA0074}" destId="{8DFE07A6-4A12-45B9-A8E6-218C2131ECB6}" srcOrd="0" destOrd="0" presId="urn:microsoft.com/office/officeart/2008/layout/HorizontalMultiLevelHierarchy"/>
    <dgm:cxn modelId="{71333159-CA58-4B41-8727-1044A94D50A8}" type="presOf" srcId="{72720802-0C60-4666-B6EC-3248E93D7FA2}" destId="{23218EFB-E2AA-4C9B-881A-2D490724A135}" srcOrd="0" destOrd="0" presId="urn:microsoft.com/office/officeart/2008/layout/HorizontalMultiLevelHierarchy"/>
    <dgm:cxn modelId="{F1DD527B-C683-4E22-8F34-FBA67C03A75B}" type="presOf" srcId="{AE4BD41D-CCB8-40E7-B677-ED497CCB10AA}" destId="{AAE8820A-CE1D-483E-A341-26D36D6DC8B6}" srcOrd="0" destOrd="0" presId="urn:microsoft.com/office/officeart/2008/layout/HorizontalMultiLevelHierarchy"/>
    <dgm:cxn modelId="{BD7C7181-0DA0-4D9B-8EA6-46841AA5461B}" srcId="{5BCD5F84-F3E8-404E-8458-1BD347EFA985}" destId="{72720802-0C60-4666-B6EC-3248E93D7FA2}" srcOrd="1" destOrd="0" parTransId="{3F131CD6-FE47-4492-B189-5772A317D30B}" sibTransId="{167DA0B6-D1F2-487C-81E9-02B5C3821289}"/>
    <dgm:cxn modelId="{F2F17D83-C701-43BF-B4C0-EF71D6FBD3F7}" type="presOf" srcId="{3CE1F45D-4B31-4C81-9A04-2995E8AE1A56}" destId="{4EF09C35-555B-412E-983D-325C5718CE1E}" srcOrd="1" destOrd="0" presId="urn:microsoft.com/office/officeart/2008/layout/HorizontalMultiLevelHierarchy"/>
    <dgm:cxn modelId="{5D0D9683-50B0-4CEA-9065-D4B020FB498D}" srcId="{41BE62F1-1E32-47D1-B603-93C76FF77DD5}" destId="{AC4D09B1-AE18-4471-AFC2-03643DDDF40A}" srcOrd="0" destOrd="0" parTransId="{B6683AA0-3411-49E5-895D-47CDE7B3CB0E}" sibTransId="{C73EB1F1-09F6-416B-A44B-F9D8E374390D}"/>
    <dgm:cxn modelId="{2A5FB885-C9B6-499F-B6DA-E57B4A43071E}" type="presOf" srcId="{2389826C-75CE-409D-A891-74F466EAF318}" destId="{74000B86-2EA1-47CC-B229-549A14DEF1EB}" srcOrd="0" destOrd="0" presId="urn:microsoft.com/office/officeart/2008/layout/HorizontalMultiLevelHierarchy"/>
    <dgm:cxn modelId="{3CEC9D88-28BA-4A6A-8668-B892E2941DBB}" type="presOf" srcId="{6CED6D87-D89B-47D4-9CBB-A005CE491CBC}" destId="{172AB362-4287-43F2-829F-9758E147753B}" srcOrd="0" destOrd="0" presId="urn:microsoft.com/office/officeart/2008/layout/HorizontalMultiLevelHierarchy"/>
    <dgm:cxn modelId="{1C4DF28C-C119-483F-9982-65DEEAE8C768}" type="presOf" srcId="{63101202-5815-4279-A2F2-1D5706F9F812}" destId="{71033AE9-FB1C-478D-9A42-24F3A73DC544}" srcOrd="0" destOrd="0" presId="urn:microsoft.com/office/officeart/2008/layout/HorizontalMultiLevelHierarchy"/>
    <dgm:cxn modelId="{6F18EA8D-F657-4B43-87EB-4DDF64481DB3}" type="presOf" srcId="{B1969EC0-4F11-4DC4-9889-90074094731C}" destId="{689C059E-A35E-4EDA-93AD-CC745FF712B8}" srcOrd="0" destOrd="0" presId="urn:microsoft.com/office/officeart/2008/layout/HorizontalMultiLevelHierarchy"/>
    <dgm:cxn modelId="{DB285C8F-5134-4059-9DF0-46D5983B98D9}" type="presOf" srcId="{0E05DE20-5986-46D0-986E-5758095EFE5D}" destId="{A6F43668-2345-4731-87B5-3511802063BC}" srcOrd="1" destOrd="0" presId="urn:microsoft.com/office/officeart/2008/layout/HorizontalMultiLevelHierarchy"/>
    <dgm:cxn modelId="{6136A490-E4D0-4EE5-8B2E-BAC7D8EEC917}" type="presOf" srcId="{AD9717E0-036E-4ED1-99B1-96F3B8BD7F2E}" destId="{1DD92EA1-B0E0-48DB-A798-E405275E7FC7}" srcOrd="0" destOrd="0" presId="urn:microsoft.com/office/officeart/2008/layout/HorizontalMultiLevelHierarchy"/>
    <dgm:cxn modelId="{9256ED90-622B-44F5-9CF7-E23E808132A8}" type="presOf" srcId="{2389826C-75CE-409D-A891-74F466EAF318}" destId="{4CC3AA05-4575-4128-8A17-F98052D8ACF9}" srcOrd="1" destOrd="0" presId="urn:microsoft.com/office/officeart/2008/layout/HorizontalMultiLevelHierarchy"/>
    <dgm:cxn modelId="{0BD50B9B-C974-4E2A-B522-BE2CE6934DA7}" type="presOf" srcId="{63101202-5815-4279-A2F2-1D5706F9F812}" destId="{EC9DA979-709A-4237-9750-9C5DCA176C6B}" srcOrd="1" destOrd="0" presId="urn:microsoft.com/office/officeart/2008/layout/HorizontalMultiLevelHierarchy"/>
    <dgm:cxn modelId="{D9DE3DAD-0A87-4417-8461-C360F148A941}" type="presOf" srcId="{AAAC978B-3FC7-4C77-BC23-689D966C4E80}" destId="{8B904038-6801-47A8-8454-143CD7725252}" srcOrd="1" destOrd="0" presId="urn:microsoft.com/office/officeart/2008/layout/HorizontalMultiLevelHierarchy"/>
    <dgm:cxn modelId="{AF779AAD-5E9C-4FB7-AE82-D1DB5D4CA33B}" type="presOf" srcId="{AD9717E0-036E-4ED1-99B1-96F3B8BD7F2E}" destId="{5D00AF3E-4D32-46F0-B46E-29C879A3D8A2}" srcOrd="1" destOrd="0" presId="urn:microsoft.com/office/officeart/2008/layout/HorizontalMultiLevelHierarchy"/>
    <dgm:cxn modelId="{777384B6-9615-4939-8040-E957A3AB0457}" type="presOf" srcId="{3A98A58C-0771-4EEB-978E-E9323326FB77}" destId="{5BE220ED-79C3-463A-A3A2-CF0B9153B660}" srcOrd="1" destOrd="0" presId="urn:microsoft.com/office/officeart/2008/layout/HorizontalMultiLevelHierarchy"/>
    <dgm:cxn modelId="{B42A17BD-8089-478C-B733-FED846D0747A}" srcId="{AC4D09B1-AE18-4471-AFC2-03643DDDF40A}" destId="{C29063F6-D9B7-4482-974E-8B3578D55EAE}" srcOrd="0" destOrd="0" parTransId="{AD9717E0-036E-4ED1-99B1-96F3B8BD7F2E}" sibTransId="{B27729E6-9374-459C-A728-0EB939FD9ED3}"/>
    <dgm:cxn modelId="{671A12C4-B615-40CE-BD89-C1083C3345A3}" type="presOf" srcId="{24E52C6B-C45B-4EFC-9F46-4AA4D2C2119A}" destId="{C1B5711D-2744-43BF-A929-493A14D4B809}" srcOrd="1" destOrd="0" presId="urn:microsoft.com/office/officeart/2008/layout/HorizontalMultiLevelHierarchy"/>
    <dgm:cxn modelId="{694C31C4-9D7B-4027-9DFD-F08DA2FDE9A6}" type="presOf" srcId="{98A44FA6-C24A-47C4-ACBF-6F9DE6B2B7E6}" destId="{025FF602-437C-445F-AD82-640133B1FEA4}" srcOrd="0" destOrd="0" presId="urn:microsoft.com/office/officeart/2008/layout/HorizontalMultiLevelHierarchy"/>
    <dgm:cxn modelId="{E0A6A0C9-518F-43B1-A36D-3CEB8DA956F6}" type="presOf" srcId="{3A98A58C-0771-4EEB-978E-E9323326FB77}" destId="{0C61CBF9-C165-438E-9606-D369420BC664}" srcOrd="0" destOrd="0" presId="urn:microsoft.com/office/officeart/2008/layout/HorizontalMultiLevelHierarchy"/>
    <dgm:cxn modelId="{1C9630CE-78A4-4C6B-8F30-3AAC7B71B4F3}" type="presOf" srcId="{73B6B1FD-983C-4D39-BDE5-165597CF1172}" destId="{7FC8D615-9424-4B0A-9903-E0A7354786A8}" srcOrd="0" destOrd="0" presId="urn:microsoft.com/office/officeart/2008/layout/HorizontalMultiLevelHierarchy"/>
    <dgm:cxn modelId="{110809D5-91B5-48DD-803F-E9F438B4AAF6}" type="presOf" srcId="{2F12F8BA-6B63-47CE-A7C2-0717DA5B07C9}" destId="{EE09F7D2-4F12-4E87-BB0E-6D8362676A1E}" srcOrd="0" destOrd="0" presId="urn:microsoft.com/office/officeart/2008/layout/HorizontalMultiLevelHierarchy"/>
    <dgm:cxn modelId="{2C0FF1D5-B41D-49C9-A4AA-B5397D8D8D9B}" srcId="{2F12F8BA-6B63-47CE-A7C2-0717DA5B07C9}" destId="{5BCD5F84-F3E8-404E-8458-1BD347EFA985}" srcOrd="1" destOrd="0" parTransId="{6CED6D87-D89B-47D4-9CBB-A005CE491CBC}" sibTransId="{DF1C6AB3-E414-4CB8-BA22-40973E5C8897}"/>
    <dgm:cxn modelId="{02AEB1E8-53BC-4930-B1C7-7B2A1F1E5CCB}" type="presOf" srcId="{A57AFE17-5ED1-437A-9E63-1525CE3937BF}" destId="{C7367BA4-BA0F-4266-B735-A6891482E302}" srcOrd="0" destOrd="0" presId="urn:microsoft.com/office/officeart/2008/layout/HorizontalMultiLevelHierarchy"/>
    <dgm:cxn modelId="{0D0AF3F5-EBD8-4D2A-8C28-DCA446EED160}" srcId="{73B6B1FD-983C-4D39-BDE5-165597CF1172}" destId="{2F12F8BA-6B63-47CE-A7C2-0717DA5B07C9}" srcOrd="1" destOrd="0" parTransId="{AAAC978B-3FC7-4C77-BC23-689D966C4E80}" sibTransId="{1C412D4D-AC35-4DB2-9A4D-C8791D60F107}"/>
    <dgm:cxn modelId="{986667FD-7A4E-4C80-ADB1-9249FDD24989}" srcId="{1669DFEE-1794-40CD-8EB0-7E9352E151A5}" destId="{AE4BD41D-CCB8-40E7-B677-ED497CCB10AA}" srcOrd="1" destOrd="0" parTransId="{63101202-5815-4279-A2F2-1D5706F9F812}" sibTransId="{0FB8A801-AC5C-4EF8-8CC5-8074474B3379}"/>
    <dgm:cxn modelId="{6AB337FE-1349-4726-9F47-780E2E96828F}" type="presOf" srcId="{C29063F6-D9B7-4482-974E-8B3578D55EAE}" destId="{959CE806-D46E-4867-9039-13CFB3614912}" srcOrd="0" destOrd="0" presId="urn:microsoft.com/office/officeart/2008/layout/HorizontalMultiLevelHierarchy"/>
    <dgm:cxn modelId="{F09ECBEE-90E6-46A8-91D9-C03D2497C913}" type="presParOf" srcId="{025FF602-437C-445F-AD82-640133B1FEA4}" destId="{182CBFC6-EACE-4FC1-A62E-718A54DB5AEF}" srcOrd="0" destOrd="0" presId="urn:microsoft.com/office/officeart/2008/layout/HorizontalMultiLevelHierarchy"/>
    <dgm:cxn modelId="{CDE2B477-AD1B-428B-B80B-AE4C3A27B9CF}" type="presParOf" srcId="{182CBFC6-EACE-4FC1-A62E-718A54DB5AEF}" destId="{7FC8D615-9424-4B0A-9903-E0A7354786A8}" srcOrd="0" destOrd="0" presId="urn:microsoft.com/office/officeart/2008/layout/HorizontalMultiLevelHierarchy"/>
    <dgm:cxn modelId="{A25C0C4A-9DCE-4A3E-BFB8-47C98ED0BDAB}" type="presParOf" srcId="{182CBFC6-EACE-4FC1-A62E-718A54DB5AEF}" destId="{66CE2386-8DF9-4D2C-9BEC-C92C3C2D2CC5}" srcOrd="1" destOrd="0" presId="urn:microsoft.com/office/officeart/2008/layout/HorizontalMultiLevelHierarchy"/>
    <dgm:cxn modelId="{3EE08EF2-4EAB-450D-8066-CBA455061160}" type="presParOf" srcId="{66CE2386-8DF9-4D2C-9BEC-C92C3C2D2CC5}" destId="{74000B86-2EA1-47CC-B229-549A14DEF1EB}" srcOrd="0" destOrd="0" presId="urn:microsoft.com/office/officeart/2008/layout/HorizontalMultiLevelHierarchy"/>
    <dgm:cxn modelId="{3A1DEF25-2403-4F6D-9CA4-C990D7089B4E}" type="presParOf" srcId="{74000B86-2EA1-47CC-B229-549A14DEF1EB}" destId="{4CC3AA05-4575-4128-8A17-F98052D8ACF9}" srcOrd="0" destOrd="0" presId="urn:microsoft.com/office/officeart/2008/layout/HorizontalMultiLevelHierarchy"/>
    <dgm:cxn modelId="{6A53F3B6-5B46-458E-BF2B-2E618A053826}" type="presParOf" srcId="{66CE2386-8DF9-4D2C-9BEC-C92C3C2D2CC5}" destId="{511FC5EC-598A-4A8B-9AEB-20CA352C771C}" srcOrd="1" destOrd="0" presId="urn:microsoft.com/office/officeart/2008/layout/HorizontalMultiLevelHierarchy"/>
    <dgm:cxn modelId="{1342E404-8784-4C8D-9FB1-3BCFC2B7F892}" type="presParOf" srcId="{511FC5EC-598A-4A8B-9AEB-20CA352C771C}" destId="{70FC5BC1-E671-4D13-A92D-D8F22060728D}" srcOrd="0" destOrd="0" presId="urn:microsoft.com/office/officeart/2008/layout/HorizontalMultiLevelHierarchy"/>
    <dgm:cxn modelId="{1D8F3523-3B9F-4788-94F7-0BECB59BDF28}" type="presParOf" srcId="{511FC5EC-598A-4A8B-9AEB-20CA352C771C}" destId="{D2E21670-AC0B-441E-937E-E1DE477C1828}" srcOrd="1" destOrd="0" presId="urn:microsoft.com/office/officeart/2008/layout/HorizontalMultiLevelHierarchy"/>
    <dgm:cxn modelId="{BBC480C5-80CD-4D79-9A88-A99E98E2D39C}" type="presParOf" srcId="{D2E21670-AC0B-441E-937E-E1DE477C1828}" destId="{DED17EC3-3E6C-47FA-84B3-CC9CD6F6FDD0}" srcOrd="0" destOrd="0" presId="urn:microsoft.com/office/officeart/2008/layout/HorizontalMultiLevelHierarchy"/>
    <dgm:cxn modelId="{EC5648B2-1242-4170-85A7-4EFC0773DF0E}" type="presParOf" srcId="{DED17EC3-3E6C-47FA-84B3-CC9CD6F6FDD0}" destId="{78035458-4AFB-449D-9EFD-E36B23F51075}" srcOrd="0" destOrd="0" presId="urn:microsoft.com/office/officeart/2008/layout/HorizontalMultiLevelHierarchy"/>
    <dgm:cxn modelId="{0733A016-0F97-49DA-A6AF-E753C194E3A3}" type="presParOf" srcId="{D2E21670-AC0B-441E-937E-E1DE477C1828}" destId="{C4703904-889C-451A-9552-D0A051997303}" srcOrd="1" destOrd="0" presId="urn:microsoft.com/office/officeart/2008/layout/HorizontalMultiLevelHierarchy"/>
    <dgm:cxn modelId="{E427FF1D-8707-4349-B135-F7F140463C25}" type="presParOf" srcId="{C4703904-889C-451A-9552-D0A051997303}" destId="{8890E9BB-3355-4596-8031-10E2AEC06615}" srcOrd="0" destOrd="0" presId="urn:microsoft.com/office/officeart/2008/layout/HorizontalMultiLevelHierarchy"/>
    <dgm:cxn modelId="{5EAF9CA5-65EC-41AB-A62C-DDBF1A5FEC49}" type="presParOf" srcId="{C4703904-889C-451A-9552-D0A051997303}" destId="{7DEF05B3-6064-4274-9665-CC7AD6E4EC9E}" srcOrd="1" destOrd="0" presId="urn:microsoft.com/office/officeart/2008/layout/HorizontalMultiLevelHierarchy"/>
    <dgm:cxn modelId="{0A7B0B34-9644-4912-AAE1-754374CA8A31}" type="presParOf" srcId="{7DEF05B3-6064-4274-9665-CC7AD6E4EC9E}" destId="{1DD92EA1-B0E0-48DB-A798-E405275E7FC7}" srcOrd="0" destOrd="0" presId="urn:microsoft.com/office/officeart/2008/layout/HorizontalMultiLevelHierarchy"/>
    <dgm:cxn modelId="{384D8E03-1776-4003-953E-D49ED2C494A6}" type="presParOf" srcId="{1DD92EA1-B0E0-48DB-A798-E405275E7FC7}" destId="{5D00AF3E-4D32-46F0-B46E-29C879A3D8A2}" srcOrd="0" destOrd="0" presId="urn:microsoft.com/office/officeart/2008/layout/HorizontalMultiLevelHierarchy"/>
    <dgm:cxn modelId="{91EEA940-D8E2-485F-A5E5-D983388D9B51}" type="presParOf" srcId="{7DEF05B3-6064-4274-9665-CC7AD6E4EC9E}" destId="{E367DB19-800D-499F-AF9F-7EFCBCF1B9BC}" srcOrd="1" destOrd="0" presId="urn:microsoft.com/office/officeart/2008/layout/HorizontalMultiLevelHierarchy"/>
    <dgm:cxn modelId="{ADEF1752-3870-4A9B-87CB-B4100053BD79}" type="presParOf" srcId="{E367DB19-800D-499F-AF9F-7EFCBCF1B9BC}" destId="{959CE806-D46E-4867-9039-13CFB3614912}" srcOrd="0" destOrd="0" presId="urn:microsoft.com/office/officeart/2008/layout/HorizontalMultiLevelHierarchy"/>
    <dgm:cxn modelId="{2BF6D768-7ED5-4F7A-9D53-5EFB4D98B9D1}" type="presParOf" srcId="{E367DB19-800D-499F-AF9F-7EFCBCF1B9BC}" destId="{3014053C-ECA5-4593-8F1E-65CB3168F9CB}" srcOrd="1" destOrd="0" presId="urn:microsoft.com/office/officeart/2008/layout/HorizontalMultiLevelHierarchy"/>
    <dgm:cxn modelId="{38E84B7A-919D-4D66-A71E-24797BE07139}" type="presParOf" srcId="{7DEF05B3-6064-4274-9665-CC7AD6E4EC9E}" destId="{0557B048-6765-4D03-ABCD-076A0EDAAD62}" srcOrd="2" destOrd="0" presId="urn:microsoft.com/office/officeart/2008/layout/HorizontalMultiLevelHierarchy"/>
    <dgm:cxn modelId="{85D29752-1033-4CB7-B5D7-C58008D5C1A8}" type="presParOf" srcId="{0557B048-6765-4D03-ABCD-076A0EDAAD62}" destId="{C1B5711D-2744-43BF-A929-493A14D4B809}" srcOrd="0" destOrd="0" presId="urn:microsoft.com/office/officeart/2008/layout/HorizontalMultiLevelHierarchy"/>
    <dgm:cxn modelId="{0B1395AC-AD22-4A6A-B5F6-FBC41DA6808F}" type="presParOf" srcId="{7DEF05B3-6064-4274-9665-CC7AD6E4EC9E}" destId="{B470FE01-7259-43C9-A8DF-F8F6645BCFE0}" srcOrd="3" destOrd="0" presId="urn:microsoft.com/office/officeart/2008/layout/HorizontalMultiLevelHierarchy"/>
    <dgm:cxn modelId="{EECF2A25-6976-4C18-8FDF-F1B433E60865}" type="presParOf" srcId="{B470FE01-7259-43C9-A8DF-F8F6645BCFE0}" destId="{608990E3-EE37-43C0-984D-FF75AE553910}" srcOrd="0" destOrd="0" presId="urn:microsoft.com/office/officeart/2008/layout/HorizontalMultiLevelHierarchy"/>
    <dgm:cxn modelId="{252B31DF-FCF5-47DD-9C80-BE782B51AF19}" type="presParOf" srcId="{B470FE01-7259-43C9-A8DF-F8F6645BCFE0}" destId="{99E3594A-48FA-44F3-AEEA-CF6E94890FBA}" srcOrd="1" destOrd="0" presId="urn:microsoft.com/office/officeart/2008/layout/HorizontalMultiLevelHierarchy"/>
    <dgm:cxn modelId="{A011E2F4-5146-421F-9618-FC65571D813A}" type="presParOf" srcId="{66CE2386-8DF9-4D2C-9BEC-C92C3C2D2CC5}" destId="{0521AB43-2A0D-4684-A789-73493ECEF829}" srcOrd="2" destOrd="0" presId="urn:microsoft.com/office/officeart/2008/layout/HorizontalMultiLevelHierarchy"/>
    <dgm:cxn modelId="{D980BA03-AB6C-4586-90AB-9F16707EF388}" type="presParOf" srcId="{0521AB43-2A0D-4684-A789-73493ECEF829}" destId="{8B904038-6801-47A8-8454-143CD7725252}" srcOrd="0" destOrd="0" presId="urn:microsoft.com/office/officeart/2008/layout/HorizontalMultiLevelHierarchy"/>
    <dgm:cxn modelId="{D9E2CE44-D1C6-44A6-8DEE-4D34FFF08C32}" type="presParOf" srcId="{66CE2386-8DF9-4D2C-9BEC-C92C3C2D2CC5}" destId="{453BB092-0402-4419-A8CB-1A13951E1865}" srcOrd="3" destOrd="0" presId="urn:microsoft.com/office/officeart/2008/layout/HorizontalMultiLevelHierarchy"/>
    <dgm:cxn modelId="{99E30D91-BBA7-4E4D-B68B-009E67FB55A7}" type="presParOf" srcId="{453BB092-0402-4419-A8CB-1A13951E1865}" destId="{EE09F7D2-4F12-4E87-BB0E-6D8362676A1E}" srcOrd="0" destOrd="0" presId="urn:microsoft.com/office/officeart/2008/layout/HorizontalMultiLevelHierarchy"/>
    <dgm:cxn modelId="{904F9F26-CEAE-40B5-87EE-1BBEFA83440D}" type="presParOf" srcId="{453BB092-0402-4419-A8CB-1A13951E1865}" destId="{8BBB1492-4AFE-463A-A735-68A126E0F5EB}" srcOrd="1" destOrd="0" presId="urn:microsoft.com/office/officeart/2008/layout/HorizontalMultiLevelHierarchy"/>
    <dgm:cxn modelId="{AFCA730B-6858-49F9-972B-230B82BA2883}" type="presParOf" srcId="{8BBB1492-4AFE-463A-A735-68A126E0F5EB}" destId="{3D2D28D8-84B6-456B-8665-D5158BC5D78B}" srcOrd="0" destOrd="0" presId="urn:microsoft.com/office/officeart/2008/layout/HorizontalMultiLevelHierarchy"/>
    <dgm:cxn modelId="{D3D71AF9-E545-446A-8ACE-01D6FC516F36}" type="presParOf" srcId="{3D2D28D8-84B6-456B-8665-D5158BC5D78B}" destId="{A6F43668-2345-4731-87B5-3511802063BC}" srcOrd="0" destOrd="0" presId="urn:microsoft.com/office/officeart/2008/layout/HorizontalMultiLevelHierarchy"/>
    <dgm:cxn modelId="{30F0F7E1-C67D-4246-9870-6513B0CCF09D}" type="presParOf" srcId="{8BBB1492-4AFE-463A-A735-68A126E0F5EB}" destId="{F4318DD5-FE39-4A3F-99EA-C048E3766A3F}" srcOrd="1" destOrd="0" presId="urn:microsoft.com/office/officeart/2008/layout/HorizontalMultiLevelHierarchy"/>
    <dgm:cxn modelId="{2BD23EB9-91C4-4CFB-B9C8-83640D04E26C}" type="presParOf" srcId="{F4318DD5-FE39-4A3F-99EA-C048E3766A3F}" destId="{73FEBA98-363F-4CE4-A190-CBADBCCE3887}" srcOrd="0" destOrd="0" presId="urn:microsoft.com/office/officeart/2008/layout/HorizontalMultiLevelHierarchy"/>
    <dgm:cxn modelId="{F054DFA5-F330-40E9-B729-8745DA0CCED1}" type="presParOf" srcId="{F4318DD5-FE39-4A3F-99EA-C048E3766A3F}" destId="{2AFD8E6A-499F-4C8C-822A-2251A434B853}" srcOrd="1" destOrd="0" presId="urn:microsoft.com/office/officeart/2008/layout/HorizontalMultiLevelHierarchy"/>
    <dgm:cxn modelId="{A6B4C1F9-273E-4D51-8C8F-ABEDCAEF4B56}" type="presParOf" srcId="{2AFD8E6A-499F-4C8C-822A-2251A434B853}" destId="{689C059E-A35E-4EDA-93AD-CC745FF712B8}" srcOrd="0" destOrd="0" presId="urn:microsoft.com/office/officeart/2008/layout/HorizontalMultiLevelHierarchy"/>
    <dgm:cxn modelId="{2CC5E1A3-CA6C-4508-AA5D-CEB06E2B29FC}" type="presParOf" srcId="{689C059E-A35E-4EDA-93AD-CC745FF712B8}" destId="{23F4654B-84AE-4F56-8BC3-B91910B1082A}" srcOrd="0" destOrd="0" presId="urn:microsoft.com/office/officeart/2008/layout/HorizontalMultiLevelHierarchy"/>
    <dgm:cxn modelId="{292B5106-4ACB-4B07-A28E-6A8B21887CD0}" type="presParOf" srcId="{2AFD8E6A-499F-4C8C-822A-2251A434B853}" destId="{6CE51B07-B0E8-494B-A338-3CCE69672621}" srcOrd="1" destOrd="0" presId="urn:microsoft.com/office/officeart/2008/layout/HorizontalMultiLevelHierarchy"/>
    <dgm:cxn modelId="{1DFBB073-6EFA-470D-8E76-444BA5AE66D3}" type="presParOf" srcId="{6CE51B07-B0E8-494B-A338-3CCE69672621}" destId="{C7367BA4-BA0F-4266-B735-A6891482E302}" srcOrd="0" destOrd="0" presId="urn:microsoft.com/office/officeart/2008/layout/HorizontalMultiLevelHierarchy"/>
    <dgm:cxn modelId="{3CA5F3B7-7097-41B1-B17E-A9D950940CC6}" type="presParOf" srcId="{6CE51B07-B0E8-494B-A338-3CCE69672621}" destId="{2B3C2D8B-4B22-44F5-978A-69AA416F09A2}" srcOrd="1" destOrd="0" presId="urn:microsoft.com/office/officeart/2008/layout/HorizontalMultiLevelHierarchy"/>
    <dgm:cxn modelId="{EA06FAED-F881-4C87-BC3E-7B8DA06F606D}" type="presParOf" srcId="{2AFD8E6A-499F-4C8C-822A-2251A434B853}" destId="{71033AE9-FB1C-478D-9A42-24F3A73DC544}" srcOrd="2" destOrd="0" presId="urn:microsoft.com/office/officeart/2008/layout/HorizontalMultiLevelHierarchy"/>
    <dgm:cxn modelId="{000E64A5-7E69-4BC0-A77A-23D675A06939}" type="presParOf" srcId="{71033AE9-FB1C-478D-9A42-24F3A73DC544}" destId="{EC9DA979-709A-4237-9750-9C5DCA176C6B}" srcOrd="0" destOrd="0" presId="urn:microsoft.com/office/officeart/2008/layout/HorizontalMultiLevelHierarchy"/>
    <dgm:cxn modelId="{CD712F60-4FD4-4C40-A718-EE7305C983F8}" type="presParOf" srcId="{2AFD8E6A-499F-4C8C-822A-2251A434B853}" destId="{80148056-751D-48C1-B408-174CBF6709DD}" srcOrd="3" destOrd="0" presId="urn:microsoft.com/office/officeart/2008/layout/HorizontalMultiLevelHierarchy"/>
    <dgm:cxn modelId="{904608C0-D897-4789-8679-636F04684718}" type="presParOf" srcId="{80148056-751D-48C1-B408-174CBF6709DD}" destId="{AAE8820A-CE1D-483E-A341-26D36D6DC8B6}" srcOrd="0" destOrd="0" presId="urn:microsoft.com/office/officeart/2008/layout/HorizontalMultiLevelHierarchy"/>
    <dgm:cxn modelId="{0EA5CFC9-D213-45A4-96DE-F2CB72C255CC}" type="presParOf" srcId="{80148056-751D-48C1-B408-174CBF6709DD}" destId="{F5B6FED4-322F-4052-913B-8FD3EEB5366E}" srcOrd="1" destOrd="0" presId="urn:microsoft.com/office/officeart/2008/layout/HorizontalMultiLevelHierarchy"/>
    <dgm:cxn modelId="{4220305C-2E5B-4035-A0ED-1C8812D350F2}" type="presParOf" srcId="{2AFD8E6A-499F-4C8C-822A-2251A434B853}" destId="{0C61CBF9-C165-438E-9606-D369420BC664}" srcOrd="4" destOrd="0" presId="urn:microsoft.com/office/officeart/2008/layout/HorizontalMultiLevelHierarchy"/>
    <dgm:cxn modelId="{B40D3621-BE03-4C7F-AE16-DE9CE8E15A6C}" type="presParOf" srcId="{0C61CBF9-C165-438E-9606-D369420BC664}" destId="{5BE220ED-79C3-463A-A3A2-CF0B9153B660}" srcOrd="0" destOrd="0" presId="urn:microsoft.com/office/officeart/2008/layout/HorizontalMultiLevelHierarchy"/>
    <dgm:cxn modelId="{4BEE1859-5703-4276-9EF4-3048002661DC}" type="presParOf" srcId="{2AFD8E6A-499F-4C8C-822A-2251A434B853}" destId="{3D6D76F3-5ABF-4AC6-AC6D-1C3868276318}" srcOrd="5" destOrd="0" presId="urn:microsoft.com/office/officeart/2008/layout/HorizontalMultiLevelHierarchy"/>
    <dgm:cxn modelId="{4DE2DFA0-B7E1-48CD-AD32-A16A9670CFED}" type="presParOf" srcId="{3D6D76F3-5ABF-4AC6-AC6D-1C3868276318}" destId="{8DFE07A6-4A12-45B9-A8E6-218C2131ECB6}" srcOrd="0" destOrd="0" presId="urn:microsoft.com/office/officeart/2008/layout/HorizontalMultiLevelHierarchy"/>
    <dgm:cxn modelId="{2AE15133-C0BB-43A3-8E29-0BE94582459F}" type="presParOf" srcId="{3D6D76F3-5ABF-4AC6-AC6D-1C3868276318}" destId="{4D89ED90-9D43-4E94-8FB4-63F1B1EF282C}" srcOrd="1" destOrd="0" presId="urn:microsoft.com/office/officeart/2008/layout/HorizontalMultiLevelHierarchy"/>
    <dgm:cxn modelId="{8BFC561B-3CC9-4124-A92E-E5D436796165}" type="presParOf" srcId="{8BBB1492-4AFE-463A-A735-68A126E0F5EB}" destId="{172AB362-4287-43F2-829F-9758E147753B}" srcOrd="2" destOrd="0" presId="urn:microsoft.com/office/officeart/2008/layout/HorizontalMultiLevelHierarchy"/>
    <dgm:cxn modelId="{E3D467E9-3302-4C46-9C99-97BEF2A472C4}" type="presParOf" srcId="{172AB362-4287-43F2-829F-9758E147753B}" destId="{78576554-3253-48FA-973A-0B5CC7D631E6}" srcOrd="0" destOrd="0" presId="urn:microsoft.com/office/officeart/2008/layout/HorizontalMultiLevelHierarchy"/>
    <dgm:cxn modelId="{2ED7DD84-687A-4C11-82AB-1C1A46EAC88D}" type="presParOf" srcId="{8BBB1492-4AFE-463A-A735-68A126E0F5EB}" destId="{1637A691-E2EC-4D35-8BD3-C68FB0818375}" srcOrd="3" destOrd="0" presId="urn:microsoft.com/office/officeart/2008/layout/HorizontalMultiLevelHierarchy"/>
    <dgm:cxn modelId="{CD501193-F522-4059-AFF8-CC895E0124D8}" type="presParOf" srcId="{1637A691-E2EC-4D35-8BD3-C68FB0818375}" destId="{0B45FA5C-8358-4378-AFEA-9497E4D9BBC9}" srcOrd="0" destOrd="0" presId="urn:microsoft.com/office/officeart/2008/layout/HorizontalMultiLevelHierarchy"/>
    <dgm:cxn modelId="{F2499F24-59EA-48A3-8AEE-E2ECE1366774}" type="presParOf" srcId="{1637A691-E2EC-4D35-8BD3-C68FB0818375}" destId="{6CC35848-0CF1-41A1-B329-C1D4E2B01296}" srcOrd="1" destOrd="0" presId="urn:microsoft.com/office/officeart/2008/layout/HorizontalMultiLevelHierarchy"/>
    <dgm:cxn modelId="{02EF51BC-AF0E-4FC5-B877-731886EB5250}" type="presParOf" srcId="{6CC35848-0CF1-41A1-B329-C1D4E2B01296}" destId="{B5FB8325-0260-4914-9C50-90029E982D8C}" srcOrd="0" destOrd="0" presId="urn:microsoft.com/office/officeart/2008/layout/HorizontalMultiLevelHierarchy"/>
    <dgm:cxn modelId="{D6F742F8-C5AE-4E89-AB65-A78CB35D5705}" type="presParOf" srcId="{B5FB8325-0260-4914-9C50-90029E982D8C}" destId="{4EF09C35-555B-412E-983D-325C5718CE1E}" srcOrd="0" destOrd="0" presId="urn:microsoft.com/office/officeart/2008/layout/HorizontalMultiLevelHierarchy"/>
    <dgm:cxn modelId="{F43F0912-5968-4853-98A5-22E44C2B86D2}" type="presParOf" srcId="{6CC35848-0CF1-41A1-B329-C1D4E2B01296}" destId="{17F8CDA1-644E-40FC-99F9-245D7CC06F1D}" srcOrd="1" destOrd="0" presId="urn:microsoft.com/office/officeart/2008/layout/HorizontalMultiLevelHierarchy"/>
    <dgm:cxn modelId="{E4F3596C-8B67-4B5A-B2B0-9C331A62EFF6}" type="presParOf" srcId="{17F8CDA1-644E-40FC-99F9-245D7CC06F1D}" destId="{2ABA8D1A-BCF0-40F8-9F6F-B8D1272EF256}" srcOrd="0" destOrd="0" presId="urn:microsoft.com/office/officeart/2008/layout/HorizontalMultiLevelHierarchy"/>
    <dgm:cxn modelId="{9D23010C-F10C-4AF3-871F-582D3F933732}" type="presParOf" srcId="{17F8CDA1-644E-40FC-99F9-245D7CC06F1D}" destId="{14F08566-C9E0-474F-9E44-A52BD87DADE9}" srcOrd="1" destOrd="0" presId="urn:microsoft.com/office/officeart/2008/layout/HorizontalMultiLevelHierarchy"/>
    <dgm:cxn modelId="{07B79749-1A40-4C2B-80FF-BF1CBEAB4901}" type="presParOf" srcId="{6CC35848-0CF1-41A1-B329-C1D4E2B01296}" destId="{5DA12EDE-2262-4EF6-828C-7A64562DEA62}" srcOrd="2" destOrd="0" presId="urn:microsoft.com/office/officeart/2008/layout/HorizontalMultiLevelHierarchy"/>
    <dgm:cxn modelId="{21E4E32F-7E6B-4EFB-A7D5-F078F620E685}" type="presParOf" srcId="{5DA12EDE-2262-4EF6-828C-7A64562DEA62}" destId="{A335E37A-32F5-4E1D-9ABD-326705FEF303}" srcOrd="0" destOrd="0" presId="urn:microsoft.com/office/officeart/2008/layout/HorizontalMultiLevelHierarchy"/>
    <dgm:cxn modelId="{9F44E865-0294-461C-9C3F-99E6B6A8DCBC}" type="presParOf" srcId="{6CC35848-0CF1-41A1-B329-C1D4E2B01296}" destId="{FD56A004-8248-4280-A35E-5970F5282371}" srcOrd="3" destOrd="0" presId="urn:microsoft.com/office/officeart/2008/layout/HorizontalMultiLevelHierarchy"/>
    <dgm:cxn modelId="{971D9F01-F5C8-45B2-A33C-8505876D805E}" type="presParOf" srcId="{FD56A004-8248-4280-A35E-5970F5282371}" destId="{23218EFB-E2AA-4C9B-881A-2D490724A135}" srcOrd="0" destOrd="0" presId="urn:microsoft.com/office/officeart/2008/layout/HorizontalMultiLevelHierarchy"/>
    <dgm:cxn modelId="{6DDBB18C-CC06-4726-AA97-D87A4F087EDA}" type="presParOf" srcId="{FD56A004-8248-4280-A35E-5970F5282371}" destId="{9EFF5FB0-A125-40BB-B0F6-4AF35C2D57F4}" srcOrd="1" destOrd="0" presId="urn:microsoft.com/office/officeart/2008/layout/HorizontalMultiLevelHierarchy"/>
  </dgm:cxnLst>
  <dgm:bg/>
  <dgm:whole/>
  <dgm:extLst>
    <a:ext uri="http://schemas.microsoft.com/office/drawing/2008/diagram">
      <dsp:dataModelExt xmlns:dsp="http://schemas.microsoft.com/office/drawing/2008/diagram" relId="rId15"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105A1FFC-CAEA-470F-8AE9-9BC98242E76F}" type="doc">
      <dgm:prSet loTypeId="urn:microsoft.com/office/officeart/2005/8/layout/process1" loCatId="process" qsTypeId="urn:microsoft.com/office/officeart/2005/8/quickstyle/simple1" qsCatId="simple" csTypeId="urn:microsoft.com/office/officeart/2005/8/colors/accent2_3" csCatId="accent2" phldr="1"/>
      <dgm:spPr/>
    </dgm:pt>
    <dgm:pt modelId="{D6ED156A-BECC-4E1F-9046-2D51BDCFEC27}">
      <dgm:prSet phldrT="[Text]"/>
      <dgm:spPr/>
      <dgm:t>
        <a:bodyPr/>
        <a:lstStyle/>
        <a:p>
          <a:r>
            <a:rPr lang="en-GB"/>
            <a:t>Redis / STAN (Docker)</a:t>
          </a:r>
        </a:p>
      </dgm:t>
    </dgm:pt>
    <dgm:pt modelId="{A4DFDCD7-272A-41B4-9B28-06248A895EEB}" type="parTrans" cxnId="{3836FC04-79E2-44D1-8583-B64C20F981F3}">
      <dgm:prSet/>
      <dgm:spPr/>
      <dgm:t>
        <a:bodyPr/>
        <a:lstStyle/>
        <a:p>
          <a:endParaRPr lang="en-GB"/>
        </a:p>
      </dgm:t>
    </dgm:pt>
    <dgm:pt modelId="{22BE9AF7-67D4-485E-A7B1-0EF77B55BD28}" type="sibTrans" cxnId="{3836FC04-79E2-44D1-8583-B64C20F981F3}">
      <dgm:prSet/>
      <dgm:spPr/>
      <dgm:t>
        <a:bodyPr/>
        <a:lstStyle/>
        <a:p>
          <a:endParaRPr lang="en-GB"/>
        </a:p>
      </dgm:t>
    </dgm:pt>
    <dgm:pt modelId="{8F90397C-4A8A-452C-910B-A924E377C365}">
      <dgm:prSet phldrT="[Text]"/>
      <dgm:spPr/>
      <dgm:t>
        <a:bodyPr/>
        <a:lstStyle/>
        <a:p>
          <a:r>
            <a:rPr lang="en-GB"/>
            <a:t>Errorly (2nd party)</a:t>
          </a:r>
        </a:p>
      </dgm:t>
    </dgm:pt>
    <dgm:pt modelId="{81A277AF-5C18-4FF6-AE5F-C69DCD9BA096}" type="parTrans" cxnId="{98A7493E-A765-4E71-862B-7983364B35F2}">
      <dgm:prSet/>
      <dgm:spPr/>
      <dgm:t>
        <a:bodyPr/>
        <a:lstStyle/>
        <a:p>
          <a:endParaRPr lang="en-GB"/>
        </a:p>
      </dgm:t>
    </dgm:pt>
    <dgm:pt modelId="{E27EAB70-AD71-4A0F-A37F-E61A98D55651}" type="sibTrans" cxnId="{98A7493E-A765-4E71-862B-7983364B35F2}">
      <dgm:prSet/>
      <dgm:spPr/>
      <dgm:t>
        <a:bodyPr/>
        <a:lstStyle/>
        <a:p>
          <a:endParaRPr lang="en-GB"/>
        </a:p>
      </dgm:t>
    </dgm:pt>
    <dgm:pt modelId="{4EF5AD48-9AD3-4826-818A-72F59DE0B993}">
      <dgm:prSet phldrT="[Text]"/>
      <dgm:spPr/>
      <dgm:t>
        <a:bodyPr/>
        <a:lstStyle/>
        <a:p>
          <a:r>
            <a:rPr lang="en-GB"/>
            <a:t>RestTunnel (2nd party)</a:t>
          </a:r>
        </a:p>
      </dgm:t>
    </dgm:pt>
    <dgm:pt modelId="{24AF9906-F102-4D72-B1A5-75771919B72A}" type="parTrans" cxnId="{C23023A9-7615-425C-B765-CD8B32C9E956}">
      <dgm:prSet/>
      <dgm:spPr/>
      <dgm:t>
        <a:bodyPr/>
        <a:lstStyle/>
        <a:p>
          <a:endParaRPr lang="en-GB"/>
        </a:p>
      </dgm:t>
    </dgm:pt>
    <dgm:pt modelId="{F80ADC65-2FA5-4334-82D1-5574A7E5DEA9}" type="sibTrans" cxnId="{C23023A9-7615-425C-B765-CD8B32C9E956}">
      <dgm:prSet/>
      <dgm:spPr/>
      <dgm:t>
        <a:bodyPr/>
        <a:lstStyle/>
        <a:p>
          <a:endParaRPr lang="en-GB"/>
        </a:p>
      </dgm:t>
    </dgm:pt>
    <dgm:pt modelId="{F5BBCD6D-036C-4C60-A977-AA334AC31DCB}">
      <dgm:prSet phldrT="[Text]"/>
      <dgm:spPr/>
      <dgm:t>
        <a:bodyPr/>
        <a:lstStyle/>
        <a:p>
          <a:r>
            <a:rPr lang="en-GB"/>
            <a:t>Sandwich Daemon</a:t>
          </a:r>
        </a:p>
      </dgm:t>
    </dgm:pt>
    <dgm:pt modelId="{707948B3-65B0-44AB-9ACA-EE817691A931}" type="parTrans" cxnId="{C4A0BC3C-6434-4E62-90FB-6EF4E90F1966}">
      <dgm:prSet/>
      <dgm:spPr/>
      <dgm:t>
        <a:bodyPr/>
        <a:lstStyle/>
        <a:p>
          <a:endParaRPr lang="en-GB"/>
        </a:p>
      </dgm:t>
    </dgm:pt>
    <dgm:pt modelId="{5B1CE4ED-C6FC-4ECA-8A3F-9052409E96EE}" type="sibTrans" cxnId="{C4A0BC3C-6434-4E62-90FB-6EF4E90F1966}">
      <dgm:prSet/>
      <dgm:spPr/>
      <dgm:t>
        <a:bodyPr/>
        <a:lstStyle/>
        <a:p>
          <a:endParaRPr lang="en-GB"/>
        </a:p>
      </dgm:t>
    </dgm:pt>
    <dgm:pt modelId="{CDFD5D53-E478-4AA5-8161-94A4E483C758}" type="pres">
      <dgm:prSet presAssocID="{105A1FFC-CAEA-470F-8AE9-9BC98242E76F}" presName="Name0" presStyleCnt="0">
        <dgm:presLayoutVars>
          <dgm:dir/>
          <dgm:resizeHandles val="exact"/>
        </dgm:presLayoutVars>
      </dgm:prSet>
      <dgm:spPr/>
    </dgm:pt>
    <dgm:pt modelId="{4E2A2502-8C68-4A75-A2EA-D10D6C405F85}" type="pres">
      <dgm:prSet presAssocID="{D6ED156A-BECC-4E1F-9046-2D51BDCFEC27}" presName="node" presStyleLbl="node1" presStyleIdx="0" presStyleCnt="4">
        <dgm:presLayoutVars>
          <dgm:bulletEnabled val="1"/>
        </dgm:presLayoutVars>
      </dgm:prSet>
      <dgm:spPr/>
    </dgm:pt>
    <dgm:pt modelId="{BFFB287F-5467-4888-A766-94E097B0B814}" type="pres">
      <dgm:prSet presAssocID="{22BE9AF7-67D4-485E-A7B1-0EF77B55BD28}" presName="sibTrans" presStyleLbl="sibTrans2D1" presStyleIdx="0" presStyleCnt="3"/>
      <dgm:spPr/>
    </dgm:pt>
    <dgm:pt modelId="{19A37AA9-9DCA-45F6-8D78-824050C9285D}" type="pres">
      <dgm:prSet presAssocID="{22BE9AF7-67D4-485E-A7B1-0EF77B55BD28}" presName="connectorText" presStyleLbl="sibTrans2D1" presStyleIdx="0" presStyleCnt="3"/>
      <dgm:spPr/>
    </dgm:pt>
    <dgm:pt modelId="{FC28CC9B-F0BC-45D0-B87D-CB89B9757E76}" type="pres">
      <dgm:prSet presAssocID="{8F90397C-4A8A-452C-910B-A924E377C365}" presName="node" presStyleLbl="node1" presStyleIdx="1" presStyleCnt="4">
        <dgm:presLayoutVars>
          <dgm:bulletEnabled val="1"/>
        </dgm:presLayoutVars>
      </dgm:prSet>
      <dgm:spPr/>
    </dgm:pt>
    <dgm:pt modelId="{42260E29-86A3-4A02-8AA3-C149E6A717E0}" type="pres">
      <dgm:prSet presAssocID="{E27EAB70-AD71-4A0F-A37F-E61A98D55651}" presName="sibTrans" presStyleLbl="sibTrans2D1" presStyleIdx="1" presStyleCnt="3"/>
      <dgm:spPr/>
    </dgm:pt>
    <dgm:pt modelId="{3D38CA15-5405-42EE-96D9-38ED7521A6BF}" type="pres">
      <dgm:prSet presAssocID="{E27EAB70-AD71-4A0F-A37F-E61A98D55651}" presName="connectorText" presStyleLbl="sibTrans2D1" presStyleIdx="1" presStyleCnt="3"/>
      <dgm:spPr/>
    </dgm:pt>
    <dgm:pt modelId="{DF8DCA4B-5060-4049-8D9A-A0E0B7171E1B}" type="pres">
      <dgm:prSet presAssocID="{4EF5AD48-9AD3-4826-818A-72F59DE0B993}" presName="node" presStyleLbl="node1" presStyleIdx="2" presStyleCnt="4">
        <dgm:presLayoutVars>
          <dgm:bulletEnabled val="1"/>
        </dgm:presLayoutVars>
      </dgm:prSet>
      <dgm:spPr/>
    </dgm:pt>
    <dgm:pt modelId="{6CF558E1-2D12-41B2-8FB5-AADFDE4BB556}" type="pres">
      <dgm:prSet presAssocID="{F80ADC65-2FA5-4334-82D1-5574A7E5DEA9}" presName="sibTrans" presStyleLbl="sibTrans2D1" presStyleIdx="2" presStyleCnt="3"/>
      <dgm:spPr/>
    </dgm:pt>
    <dgm:pt modelId="{45FCDF31-8C2E-45A5-8C61-09400C6412D8}" type="pres">
      <dgm:prSet presAssocID="{F80ADC65-2FA5-4334-82D1-5574A7E5DEA9}" presName="connectorText" presStyleLbl="sibTrans2D1" presStyleIdx="2" presStyleCnt="3"/>
      <dgm:spPr/>
    </dgm:pt>
    <dgm:pt modelId="{89BB3CD7-A5B8-44AB-90CA-4ABBDD85713E}" type="pres">
      <dgm:prSet presAssocID="{F5BBCD6D-036C-4C60-A977-AA334AC31DCB}" presName="node" presStyleLbl="node1" presStyleIdx="3" presStyleCnt="4">
        <dgm:presLayoutVars>
          <dgm:bulletEnabled val="1"/>
        </dgm:presLayoutVars>
      </dgm:prSet>
      <dgm:spPr/>
    </dgm:pt>
  </dgm:ptLst>
  <dgm:cxnLst>
    <dgm:cxn modelId="{3836FC04-79E2-44D1-8583-B64C20F981F3}" srcId="{105A1FFC-CAEA-470F-8AE9-9BC98242E76F}" destId="{D6ED156A-BECC-4E1F-9046-2D51BDCFEC27}" srcOrd="0" destOrd="0" parTransId="{A4DFDCD7-272A-41B4-9B28-06248A895EEB}" sibTransId="{22BE9AF7-67D4-485E-A7B1-0EF77B55BD28}"/>
    <dgm:cxn modelId="{C8E4FC2D-9A22-4464-9E57-F6040E1C9E44}" type="presOf" srcId="{8F90397C-4A8A-452C-910B-A924E377C365}" destId="{FC28CC9B-F0BC-45D0-B87D-CB89B9757E76}" srcOrd="0" destOrd="0" presId="urn:microsoft.com/office/officeart/2005/8/layout/process1"/>
    <dgm:cxn modelId="{C4A0BC3C-6434-4E62-90FB-6EF4E90F1966}" srcId="{105A1FFC-CAEA-470F-8AE9-9BC98242E76F}" destId="{F5BBCD6D-036C-4C60-A977-AA334AC31DCB}" srcOrd="3" destOrd="0" parTransId="{707948B3-65B0-44AB-9ACA-EE817691A931}" sibTransId="{5B1CE4ED-C6FC-4ECA-8A3F-9052409E96EE}"/>
    <dgm:cxn modelId="{98A7493E-A765-4E71-862B-7983364B35F2}" srcId="{105A1FFC-CAEA-470F-8AE9-9BC98242E76F}" destId="{8F90397C-4A8A-452C-910B-A924E377C365}" srcOrd="1" destOrd="0" parTransId="{81A277AF-5C18-4FF6-AE5F-C69DCD9BA096}" sibTransId="{E27EAB70-AD71-4A0F-A37F-E61A98D55651}"/>
    <dgm:cxn modelId="{4729D964-C4AF-4FFC-968C-39C8DF47F9C0}" type="presOf" srcId="{105A1FFC-CAEA-470F-8AE9-9BC98242E76F}" destId="{CDFD5D53-E478-4AA5-8161-94A4E483C758}" srcOrd="0" destOrd="0" presId="urn:microsoft.com/office/officeart/2005/8/layout/process1"/>
    <dgm:cxn modelId="{38956167-E577-4940-B88B-CE5AC873A5EA}" type="presOf" srcId="{4EF5AD48-9AD3-4826-818A-72F59DE0B993}" destId="{DF8DCA4B-5060-4049-8D9A-A0E0B7171E1B}" srcOrd="0" destOrd="0" presId="urn:microsoft.com/office/officeart/2005/8/layout/process1"/>
    <dgm:cxn modelId="{95AD094C-F6D0-4460-88F1-6E7E45ABEA10}" type="presOf" srcId="{F80ADC65-2FA5-4334-82D1-5574A7E5DEA9}" destId="{45FCDF31-8C2E-45A5-8C61-09400C6412D8}" srcOrd="1" destOrd="0" presId="urn:microsoft.com/office/officeart/2005/8/layout/process1"/>
    <dgm:cxn modelId="{3334A752-8887-4B43-803E-116E412DB6D9}" type="presOf" srcId="{E27EAB70-AD71-4A0F-A37F-E61A98D55651}" destId="{3D38CA15-5405-42EE-96D9-38ED7521A6BF}" srcOrd="1" destOrd="0" presId="urn:microsoft.com/office/officeart/2005/8/layout/process1"/>
    <dgm:cxn modelId="{3B301D81-8DC8-4855-80F5-011037A8F939}" type="presOf" srcId="{D6ED156A-BECC-4E1F-9046-2D51BDCFEC27}" destId="{4E2A2502-8C68-4A75-A2EA-D10D6C405F85}" srcOrd="0" destOrd="0" presId="urn:microsoft.com/office/officeart/2005/8/layout/process1"/>
    <dgm:cxn modelId="{34682986-CF39-46DB-A20B-74E31ED12D5D}" type="presOf" srcId="{F5BBCD6D-036C-4C60-A977-AA334AC31DCB}" destId="{89BB3CD7-A5B8-44AB-90CA-4ABBDD85713E}" srcOrd="0" destOrd="0" presId="urn:microsoft.com/office/officeart/2005/8/layout/process1"/>
    <dgm:cxn modelId="{9CB11A8F-0BD4-48D0-8C10-4CF08A051733}" type="presOf" srcId="{E27EAB70-AD71-4A0F-A37F-E61A98D55651}" destId="{42260E29-86A3-4A02-8AA3-C149E6A717E0}" srcOrd="0" destOrd="0" presId="urn:microsoft.com/office/officeart/2005/8/layout/process1"/>
    <dgm:cxn modelId="{C23023A9-7615-425C-B765-CD8B32C9E956}" srcId="{105A1FFC-CAEA-470F-8AE9-9BC98242E76F}" destId="{4EF5AD48-9AD3-4826-818A-72F59DE0B993}" srcOrd="2" destOrd="0" parTransId="{24AF9906-F102-4D72-B1A5-75771919B72A}" sibTransId="{F80ADC65-2FA5-4334-82D1-5574A7E5DEA9}"/>
    <dgm:cxn modelId="{864493CB-CBF3-49CA-B638-B782EC00B49B}" type="presOf" srcId="{F80ADC65-2FA5-4334-82D1-5574A7E5DEA9}" destId="{6CF558E1-2D12-41B2-8FB5-AADFDE4BB556}" srcOrd="0" destOrd="0" presId="urn:microsoft.com/office/officeart/2005/8/layout/process1"/>
    <dgm:cxn modelId="{A0DADAD6-E9CF-4B0C-BE16-D015BB898C2D}" type="presOf" srcId="{22BE9AF7-67D4-485E-A7B1-0EF77B55BD28}" destId="{BFFB287F-5467-4888-A766-94E097B0B814}" srcOrd="0" destOrd="0" presId="urn:microsoft.com/office/officeart/2005/8/layout/process1"/>
    <dgm:cxn modelId="{A658E6F0-351F-4707-A05A-3E5D3504C881}" type="presOf" srcId="{22BE9AF7-67D4-485E-A7B1-0EF77B55BD28}" destId="{19A37AA9-9DCA-45F6-8D78-824050C9285D}" srcOrd="1" destOrd="0" presId="urn:microsoft.com/office/officeart/2005/8/layout/process1"/>
    <dgm:cxn modelId="{66E9C955-7EDB-4669-8F04-24C39BCE3200}" type="presParOf" srcId="{CDFD5D53-E478-4AA5-8161-94A4E483C758}" destId="{4E2A2502-8C68-4A75-A2EA-D10D6C405F85}" srcOrd="0" destOrd="0" presId="urn:microsoft.com/office/officeart/2005/8/layout/process1"/>
    <dgm:cxn modelId="{D10FB001-9B59-4F09-A2B7-63546B23BC4B}" type="presParOf" srcId="{CDFD5D53-E478-4AA5-8161-94A4E483C758}" destId="{BFFB287F-5467-4888-A766-94E097B0B814}" srcOrd="1" destOrd="0" presId="urn:microsoft.com/office/officeart/2005/8/layout/process1"/>
    <dgm:cxn modelId="{EB7C7AAA-7074-43F6-AEEF-E52F17AF8A4C}" type="presParOf" srcId="{BFFB287F-5467-4888-A766-94E097B0B814}" destId="{19A37AA9-9DCA-45F6-8D78-824050C9285D}" srcOrd="0" destOrd="0" presId="urn:microsoft.com/office/officeart/2005/8/layout/process1"/>
    <dgm:cxn modelId="{9181CD09-EEBB-4879-BF2C-E169E72ED5FB}" type="presParOf" srcId="{CDFD5D53-E478-4AA5-8161-94A4E483C758}" destId="{FC28CC9B-F0BC-45D0-B87D-CB89B9757E76}" srcOrd="2" destOrd="0" presId="urn:microsoft.com/office/officeart/2005/8/layout/process1"/>
    <dgm:cxn modelId="{FDB617DB-4059-4BCF-8723-3B575F375F0A}" type="presParOf" srcId="{CDFD5D53-E478-4AA5-8161-94A4E483C758}" destId="{42260E29-86A3-4A02-8AA3-C149E6A717E0}" srcOrd="3" destOrd="0" presId="urn:microsoft.com/office/officeart/2005/8/layout/process1"/>
    <dgm:cxn modelId="{49C14C55-A4BB-4093-AA40-15F39647B769}" type="presParOf" srcId="{42260E29-86A3-4A02-8AA3-C149E6A717E0}" destId="{3D38CA15-5405-42EE-96D9-38ED7521A6BF}" srcOrd="0" destOrd="0" presId="urn:microsoft.com/office/officeart/2005/8/layout/process1"/>
    <dgm:cxn modelId="{17B32006-E625-4957-89EC-DEB47142EC72}" type="presParOf" srcId="{CDFD5D53-E478-4AA5-8161-94A4E483C758}" destId="{DF8DCA4B-5060-4049-8D9A-A0E0B7171E1B}" srcOrd="4" destOrd="0" presId="urn:microsoft.com/office/officeart/2005/8/layout/process1"/>
    <dgm:cxn modelId="{DBD9EB53-8E39-4F70-9A72-B378CF95A683}" type="presParOf" srcId="{CDFD5D53-E478-4AA5-8161-94A4E483C758}" destId="{6CF558E1-2D12-41B2-8FB5-AADFDE4BB556}" srcOrd="5" destOrd="0" presId="urn:microsoft.com/office/officeart/2005/8/layout/process1"/>
    <dgm:cxn modelId="{2CF6CDC8-BD07-4E66-8EE2-FC10085364F4}" type="presParOf" srcId="{6CF558E1-2D12-41B2-8FB5-AADFDE4BB556}" destId="{45FCDF31-8C2E-45A5-8C61-09400C6412D8}" srcOrd="0" destOrd="0" presId="urn:microsoft.com/office/officeart/2005/8/layout/process1"/>
    <dgm:cxn modelId="{81C863BF-5D95-431A-A079-FAE46F00FE3C}" type="presParOf" srcId="{CDFD5D53-E478-4AA5-8161-94A4E483C758}" destId="{89BB3CD7-A5B8-44AB-90CA-4ABBDD85713E}" srcOrd="6" destOrd="0" presId="urn:microsoft.com/office/officeart/2005/8/layout/process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A12EDE-2262-4EF6-828C-7A64562DEA62}">
      <dsp:nvSpPr>
        <dsp:cNvPr id="0" name=""/>
        <dsp:cNvSpPr/>
      </dsp:nvSpPr>
      <dsp:spPr>
        <a:xfrm>
          <a:off x="3475483" y="2188357"/>
          <a:ext cx="194642" cy="185444"/>
        </a:xfrm>
        <a:custGeom>
          <a:avLst/>
          <a:gdLst/>
          <a:ahLst/>
          <a:cxnLst/>
          <a:rect l="0" t="0" r="0" b="0"/>
          <a:pathLst>
            <a:path>
              <a:moveTo>
                <a:pt x="0" y="0"/>
              </a:moveTo>
              <a:lnTo>
                <a:pt x="97321" y="0"/>
              </a:lnTo>
              <a:lnTo>
                <a:pt x="97321" y="185444"/>
              </a:lnTo>
              <a:lnTo>
                <a:pt x="194642" y="18544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3566084" y="2274359"/>
        <a:ext cx="13442" cy="13442"/>
      </dsp:txXfrm>
    </dsp:sp>
    <dsp:sp modelId="{B5FB8325-0260-4914-9C50-90029E982D8C}">
      <dsp:nvSpPr>
        <dsp:cNvPr id="0" name=""/>
        <dsp:cNvSpPr/>
      </dsp:nvSpPr>
      <dsp:spPr>
        <a:xfrm>
          <a:off x="3475483" y="2002913"/>
          <a:ext cx="194642" cy="185444"/>
        </a:xfrm>
        <a:custGeom>
          <a:avLst/>
          <a:gdLst/>
          <a:ahLst/>
          <a:cxnLst/>
          <a:rect l="0" t="0" r="0" b="0"/>
          <a:pathLst>
            <a:path>
              <a:moveTo>
                <a:pt x="0" y="185444"/>
              </a:moveTo>
              <a:lnTo>
                <a:pt x="97321" y="185444"/>
              </a:lnTo>
              <a:lnTo>
                <a:pt x="97321" y="0"/>
              </a:lnTo>
              <a:lnTo>
                <a:pt x="194642"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3566084" y="2088914"/>
        <a:ext cx="13442" cy="13442"/>
      </dsp:txXfrm>
    </dsp:sp>
    <dsp:sp modelId="{172AB362-4287-43F2-829F-9758E147753B}">
      <dsp:nvSpPr>
        <dsp:cNvPr id="0" name=""/>
        <dsp:cNvSpPr/>
      </dsp:nvSpPr>
      <dsp:spPr>
        <a:xfrm>
          <a:off x="2307627" y="1724746"/>
          <a:ext cx="194642" cy="463611"/>
        </a:xfrm>
        <a:custGeom>
          <a:avLst/>
          <a:gdLst/>
          <a:ahLst/>
          <a:cxnLst/>
          <a:rect l="0" t="0" r="0" b="0"/>
          <a:pathLst>
            <a:path>
              <a:moveTo>
                <a:pt x="0" y="0"/>
              </a:moveTo>
              <a:lnTo>
                <a:pt x="97321" y="0"/>
              </a:lnTo>
              <a:lnTo>
                <a:pt x="97321" y="463611"/>
              </a:lnTo>
              <a:lnTo>
                <a:pt x="194642" y="4636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2392378" y="1943981"/>
        <a:ext cx="25140" cy="25140"/>
      </dsp:txXfrm>
    </dsp:sp>
    <dsp:sp modelId="{0C61CBF9-C165-438E-9606-D369420BC664}">
      <dsp:nvSpPr>
        <dsp:cNvPr id="0" name=""/>
        <dsp:cNvSpPr/>
      </dsp:nvSpPr>
      <dsp:spPr>
        <a:xfrm>
          <a:off x="3475483" y="1261134"/>
          <a:ext cx="194642" cy="370889"/>
        </a:xfrm>
        <a:custGeom>
          <a:avLst/>
          <a:gdLst/>
          <a:ahLst/>
          <a:cxnLst/>
          <a:rect l="0" t="0" r="0" b="0"/>
          <a:pathLst>
            <a:path>
              <a:moveTo>
                <a:pt x="0" y="0"/>
              </a:moveTo>
              <a:lnTo>
                <a:pt x="97321" y="0"/>
              </a:lnTo>
              <a:lnTo>
                <a:pt x="97321" y="370889"/>
              </a:lnTo>
              <a:lnTo>
                <a:pt x="194642" y="37088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3562333" y="1436107"/>
        <a:ext cx="20943" cy="20943"/>
      </dsp:txXfrm>
    </dsp:sp>
    <dsp:sp modelId="{71033AE9-FB1C-478D-9A42-24F3A73DC544}">
      <dsp:nvSpPr>
        <dsp:cNvPr id="0" name=""/>
        <dsp:cNvSpPr/>
      </dsp:nvSpPr>
      <dsp:spPr>
        <a:xfrm>
          <a:off x="3475483" y="1215414"/>
          <a:ext cx="194642" cy="91440"/>
        </a:xfrm>
        <a:custGeom>
          <a:avLst/>
          <a:gdLst/>
          <a:ahLst/>
          <a:cxnLst/>
          <a:rect l="0" t="0" r="0" b="0"/>
          <a:pathLst>
            <a:path>
              <a:moveTo>
                <a:pt x="0" y="45720"/>
              </a:moveTo>
              <a:lnTo>
                <a:pt x="194642"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3567939" y="1256268"/>
        <a:ext cx="9732" cy="9732"/>
      </dsp:txXfrm>
    </dsp:sp>
    <dsp:sp modelId="{689C059E-A35E-4EDA-93AD-CC745FF712B8}">
      <dsp:nvSpPr>
        <dsp:cNvPr id="0" name=""/>
        <dsp:cNvSpPr/>
      </dsp:nvSpPr>
      <dsp:spPr>
        <a:xfrm>
          <a:off x="3475483" y="890245"/>
          <a:ext cx="194642" cy="370889"/>
        </a:xfrm>
        <a:custGeom>
          <a:avLst/>
          <a:gdLst/>
          <a:ahLst/>
          <a:cxnLst/>
          <a:rect l="0" t="0" r="0" b="0"/>
          <a:pathLst>
            <a:path>
              <a:moveTo>
                <a:pt x="0" y="370889"/>
              </a:moveTo>
              <a:lnTo>
                <a:pt x="97321" y="370889"/>
              </a:lnTo>
              <a:lnTo>
                <a:pt x="97321" y="0"/>
              </a:lnTo>
              <a:lnTo>
                <a:pt x="194642"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3562333" y="1065218"/>
        <a:ext cx="20943" cy="20943"/>
      </dsp:txXfrm>
    </dsp:sp>
    <dsp:sp modelId="{3D2D28D8-84B6-456B-8665-D5158BC5D78B}">
      <dsp:nvSpPr>
        <dsp:cNvPr id="0" name=""/>
        <dsp:cNvSpPr/>
      </dsp:nvSpPr>
      <dsp:spPr>
        <a:xfrm>
          <a:off x="2307627" y="1261134"/>
          <a:ext cx="194642" cy="463611"/>
        </a:xfrm>
        <a:custGeom>
          <a:avLst/>
          <a:gdLst/>
          <a:ahLst/>
          <a:cxnLst/>
          <a:rect l="0" t="0" r="0" b="0"/>
          <a:pathLst>
            <a:path>
              <a:moveTo>
                <a:pt x="0" y="463611"/>
              </a:moveTo>
              <a:lnTo>
                <a:pt x="97321" y="463611"/>
              </a:lnTo>
              <a:lnTo>
                <a:pt x="97321" y="0"/>
              </a:lnTo>
              <a:lnTo>
                <a:pt x="194642"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2392378" y="1480369"/>
        <a:ext cx="25140" cy="25140"/>
      </dsp:txXfrm>
    </dsp:sp>
    <dsp:sp modelId="{0521AB43-2A0D-4684-A789-73493ECEF829}">
      <dsp:nvSpPr>
        <dsp:cNvPr id="0" name=""/>
        <dsp:cNvSpPr/>
      </dsp:nvSpPr>
      <dsp:spPr>
        <a:xfrm>
          <a:off x="1139771" y="1029328"/>
          <a:ext cx="194642" cy="695417"/>
        </a:xfrm>
        <a:custGeom>
          <a:avLst/>
          <a:gdLst/>
          <a:ahLst/>
          <a:cxnLst/>
          <a:rect l="0" t="0" r="0" b="0"/>
          <a:pathLst>
            <a:path>
              <a:moveTo>
                <a:pt x="0" y="0"/>
              </a:moveTo>
              <a:lnTo>
                <a:pt x="97321" y="0"/>
              </a:lnTo>
              <a:lnTo>
                <a:pt x="97321" y="695417"/>
              </a:lnTo>
              <a:lnTo>
                <a:pt x="194642" y="69541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1219039" y="1358983"/>
        <a:ext cx="36107" cy="36107"/>
      </dsp:txXfrm>
    </dsp:sp>
    <dsp:sp modelId="{0557B048-6765-4D03-ABCD-076A0EDAAD62}">
      <dsp:nvSpPr>
        <dsp:cNvPr id="0" name=""/>
        <dsp:cNvSpPr/>
      </dsp:nvSpPr>
      <dsp:spPr>
        <a:xfrm>
          <a:off x="3475483" y="333911"/>
          <a:ext cx="194642" cy="185444"/>
        </a:xfrm>
        <a:custGeom>
          <a:avLst/>
          <a:gdLst/>
          <a:ahLst/>
          <a:cxnLst/>
          <a:rect l="0" t="0" r="0" b="0"/>
          <a:pathLst>
            <a:path>
              <a:moveTo>
                <a:pt x="0" y="0"/>
              </a:moveTo>
              <a:lnTo>
                <a:pt x="97321" y="0"/>
              </a:lnTo>
              <a:lnTo>
                <a:pt x="97321" y="185444"/>
              </a:lnTo>
              <a:lnTo>
                <a:pt x="194642" y="18544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3566084" y="419912"/>
        <a:ext cx="13442" cy="13442"/>
      </dsp:txXfrm>
    </dsp:sp>
    <dsp:sp modelId="{1DD92EA1-B0E0-48DB-A798-E405275E7FC7}">
      <dsp:nvSpPr>
        <dsp:cNvPr id="0" name=""/>
        <dsp:cNvSpPr/>
      </dsp:nvSpPr>
      <dsp:spPr>
        <a:xfrm>
          <a:off x="3475483" y="148466"/>
          <a:ext cx="194642" cy="185444"/>
        </a:xfrm>
        <a:custGeom>
          <a:avLst/>
          <a:gdLst/>
          <a:ahLst/>
          <a:cxnLst/>
          <a:rect l="0" t="0" r="0" b="0"/>
          <a:pathLst>
            <a:path>
              <a:moveTo>
                <a:pt x="0" y="185444"/>
              </a:moveTo>
              <a:lnTo>
                <a:pt x="97321" y="185444"/>
              </a:lnTo>
              <a:lnTo>
                <a:pt x="97321" y="0"/>
              </a:lnTo>
              <a:lnTo>
                <a:pt x="194642"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3566084" y="234467"/>
        <a:ext cx="13442" cy="13442"/>
      </dsp:txXfrm>
    </dsp:sp>
    <dsp:sp modelId="{DED17EC3-3E6C-47FA-84B3-CC9CD6F6FDD0}">
      <dsp:nvSpPr>
        <dsp:cNvPr id="0" name=""/>
        <dsp:cNvSpPr/>
      </dsp:nvSpPr>
      <dsp:spPr>
        <a:xfrm>
          <a:off x="2307627" y="288191"/>
          <a:ext cx="194642" cy="91440"/>
        </a:xfrm>
        <a:custGeom>
          <a:avLst/>
          <a:gdLst/>
          <a:ahLst/>
          <a:cxnLst/>
          <a:rect l="0" t="0" r="0" b="0"/>
          <a:pathLst>
            <a:path>
              <a:moveTo>
                <a:pt x="0" y="45720"/>
              </a:moveTo>
              <a:lnTo>
                <a:pt x="194642"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2400082" y="329045"/>
        <a:ext cx="9732" cy="9732"/>
      </dsp:txXfrm>
    </dsp:sp>
    <dsp:sp modelId="{74000B86-2EA1-47CC-B229-549A14DEF1EB}">
      <dsp:nvSpPr>
        <dsp:cNvPr id="0" name=""/>
        <dsp:cNvSpPr/>
      </dsp:nvSpPr>
      <dsp:spPr>
        <a:xfrm>
          <a:off x="1139771" y="333911"/>
          <a:ext cx="194642" cy="695417"/>
        </a:xfrm>
        <a:custGeom>
          <a:avLst/>
          <a:gdLst/>
          <a:ahLst/>
          <a:cxnLst/>
          <a:rect l="0" t="0" r="0" b="0"/>
          <a:pathLst>
            <a:path>
              <a:moveTo>
                <a:pt x="0" y="695417"/>
              </a:moveTo>
              <a:lnTo>
                <a:pt x="97321" y="695417"/>
              </a:lnTo>
              <a:lnTo>
                <a:pt x="97321" y="0"/>
              </a:lnTo>
              <a:lnTo>
                <a:pt x="194642"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GB" sz="1200" kern="1200"/>
        </a:p>
      </dsp:txBody>
      <dsp:txXfrm>
        <a:off x="1219039" y="663566"/>
        <a:ext cx="36107" cy="36107"/>
      </dsp:txXfrm>
    </dsp:sp>
    <dsp:sp modelId="{7FC8D615-9424-4B0A-9903-E0A7354786A8}">
      <dsp:nvSpPr>
        <dsp:cNvPr id="0" name=""/>
        <dsp:cNvSpPr/>
      </dsp:nvSpPr>
      <dsp:spPr>
        <a:xfrm rot="16200000">
          <a:off x="210596" y="880972"/>
          <a:ext cx="1561639" cy="296711"/>
        </a:xfrm>
        <a:prstGeom prst="rect">
          <a:avLst/>
        </a:prstGeom>
        <a:solidFill>
          <a:schemeClr val="accent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Sandwich Daemon</a:t>
          </a:r>
        </a:p>
      </dsp:txBody>
      <dsp:txXfrm>
        <a:off x="210596" y="880972"/>
        <a:ext cx="1561639" cy="296711"/>
      </dsp:txXfrm>
    </dsp:sp>
    <dsp:sp modelId="{70FC5BC1-E671-4D13-A92D-D8F22060728D}">
      <dsp:nvSpPr>
        <dsp:cNvPr id="0" name=""/>
        <dsp:cNvSpPr/>
      </dsp:nvSpPr>
      <dsp:spPr>
        <a:xfrm>
          <a:off x="1334414" y="185555"/>
          <a:ext cx="973213" cy="296711"/>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Manager</a:t>
          </a:r>
        </a:p>
      </dsp:txBody>
      <dsp:txXfrm>
        <a:off x="1334414" y="185555"/>
        <a:ext cx="973213" cy="296711"/>
      </dsp:txXfrm>
    </dsp:sp>
    <dsp:sp modelId="{8890E9BB-3355-4596-8031-10E2AEC06615}">
      <dsp:nvSpPr>
        <dsp:cNvPr id="0" name=""/>
        <dsp:cNvSpPr/>
      </dsp:nvSpPr>
      <dsp:spPr>
        <a:xfrm>
          <a:off x="2502270" y="185555"/>
          <a:ext cx="973213" cy="296711"/>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rPr>
            <a:t>ShardGroup 0</a:t>
          </a:r>
        </a:p>
      </dsp:txBody>
      <dsp:txXfrm>
        <a:off x="2502270" y="185555"/>
        <a:ext cx="973213" cy="296711"/>
      </dsp:txXfrm>
    </dsp:sp>
    <dsp:sp modelId="{959CE806-D46E-4867-9039-13CFB3614912}">
      <dsp:nvSpPr>
        <dsp:cNvPr id="0" name=""/>
        <dsp:cNvSpPr/>
      </dsp:nvSpPr>
      <dsp:spPr>
        <a:xfrm>
          <a:off x="3670126" y="110"/>
          <a:ext cx="973213" cy="296711"/>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rPr>
            <a:t>Shard 0</a:t>
          </a:r>
        </a:p>
      </dsp:txBody>
      <dsp:txXfrm>
        <a:off x="3670126" y="110"/>
        <a:ext cx="973213" cy="296711"/>
      </dsp:txXfrm>
    </dsp:sp>
    <dsp:sp modelId="{608990E3-EE37-43C0-984D-FF75AE553910}">
      <dsp:nvSpPr>
        <dsp:cNvPr id="0" name=""/>
        <dsp:cNvSpPr/>
      </dsp:nvSpPr>
      <dsp:spPr>
        <a:xfrm>
          <a:off x="3670126" y="371000"/>
          <a:ext cx="973213" cy="296711"/>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rPr>
            <a:t>Shard 1</a:t>
          </a:r>
        </a:p>
      </dsp:txBody>
      <dsp:txXfrm>
        <a:off x="3670126" y="371000"/>
        <a:ext cx="973213" cy="296711"/>
      </dsp:txXfrm>
    </dsp:sp>
    <dsp:sp modelId="{EE09F7D2-4F12-4E87-BB0E-6D8362676A1E}">
      <dsp:nvSpPr>
        <dsp:cNvPr id="0" name=""/>
        <dsp:cNvSpPr/>
      </dsp:nvSpPr>
      <dsp:spPr>
        <a:xfrm>
          <a:off x="1334414" y="1576390"/>
          <a:ext cx="973213" cy="296711"/>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t>Manager</a:t>
          </a:r>
        </a:p>
      </dsp:txBody>
      <dsp:txXfrm>
        <a:off x="1334414" y="1576390"/>
        <a:ext cx="973213" cy="296711"/>
      </dsp:txXfrm>
    </dsp:sp>
    <dsp:sp modelId="{73FEBA98-363F-4CE4-A190-CBADBCCE3887}">
      <dsp:nvSpPr>
        <dsp:cNvPr id="0" name=""/>
        <dsp:cNvSpPr/>
      </dsp:nvSpPr>
      <dsp:spPr>
        <a:xfrm>
          <a:off x="2502270" y="1112778"/>
          <a:ext cx="973213" cy="296711"/>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rPr>
            <a:t>ShardGroup 0</a:t>
          </a:r>
        </a:p>
      </dsp:txBody>
      <dsp:txXfrm>
        <a:off x="2502270" y="1112778"/>
        <a:ext cx="973213" cy="296711"/>
      </dsp:txXfrm>
    </dsp:sp>
    <dsp:sp modelId="{C7367BA4-BA0F-4266-B735-A6891482E302}">
      <dsp:nvSpPr>
        <dsp:cNvPr id="0" name=""/>
        <dsp:cNvSpPr/>
      </dsp:nvSpPr>
      <dsp:spPr>
        <a:xfrm>
          <a:off x="3670126" y="741889"/>
          <a:ext cx="973213" cy="296711"/>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rPr>
            <a:t>Shard 0</a:t>
          </a:r>
        </a:p>
      </dsp:txBody>
      <dsp:txXfrm>
        <a:off x="3670126" y="741889"/>
        <a:ext cx="973213" cy="296711"/>
      </dsp:txXfrm>
    </dsp:sp>
    <dsp:sp modelId="{AAE8820A-CE1D-483E-A341-26D36D6DC8B6}">
      <dsp:nvSpPr>
        <dsp:cNvPr id="0" name=""/>
        <dsp:cNvSpPr/>
      </dsp:nvSpPr>
      <dsp:spPr>
        <a:xfrm>
          <a:off x="3670126" y="1112778"/>
          <a:ext cx="973213" cy="296711"/>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rPr>
            <a:t>Shard 1</a:t>
          </a:r>
        </a:p>
      </dsp:txBody>
      <dsp:txXfrm>
        <a:off x="3670126" y="1112778"/>
        <a:ext cx="973213" cy="296711"/>
      </dsp:txXfrm>
    </dsp:sp>
    <dsp:sp modelId="{8DFE07A6-4A12-45B9-A8E6-218C2131ECB6}">
      <dsp:nvSpPr>
        <dsp:cNvPr id="0" name=""/>
        <dsp:cNvSpPr/>
      </dsp:nvSpPr>
      <dsp:spPr>
        <a:xfrm>
          <a:off x="3670126" y="1483668"/>
          <a:ext cx="973213" cy="296711"/>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rPr>
            <a:t>Shard 2</a:t>
          </a:r>
        </a:p>
      </dsp:txBody>
      <dsp:txXfrm>
        <a:off x="3670126" y="1483668"/>
        <a:ext cx="973213" cy="296711"/>
      </dsp:txXfrm>
    </dsp:sp>
    <dsp:sp modelId="{0B45FA5C-8358-4378-AFEA-9497E4D9BBC9}">
      <dsp:nvSpPr>
        <dsp:cNvPr id="0" name=""/>
        <dsp:cNvSpPr/>
      </dsp:nvSpPr>
      <dsp:spPr>
        <a:xfrm>
          <a:off x="2502270" y="2040002"/>
          <a:ext cx="973213" cy="296711"/>
        </a:xfrm>
        <a:prstGeom prst="rect">
          <a:avLst/>
        </a:prstGeom>
        <a:solidFill>
          <a:schemeClr val="accent1">
            <a:lumMod val="60000"/>
            <a:lum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rPr>
            <a:t>ShardGroup 1</a:t>
          </a:r>
        </a:p>
      </dsp:txBody>
      <dsp:txXfrm>
        <a:off x="2502270" y="2040002"/>
        <a:ext cx="973213" cy="296711"/>
      </dsp:txXfrm>
    </dsp:sp>
    <dsp:sp modelId="{2ABA8D1A-BCF0-40F8-9F6F-B8D1272EF256}">
      <dsp:nvSpPr>
        <dsp:cNvPr id="0" name=""/>
        <dsp:cNvSpPr/>
      </dsp:nvSpPr>
      <dsp:spPr>
        <a:xfrm>
          <a:off x="3670126" y="1854557"/>
          <a:ext cx="973213" cy="296711"/>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rPr>
            <a:t>Shard 0</a:t>
          </a:r>
        </a:p>
      </dsp:txBody>
      <dsp:txXfrm>
        <a:off x="3670126" y="1854557"/>
        <a:ext cx="973213" cy="296711"/>
      </dsp:txXfrm>
    </dsp:sp>
    <dsp:sp modelId="{23218EFB-E2AA-4C9B-881A-2D490724A135}">
      <dsp:nvSpPr>
        <dsp:cNvPr id="0" name=""/>
        <dsp:cNvSpPr/>
      </dsp:nvSpPr>
      <dsp:spPr>
        <a:xfrm>
          <a:off x="3670126" y="2225446"/>
          <a:ext cx="973213" cy="296711"/>
        </a:xfrm>
        <a:prstGeom prst="rect">
          <a:avLst/>
        </a:prstGeom>
        <a:solidFill>
          <a:schemeClr val="accent1">
            <a:lumMod val="40000"/>
            <a:lumOff val="6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kern="1200">
              <a:solidFill>
                <a:sysClr val="windowText" lastClr="000000"/>
              </a:solidFill>
            </a:rPr>
            <a:t>Shard 1</a:t>
          </a:r>
        </a:p>
      </dsp:txBody>
      <dsp:txXfrm>
        <a:off x="3670126" y="2225446"/>
        <a:ext cx="973213" cy="29671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2A2502-8C68-4A75-A2EA-D10D6C405F85}">
      <dsp:nvSpPr>
        <dsp:cNvPr id="0" name=""/>
        <dsp:cNvSpPr/>
      </dsp:nvSpPr>
      <dsp:spPr>
        <a:xfrm>
          <a:off x="2411" y="0"/>
          <a:ext cx="1054149" cy="534390"/>
        </a:xfrm>
        <a:prstGeom prst="roundRect">
          <a:avLst>
            <a:gd name="adj" fmla="val 10000"/>
          </a:avLst>
        </a:prstGeom>
        <a:solidFill>
          <a:schemeClr val="accent2">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Redis / STAN (Docker)</a:t>
          </a:r>
        </a:p>
      </dsp:txBody>
      <dsp:txXfrm>
        <a:off x="18063" y="15652"/>
        <a:ext cx="1022845" cy="503086"/>
      </dsp:txXfrm>
    </dsp:sp>
    <dsp:sp modelId="{BFFB287F-5467-4888-A766-94E097B0B814}">
      <dsp:nvSpPr>
        <dsp:cNvPr id="0" name=""/>
        <dsp:cNvSpPr/>
      </dsp:nvSpPr>
      <dsp:spPr>
        <a:xfrm>
          <a:off x="1161975" y="136480"/>
          <a:ext cx="223479" cy="261429"/>
        </a:xfrm>
        <a:prstGeom prst="rightArrow">
          <a:avLst>
            <a:gd name="adj1" fmla="val 60000"/>
            <a:gd name="adj2" fmla="val 50000"/>
          </a:avLst>
        </a:prstGeom>
        <a:solidFill>
          <a:schemeClr val="accent2">
            <a:shade val="9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a:off x="1161975" y="188766"/>
        <a:ext cx="156435" cy="156857"/>
      </dsp:txXfrm>
    </dsp:sp>
    <dsp:sp modelId="{FC28CC9B-F0BC-45D0-B87D-CB89B9757E76}">
      <dsp:nvSpPr>
        <dsp:cNvPr id="0" name=""/>
        <dsp:cNvSpPr/>
      </dsp:nvSpPr>
      <dsp:spPr>
        <a:xfrm>
          <a:off x="1478220" y="0"/>
          <a:ext cx="1054149" cy="534390"/>
        </a:xfrm>
        <a:prstGeom prst="roundRect">
          <a:avLst>
            <a:gd name="adj" fmla="val 10000"/>
          </a:avLst>
        </a:prstGeom>
        <a:solidFill>
          <a:schemeClr val="accent2">
            <a:shade val="80000"/>
            <a:hueOff val="-160472"/>
            <a:satOff val="3389"/>
            <a:lumOff val="902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Errorly (2nd party)</a:t>
          </a:r>
        </a:p>
      </dsp:txBody>
      <dsp:txXfrm>
        <a:off x="1493872" y="15652"/>
        <a:ext cx="1022845" cy="503086"/>
      </dsp:txXfrm>
    </dsp:sp>
    <dsp:sp modelId="{42260E29-86A3-4A02-8AA3-C149E6A717E0}">
      <dsp:nvSpPr>
        <dsp:cNvPr id="0" name=""/>
        <dsp:cNvSpPr/>
      </dsp:nvSpPr>
      <dsp:spPr>
        <a:xfrm>
          <a:off x="2637785" y="136480"/>
          <a:ext cx="223479" cy="261429"/>
        </a:xfrm>
        <a:prstGeom prst="rightArrow">
          <a:avLst>
            <a:gd name="adj1" fmla="val 60000"/>
            <a:gd name="adj2" fmla="val 50000"/>
          </a:avLst>
        </a:prstGeom>
        <a:solidFill>
          <a:schemeClr val="accent2">
            <a:shade val="90000"/>
            <a:hueOff val="-240726"/>
            <a:satOff val="1208"/>
            <a:lumOff val="1213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a:off x="2637785" y="188766"/>
        <a:ext cx="156435" cy="156857"/>
      </dsp:txXfrm>
    </dsp:sp>
    <dsp:sp modelId="{DF8DCA4B-5060-4049-8D9A-A0E0B7171E1B}">
      <dsp:nvSpPr>
        <dsp:cNvPr id="0" name=""/>
        <dsp:cNvSpPr/>
      </dsp:nvSpPr>
      <dsp:spPr>
        <a:xfrm>
          <a:off x="2954029" y="0"/>
          <a:ext cx="1054149" cy="534390"/>
        </a:xfrm>
        <a:prstGeom prst="roundRect">
          <a:avLst>
            <a:gd name="adj" fmla="val 10000"/>
          </a:avLst>
        </a:prstGeom>
        <a:solidFill>
          <a:schemeClr val="accent2">
            <a:shade val="80000"/>
            <a:hueOff val="-320943"/>
            <a:satOff val="6777"/>
            <a:lumOff val="1805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RestTunnel (2nd party)</a:t>
          </a:r>
        </a:p>
      </dsp:txBody>
      <dsp:txXfrm>
        <a:off x="2969681" y="15652"/>
        <a:ext cx="1022845" cy="503086"/>
      </dsp:txXfrm>
    </dsp:sp>
    <dsp:sp modelId="{6CF558E1-2D12-41B2-8FB5-AADFDE4BB556}">
      <dsp:nvSpPr>
        <dsp:cNvPr id="0" name=""/>
        <dsp:cNvSpPr/>
      </dsp:nvSpPr>
      <dsp:spPr>
        <a:xfrm>
          <a:off x="4113594" y="136480"/>
          <a:ext cx="223479" cy="261429"/>
        </a:xfrm>
        <a:prstGeom prst="rightArrow">
          <a:avLst>
            <a:gd name="adj1" fmla="val 60000"/>
            <a:gd name="adj2" fmla="val 50000"/>
          </a:avLst>
        </a:prstGeom>
        <a:solidFill>
          <a:schemeClr val="accent2">
            <a:shade val="90000"/>
            <a:hueOff val="-481452"/>
            <a:satOff val="2416"/>
            <a:lumOff val="24259"/>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GB" sz="1100" kern="1200"/>
        </a:p>
      </dsp:txBody>
      <dsp:txXfrm>
        <a:off x="4113594" y="188766"/>
        <a:ext cx="156435" cy="156857"/>
      </dsp:txXfrm>
    </dsp:sp>
    <dsp:sp modelId="{89BB3CD7-A5B8-44AB-90CA-4ABBDD85713E}">
      <dsp:nvSpPr>
        <dsp:cNvPr id="0" name=""/>
        <dsp:cNvSpPr/>
      </dsp:nvSpPr>
      <dsp:spPr>
        <a:xfrm>
          <a:off x="4429839" y="0"/>
          <a:ext cx="1054149" cy="534390"/>
        </a:xfrm>
        <a:prstGeom prst="roundRect">
          <a:avLst>
            <a:gd name="adj" fmla="val 10000"/>
          </a:avLst>
        </a:prstGeom>
        <a:solidFill>
          <a:schemeClr val="accent2">
            <a:shade val="80000"/>
            <a:hueOff val="-481415"/>
            <a:satOff val="10166"/>
            <a:lumOff val="2708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Sandwich Daemon</a:t>
          </a:r>
        </a:p>
      </dsp:txBody>
      <dsp:txXfrm>
        <a:off x="4445491" y="15652"/>
        <a:ext cx="1022845" cy="503086"/>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9-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01BDB6C-1854-4BEC-AD83-774844A03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8</Pages>
  <Words>1691</Words>
  <Characters>964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ne Thompson</dc:creator>
  <cp:keywords/>
  <dc:description/>
  <cp:lastModifiedBy>Blane Thompson</cp:lastModifiedBy>
  <cp:revision>6</cp:revision>
  <cp:lastPrinted>2020-09-25T14:02:00Z</cp:lastPrinted>
  <dcterms:created xsi:type="dcterms:W3CDTF">2020-09-24T12:03:00Z</dcterms:created>
  <dcterms:modified xsi:type="dcterms:W3CDTF">2020-10-06T13:10:00Z</dcterms:modified>
</cp:coreProperties>
</file>